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0734CBE5" w:rsidR="00F821D9" w:rsidRDefault="000536E7">
      <w:pPr>
        <w:ind w:left="1213" w:right="1000"/>
        <w:jc w:val="center"/>
        <w:rPr>
          <w:b/>
          <w:sz w:val="21"/>
        </w:rPr>
      </w:pPr>
      <w:r>
        <w:rPr>
          <w:b/>
          <w:sz w:val="21"/>
        </w:rPr>
        <w:t xml:space="preserve">MODEL LETTER NEW APPOINTMENT FALL </w:t>
      </w:r>
      <w:r w:rsidR="00A848E1">
        <w:rPr>
          <w:b/>
          <w:sz w:val="21"/>
        </w:rPr>
        <w:t>202</w:t>
      </w:r>
      <w:r w:rsidR="00A72990">
        <w:rPr>
          <w:b/>
          <w:sz w:val="21"/>
        </w:rPr>
        <w:t>2</w:t>
      </w:r>
      <w:r w:rsidR="00A848E1">
        <w:rPr>
          <w:b/>
          <w:sz w:val="21"/>
        </w:rPr>
        <w:t xml:space="preserve"> </w:t>
      </w:r>
      <w:r>
        <w:rPr>
          <w:b/>
          <w:sz w:val="21"/>
        </w:rPr>
        <w:t>and FALL/SPRING (</w:t>
      </w:r>
      <w:r w:rsidR="00A848E1">
        <w:rPr>
          <w:b/>
          <w:sz w:val="21"/>
        </w:rPr>
        <w:t>AY2</w:t>
      </w:r>
      <w:r w:rsidR="00A72990">
        <w:rPr>
          <w:b/>
          <w:sz w:val="21"/>
        </w:rPr>
        <w:t>2</w:t>
      </w:r>
      <w:r>
        <w:rPr>
          <w:b/>
          <w:sz w:val="21"/>
        </w:rPr>
        <w:t>-</w:t>
      </w:r>
      <w:r w:rsidR="00A54040">
        <w:rPr>
          <w:b/>
          <w:sz w:val="21"/>
        </w:rPr>
        <w:t>2</w:t>
      </w:r>
      <w:r w:rsidR="00A72990">
        <w:rPr>
          <w:b/>
          <w:sz w:val="21"/>
        </w:rPr>
        <w:t>3</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553DE42C" w:rsidR="00F821D9" w:rsidRPr="00D073C5" w:rsidRDefault="00E16039">
      <w:pPr>
        <w:pStyle w:val="BodyText"/>
        <w:spacing w:line="237" w:lineRule="exact"/>
        <w:ind w:right="1362"/>
        <w:jc w:val="right"/>
        <w:rPr>
          <w:b/>
          <w:bCs/>
        </w:rPr>
      </w:pPr>
      <w:r w:rsidRPr="00D073C5">
        <w:rPr>
          <w:b/>
          <w:bCs/>
        </w:rPr>
        <w:t>[</w:t>
      </w:r>
      <w:r w:rsidR="000536E7" w:rsidRPr="00D073C5">
        <w:rPr>
          <w:b/>
          <w:bCs/>
        </w:rPr>
        <w:t>Date of offer</w:t>
      </w:r>
      <w:r w:rsidRPr="00D073C5">
        <w:rPr>
          <w:b/>
          <w:bCs/>
        </w:rPr>
        <w:t>]</w:t>
      </w:r>
    </w:p>
    <w:p w14:paraId="002C2AA2" w14:textId="77777777" w:rsidR="00F821D9" w:rsidRDefault="00F821D9">
      <w:pPr>
        <w:pStyle w:val="BodyText"/>
        <w:spacing w:before="5"/>
        <w:rPr>
          <w:sz w:val="12"/>
        </w:rPr>
      </w:pPr>
    </w:p>
    <w:p w14:paraId="396C4039" w14:textId="6A9E94A5" w:rsidR="00F821D9" w:rsidRDefault="000536E7" w:rsidP="00A50951">
      <w:r>
        <w:t>Dear</w:t>
      </w:r>
      <w:r w:rsidR="00CC15E3">
        <w:t xml:space="preserve"> </w:t>
      </w:r>
      <w:r w:rsidR="00CC15E3" w:rsidRPr="00D073C5">
        <w:rPr>
          <w:b/>
          <w:bCs/>
        </w:rPr>
        <w:t>[</w:t>
      </w:r>
      <w:r w:rsidRPr="00D073C5">
        <w:rPr>
          <w:b/>
          <w:bCs/>
          <w:u w:val="single"/>
        </w:rPr>
        <w:t xml:space="preserve"> </w:t>
      </w:r>
      <w:r w:rsidR="00CC15E3">
        <w:rPr>
          <w:b/>
          <w:bCs/>
          <w:u w:val="single"/>
        </w:rPr>
        <w:t>___</w:t>
      </w:r>
      <w:r w:rsidRPr="00D073C5">
        <w:rPr>
          <w:b/>
          <w:bCs/>
          <w:u w:val="single"/>
        </w:rPr>
        <w:tab/>
      </w:r>
      <w:r w:rsidR="00CC15E3" w:rsidRPr="00D073C5">
        <w:rPr>
          <w:b/>
          <w:bCs/>
          <w:u w:val="single"/>
        </w:rPr>
        <w:t>]</w:t>
      </w:r>
      <w:r>
        <w:t>:</w:t>
      </w:r>
    </w:p>
    <w:p w14:paraId="08E8AD78" w14:textId="77777777" w:rsidR="00F821D9" w:rsidRDefault="00F821D9" w:rsidP="00A50951">
      <w:pPr>
        <w:rPr>
          <w:sz w:val="12"/>
        </w:rPr>
      </w:pPr>
    </w:p>
    <w:p w14:paraId="5EE8177F" w14:textId="214BE420" w:rsidR="00517561" w:rsidRDefault="000536E7" w:rsidP="00A50951">
      <w:r w:rsidRPr="0070100B">
        <w:t>On behalf of the</w:t>
      </w:r>
      <w:r w:rsidRPr="0070100B">
        <w:rPr>
          <w:spacing w:val="-6"/>
        </w:rPr>
        <w:t xml:space="preserve"> </w:t>
      </w:r>
      <w:r w:rsidRPr="0070100B">
        <w:t>Department</w:t>
      </w:r>
      <w:r w:rsidRPr="0070100B">
        <w:rPr>
          <w:spacing w:val="-1"/>
        </w:rPr>
        <w:t xml:space="preserve"> </w:t>
      </w:r>
      <w:r w:rsidRPr="0070100B">
        <w:t>of</w:t>
      </w:r>
      <w:r w:rsidR="00A643C9" w:rsidRPr="0070100B">
        <w:t xml:space="preserve"> </w:t>
      </w:r>
      <w:r w:rsidR="00CC15E3" w:rsidRPr="00D073C5">
        <w:rPr>
          <w:b/>
          <w:bCs/>
        </w:rPr>
        <w:t>[</w:t>
      </w:r>
      <w:r w:rsidRPr="00D073C5">
        <w:rPr>
          <w:b/>
          <w:bCs/>
          <w:u w:val="single"/>
        </w:rPr>
        <w:tab/>
      </w:r>
      <w:r w:rsidR="00A643C9" w:rsidRPr="00D073C5">
        <w:rPr>
          <w:b/>
          <w:bCs/>
          <w:u w:val="single"/>
        </w:rPr>
        <w:t xml:space="preserve">      </w:t>
      </w:r>
      <w:proofErr w:type="gramStart"/>
      <w:r w:rsidR="00A643C9" w:rsidRPr="00D073C5">
        <w:rPr>
          <w:b/>
          <w:bCs/>
          <w:u w:val="single"/>
        </w:rPr>
        <w:t xml:space="preserve">  </w:t>
      </w:r>
      <w:r w:rsidR="00CC15E3" w:rsidRPr="00D073C5">
        <w:rPr>
          <w:b/>
          <w:bCs/>
          <w:u w:val="single"/>
        </w:rPr>
        <w:t>]</w:t>
      </w:r>
      <w:proofErr w:type="gramEnd"/>
      <w:r w:rsidRPr="0070100B">
        <w:t xml:space="preserve">, I am pleased to offer you a </w:t>
      </w:r>
      <w:r w:rsidRPr="00D073C5">
        <w:rPr>
          <w:b/>
          <w:bCs/>
        </w:rPr>
        <w:t>[quarter/third/half-time]</w:t>
      </w:r>
      <w:r w:rsidRPr="0070100B">
        <w:t xml:space="preserve"> appointment</w:t>
      </w:r>
      <w:r w:rsidRPr="0070100B">
        <w:rPr>
          <w:spacing w:val="-12"/>
        </w:rPr>
        <w:t xml:space="preserve"> </w:t>
      </w:r>
      <w:r w:rsidRPr="0070100B">
        <w:t>as</w:t>
      </w:r>
      <w:r w:rsidR="00A50951" w:rsidRPr="0070100B">
        <w:t xml:space="preserve"> </w:t>
      </w:r>
      <w:r w:rsidRPr="0070100B">
        <w:t xml:space="preserve">a </w:t>
      </w:r>
      <w:r w:rsidR="00CC15E3">
        <w:t>t</w:t>
      </w:r>
      <w:r w:rsidRPr="0070100B">
        <w:t xml:space="preserve">eaching </w:t>
      </w:r>
      <w:r w:rsidR="00CC15E3">
        <w:t>a</w:t>
      </w:r>
      <w:r w:rsidRPr="0070100B">
        <w:t xml:space="preserve">ssistant. For the </w:t>
      </w:r>
      <w:r w:rsidR="00CC15E3">
        <w:t>a</w:t>
      </w:r>
      <w:r w:rsidRPr="0070100B">
        <w:t xml:space="preserve">cademic </w:t>
      </w:r>
      <w:r w:rsidR="00CC15E3">
        <w:t>y</w:t>
      </w:r>
      <w:r w:rsidRPr="0070100B">
        <w:t xml:space="preserve">ear (AY) </w:t>
      </w:r>
      <w:r w:rsidR="006778A2" w:rsidRPr="0070100B">
        <w:t>202</w:t>
      </w:r>
      <w:r w:rsidR="00AE60D4" w:rsidRPr="0070100B">
        <w:t>2</w:t>
      </w:r>
      <w:r w:rsidRPr="0070100B">
        <w:t>–</w:t>
      </w:r>
      <w:r w:rsidR="006778A2" w:rsidRPr="0070100B">
        <w:t>2</w:t>
      </w:r>
      <w:r w:rsidR="00AE60D4" w:rsidRPr="0070100B">
        <w:t>3</w:t>
      </w:r>
      <w:r w:rsidRPr="0070100B">
        <w:t xml:space="preserve">, this appointment carries a minimum stipend of </w:t>
      </w:r>
      <w:r w:rsidRPr="00A745F1">
        <w:rPr>
          <w:b/>
          <w:bCs/>
          <w:highlight w:val="yellow"/>
        </w:rPr>
        <w:t>[</w:t>
      </w:r>
      <w:r w:rsidR="00417E23" w:rsidRPr="00A745F1">
        <w:rPr>
          <w:b/>
          <w:bCs/>
          <w:highlight w:val="yellow"/>
        </w:rPr>
        <w:t>$10,</w:t>
      </w:r>
      <w:r w:rsidR="00D305CB" w:rsidRPr="00A745F1">
        <w:rPr>
          <w:b/>
          <w:bCs/>
          <w:highlight w:val="yellow"/>
        </w:rPr>
        <w:t>354</w:t>
      </w:r>
      <w:r w:rsidR="006E4F8B" w:rsidRPr="00A745F1">
        <w:rPr>
          <w:b/>
          <w:bCs/>
          <w:highlight w:val="yellow"/>
        </w:rPr>
        <w:t xml:space="preserve"> </w:t>
      </w:r>
      <w:r w:rsidR="00417E23" w:rsidRPr="00A745F1">
        <w:rPr>
          <w:b/>
          <w:bCs/>
          <w:highlight w:val="yellow"/>
        </w:rPr>
        <w:t>for quarter-time/$13,</w:t>
      </w:r>
      <w:r w:rsidR="00A745F1" w:rsidRPr="00A745F1">
        <w:rPr>
          <w:b/>
          <w:bCs/>
          <w:highlight w:val="yellow"/>
        </w:rPr>
        <w:t>867</w:t>
      </w:r>
      <w:r w:rsidR="006E4F8B" w:rsidRPr="00A745F1">
        <w:rPr>
          <w:b/>
          <w:bCs/>
          <w:highlight w:val="yellow"/>
        </w:rPr>
        <w:t xml:space="preserve"> </w:t>
      </w:r>
      <w:r w:rsidR="00417E23" w:rsidRPr="00A745F1">
        <w:rPr>
          <w:b/>
          <w:bCs/>
          <w:highlight w:val="yellow"/>
        </w:rPr>
        <w:t>for one-</w:t>
      </w:r>
      <w:proofErr w:type="gramStart"/>
      <w:r w:rsidR="00417E23" w:rsidRPr="00A745F1">
        <w:rPr>
          <w:b/>
          <w:bCs/>
          <w:highlight w:val="yellow"/>
        </w:rPr>
        <w:t>third-time</w:t>
      </w:r>
      <w:proofErr w:type="gramEnd"/>
      <w:r w:rsidR="00417E23" w:rsidRPr="00A745F1">
        <w:rPr>
          <w:b/>
          <w:bCs/>
          <w:highlight w:val="yellow"/>
        </w:rPr>
        <w:t>/$</w:t>
      </w:r>
      <w:r w:rsidR="006E4F8B" w:rsidRPr="00A745F1">
        <w:rPr>
          <w:b/>
          <w:bCs/>
          <w:highlight w:val="yellow"/>
        </w:rPr>
        <w:t>20,</w:t>
      </w:r>
      <w:r w:rsidR="00D305CB" w:rsidRPr="00A745F1">
        <w:rPr>
          <w:b/>
          <w:bCs/>
          <w:highlight w:val="yellow"/>
        </w:rPr>
        <w:t>708</w:t>
      </w:r>
      <w:r w:rsidR="00417E23" w:rsidRPr="00A745F1">
        <w:rPr>
          <w:b/>
          <w:bCs/>
          <w:highlight w:val="yellow"/>
        </w:rPr>
        <w:t xml:space="preserve"> for half-time</w:t>
      </w:r>
      <w:r w:rsidRPr="00D073C5">
        <w:rPr>
          <w:b/>
          <w:bCs/>
        </w:rPr>
        <w:t>]</w:t>
      </w:r>
      <w:r w:rsidRPr="0070100B">
        <w:t xml:space="preserve">. The term of the appointment is for </w:t>
      </w:r>
      <w:r w:rsidR="00EB5761">
        <w:t>AY</w:t>
      </w:r>
      <w:r w:rsidRPr="0070100B">
        <w:t xml:space="preserve"> </w:t>
      </w:r>
      <w:r w:rsidR="00B92E51" w:rsidRPr="0070100B">
        <w:t>202</w:t>
      </w:r>
      <w:r w:rsidR="00AE2B99" w:rsidRPr="0070100B">
        <w:t>2</w:t>
      </w:r>
      <w:r w:rsidRPr="0070100B">
        <w:t>-</w:t>
      </w:r>
      <w:r w:rsidR="00B92E51" w:rsidRPr="0070100B">
        <w:t>2</w:t>
      </w:r>
      <w:r w:rsidR="00AE2B99" w:rsidRPr="0070100B">
        <w:t>3</w:t>
      </w:r>
      <w:r w:rsidRPr="0070100B">
        <w:t xml:space="preserve">, and begins on Wednesday, August </w:t>
      </w:r>
      <w:r w:rsidR="00B92E51" w:rsidRPr="0070100B">
        <w:t>1</w:t>
      </w:r>
      <w:r w:rsidR="006E4F8B" w:rsidRPr="0070100B">
        <w:t>7</w:t>
      </w:r>
      <w:r w:rsidRPr="0070100B">
        <w:t>, 20</w:t>
      </w:r>
      <w:r w:rsidR="00A54040" w:rsidRPr="0070100B">
        <w:t>2</w:t>
      </w:r>
      <w:r w:rsidR="006E4F8B" w:rsidRPr="0070100B">
        <w:t>2</w:t>
      </w:r>
      <w:r w:rsidRPr="0070100B">
        <w:t>, which is three full, working days prior to the start of fall semester classes</w:t>
      </w:r>
      <w:r>
        <w:t>.</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site: </w:t>
      </w:r>
      <w:hyperlink r:id="rId8" w:history="1">
        <w:r w:rsidR="00124244" w:rsidRPr="00124244">
          <w:rPr>
            <w:rStyle w:val="Hyperlink"/>
          </w:rPr>
          <w:t>https://login.uiowa.edu/uip/login.page?service=https://hris.uiowa.edu/portal/</w:t>
        </w:r>
      </w:hyperlink>
      <w:r w:rsidR="00124244" w:rsidRPr="00BF1EBC">
        <w:rPr>
          <w:rStyle w:val="Hyperlink"/>
          <w:color w:val="auto"/>
          <w:u w:val="none"/>
        </w:rPr>
        <w:t>.</w:t>
      </w:r>
    </w:p>
    <w:p w14:paraId="393AE85A" w14:textId="77777777" w:rsidR="00517561" w:rsidRDefault="00517561" w:rsidP="00A50951"/>
    <w:p w14:paraId="685F55D5" w14:textId="6647F1A4"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BF1EBC">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240422">
        <w:t xml:space="preserve">for some fees. These include </w:t>
      </w:r>
      <w:r w:rsidR="00B92E51" w:rsidRPr="00240422">
        <w:rPr>
          <w:b/>
          <w:bCs/>
        </w:rPr>
        <w:t>designated</w:t>
      </w:r>
      <w:r w:rsidR="00B92E51">
        <w:t xml:space="preserve"> </w:t>
      </w:r>
      <w:bookmarkStart w:id="0" w:name="_Hlk93937825"/>
      <w:r w:rsidR="00235C09" w:rsidRPr="00B75CAC">
        <w:rPr>
          <w:i/>
          <w:iCs/>
        </w:rPr>
        <w:fldChar w:fldCharType="begin"/>
      </w:r>
      <w:r w:rsidR="00F333EE" w:rsidRPr="00B75CAC">
        <w:rPr>
          <w:i/>
          <w:iCs/>
        </w:rPr>
        <w:instrText>HYPERLINK "https://registrar.uiowa.edu/mandatory-fees"</w:instrText>
      </w:r>
      <w:r w:rsidR="00235C09" w:rsidRPr="00B75CAC">
        <w:rPr>
          <w:i/>
          <w:iCs/>
        </w:rPr>
        <w:fldChar w:fldCharType="separate"/>
      </w:r>
      <w:r w:rsidR="00F333EE" w:rsidRPr="00B75CAC">
        <w:rPr>
          <w:rStyle w:val="Hyperlink"/>
          <w:i/>
          <w:iCs/>
        </w:rPr>
        <w:t>mandatory fees</w:t>
      </w:r>
      <w:r w:rsidR="00235C09" w:rsidRPr="00B75CAC">
        <w:rPr>
          <w:i/>
          <w:iCs/>
        </w:rPr>
        <w:fldChar w:fldCharType="end"/>
      </w:r>
      <w:bookmarkEnd w:id="0"/>
      <w:r w:rsidR="00235C09">
        <w:rPr>
          <w:i/>
          <w:iCs/>
        </w:rPr>
        <w:t xml:space="preserve"> </w:t>
      </w:r>
      <w:r>
        <w:t xml:space="preserve">assessed for fall and spring semesters. For a summary of the </w:t>
      </w:r>
      <w:r w:rsidR="00B92E51">
        <w:t xml:space="preserve">designated </w:t>
      </w:r>
      <w:hyperlink r:id="rId10" w:history="1">
        <w:r w:rsidR="00F333EE" w:rsidRPr="00B75CAC">
          <w:rPr>
            <w:rStyle w:val="Hyperlink"/>
            <w:i/>
            <w:iCs/>
          </w:rPr>
          <w:t>mandatory fees</w:t>
        </w:r>
      </w:hyperlink>
      <w:r w:rsidR="00235C09">
        <w:rPr>
          <w:i/>
          <w:iCs/>
        </w:rPr>
        <w:t xml:space="preserve"> </w:t>
      </w:r>
      <w:r>
        <w:t>that are covered</w:t>
      </w:r>
      <w:r w:rsidR="00B92E51">
        <w:t xml:space="preserve"> by the fee scholarship</w:t>
      </w:r>
      <w:r>
        <w:t xml:space="preserve">, please see </w:t>
      </w:r>
      <w:hyperlink r:id="rId11" w:history="1">
        <w:r w:rsidRPr="007A02AF">
          <w:rPr>
            <w:rStyle w:val="Hyperlink"/>
          </w:rPr>
          <w:t>https://registrar.uiowa.edu/mandatory-fees</w:t>
        </w:r>
      </w:hyperlink>
      <w:r>
        <w:t>.</w:t>
      </w:r>
      <w:r w:rsidR="00AB3277">
        <w:t xml:space="preserve"> </w:t>
      </w:r>
      <w:r w:rsidR="00AB3277" w:rsidRPr="00D073C5">
        <w:rPr>
          <w:b/>
          <w:bCs/>
        </w:rPr>
        <w:t>[</w:t>
      </w:r>
      <w:r w:rsidR="000542F9">
        <w:rPr>
          <w:b/>
          <w:bCs/>
        </w:rPr>
        <w:t>Insert reference to fee information handout</w:t>
      </w:r>
      <w:r w:rsidR="005D7C3E">
        <w:rPr>
          <w:b/>
          <w:bCs/>
        </w:rPr>
        <w:t xml:space="preserve"> or addendum</w:t>
      </w:r>
      <w:r w:rsidR="00A02E7E">
        <w:rPr>
          <w:b/>
          <w:bCs/>
        </w:rPr>
        <w:t>.</w:t>
      </w:r>
      <w:r w:rsidR="00AB3277" w:rsidRPr="00D073C5">
        <w:rPr>
          <w:b/>
          <w:bCs/>
        </w:rPr>
        <w:t>]</w:t>
      </w:r>
    </w:p>
    <w:p w14:paraId="20505A56" w14:textId="77777777" w:rsidR="00F821D9" w:rsidRDefault="00F821D9" w:rsidP="00A50951"/>
    <w:p w14:paraId="45A66065" w14:textId="4CD1B701" w:rsidR="00F821D9" w:rsidRDefault="000536E7" w:rsidP="00A50951">
      <w:r>
        <w:t xml:space="preserve">On the following pages, you will find the specific terms of this offer, including more detailed information about the tuition </w:t>
      </w:r>
      <w:r w:rsidRPr="00B75CAC">
        <w:t xml:space="preserve">and </w:t>
      </w:r>
      <w:bookmarkStart w:id="1" w:name="_Hlk93914737"/>
      <w:r w:rsidR="008F2A01" w:rsidRPr="00B75CAC">
        <w:rPr>
          <w:i/>
          <w:iCs/>
        </w:rPr>
        <w:fldChar w:fldCharType="begin"/>
      </w:r>
      <w:r w:rsidR="008F2A01" w:rsidRPr="00B75CAC">
        <w:rPr>
          <w:i/>
          <w:iCs/>
        </w:rPr>
        <w:instrText xml:space="preserve"> HYPERLINK "https://registrar.uiowa.edu/mandatory-fees" </w:instrText>
      </w:r>
      <w:r w:rsidR="008F2A01" w:rsidRPr="00B75CAC">
        <w:rPr>
          <w:i/>
          <w:iCs/>
        </w:rPr>
        <w:fldChar w:fldCharType="separate"/>
      </w:r>
      <w:r w:rsidR="004E62EF" w:rsidRPr="00B75CAC">
        <w:rPr>
          <w:rStyle w:val="Hyperlink"/>
          <w:i/>
          <w:iCs/>
        </w:rPr>
        <w:t xml:space="preserve">mandatory </w:t>
      </w:r>
      <w:r w:rsidRPr="00B75CAC">
        <w:rPr>
          <w:rStyle w:val="Hyperlink"/>
          <w:i/>
          <w:iCs/>
        </w:rPr>
        <w:t>fee</w:t>
      </w:r>
      <w:r w:rsidR="008F2A01" w:rsidRPr="00B75CAC">
        <w:rPr>
          <w:i/>
          <w:iCs/>
        </w:rPr>
        <w:fldChar w:fldCharType="end"/>
      </w:r>
      <w:bookmarkEnd w:id="1"/>
      <w:r>
        <w:t xml:space="preserve"> scholarships and benefits. The </w:t>
      </w:r>
      <w:r w:rsidR="00AA75E9">
        <w:t>U</w:t>
      </w:r>
      <w:r>
        <w:t xml:space="preserve">niversity will contribute toward your health insurance as a benefit of this appointment with specific deadlines for enrollment. In addition, you will be expected to follow the other </w:t>
      </w:r>
      <w:r w:rsidR="00020683">
        <w:t xml:space="preserve">employment </w:t>
      </w:r>
      <w:r>
        <w:t xml:space="preserve">policies of the </w:t>
      </w:r>
      <w:r w:rsidR="00AA75E9">
        <w:t>U</w:t>
      </w:r>
      <w:r>
        <w:t>niversity</w:t>
      </w:r>
      <w:r w:rsidR="00020683">
        <w:t xml:space="preserve"> and make adequate progress in your degree program as defined by the</w:t>
      </w:r>
      <w:r w:rsidR="00516767">
        <w:t xml:space="preserv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0E4603DD" w:rsidR="00F821D9" w:rsidRDefault="000536E7" w:rsidP="004C479E">
      <w:r>
        <w:t xml:space="preserve">Please let me know as soon as possible, but no later than </w:t>
      </w:r>
      <w:r w:rsidR="00235C09" w:rsidRPr="00D073C5">
        <w:rPr>
          <w:b/>
          <w:sz w:val="21"/>
          <w:szCs w:val="21"/>
        </w:rPr>
        <w:t>[</w:t>
      </w:r>
      <w:r w:rsidR="000542F9">
        <w:rPr>
          <w:b/>
          <w:sz w:val="21"/>
          <w:szCs w:val="21"/>
        </w:rPr>
        <w:t>date</w:t>
      </w:r>
      <w:r w:rsidR="00235C09" w:rsidRPr="00D073C5">
        <w:rPr>
          <w:b/>
          <w:sz w:val="21"/>
          <w:szCs w:val="21"/>
        </w:rPr>
        <w:t>]</w:t>
      </w:r>
      <w:r w:rsidR="009C12B6" w:rsidRPr="00D073C5">
        <w:rPr>
          <w:bCs/>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5D7C3E" w:rsidRPr="00D073C5">
        <w:rPr>
          <w:b/>
          <w:bCs/>
        </w:rPr>
        <w:t>[</w:t>
      </w:r>
      <w:r w:rsidR="009C12B6" w:rsidRPr="00D073C5">
        <w:rPr>
          <w:b/>
          <w:bCs/>
        </w:rPr>
        <w:t>person</w:t>
      </w:r>
      <w:r w:rsidR="005D7C3E" w:rsidRPr="00D073C5">
        <w:rPr>
          <w:b/>
          <w:bCs/>
        </w:rPr>
        <w:t>]</w:t>
      </w:r>
      <w:r w:rsidR="009C12B6" w:rsidRPr="00D073C5">
        <w:rPr>
          <w:b/>
          <w:bCs/>
        </w:rPr>
        <w:t xml:space="preserve"> </w:t>
      </w:r>
      <w:r w:rsidR="009C12B6">
        <w:t xml:space="preserve">at </w:t>
      </w:r>
      <w:r w:rsidR="00470D71" w:rsidRPr="00D073C5">
        <w:rPr>
          <w:b/>
          <w:bCs/>
        </w:rPr>
        <w:t>[</w:t>
      </w:r>
      <w:r w:rsidR="009C12B6" w:rsidRPr="00D073C5">
        <w:rPr>
          <w:b/>
          <w:bCs/>
        </w:rPr>
        <w:t>email</w:t>
      </w:r>
      <w:r w:rsidR="00470D71" w:rsidRPr="00D073C5">
        <w:rPr>
          <w:b/>
          <w:bCs/>
        </w:rPr>
        <w:t>]</w:t>
      </w:r>
      <w:r w:rsidR="009C12B6">
        <w:t xml:space="preserve"> as a pdf file or by regular mail</w:t>
      </w:r>
      <w:r>
        <w:t>.</w:t>
      </w:r>
    </w:p>
    <w:p w14:paraId="63E5D45A" w14:textId="77777777" w:rsidR="00A50951" w:rsidRDefault="00A50951" w:rsidP="00A50951"/>
    <w:p w14:paraId="78FEFDC8" w14:textId="088902F9" w:rsidR="00F821D9" w:rsidRDefault="000536E7" w:rsidP="00A50951">
      <w:r>
        <w:t xml:space="preserve">You are required by federal law to complete an I-9 form to verify your eligibility for employment. The </w:t>
      </w:r>
      <w:r w:rsidR="00AA75E9">
        <w:t>U</w:t>
      </w:r>
      <w:r>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3">
        <w:r w:rsidRPr="00D073C5">
          <w:rPr>
            <w:color w:val="0070C0"/>
            <w:u w:val="single" w:color="0000FF"/>
          </w:rPr>
          <w:t>http://hr.uiowa.edu/immigration/i-9-information</w:t>
        </w:r>
      </w:hyperlink>
      <w:r>
        <w:t>). In the meantime, if you have questions regarding</w:t>
      </w:r>
    </w:p>
    <w:p w14:paraId="6F053933" w14:textId="11E6DB36" w:rsidR="00516767" w:rsidRDefault="000536E7" w:rsidP="00A50951">
      <w:r>
        <w:t xml:space="preserve">this appointment and/or included benefits, please contact me at </w:t>
      </w:r>
      <w:r w:rsidR="00470D71" w:rsidRPr="00D073C5">
        <w:rPr>
          <w:b/>
          <w:bCs/>
        </w:rPr>
        <w:t>[</w:t>
      </w:r>
      <w:hyperlink r:id="rId14" w:history="1">
        <w:r w:rsidR="00470D71" w:rsidRPr="00D073C5">
          <w:rPr>
            <w:rStyle w:val="Hyperlink"/>
            <w:b/>
            <w:bCs/>
          </w:rPr>
          <w:t>j-doe@uiowa.edu</w:t>
        </w:r>
        <w:r w:rsidR="00470D71" w:rsidRPr="00BF1EBC">
          <w:rPr>
            <w:rStyle w:val="Hyperlink"/>
            <w:b/>
            <w:bCs/>
            <w:color w:val="auto"/>
          </w:rPr>
          <w:t>]</w:t>
        </w:r>
        <w:r w:rsidR="00470D71" w:rsidRPr="006F4DA0">
          <w:rPr>
            <w:rStyle w:val="Hyperlink"/>
            <w:color w:val="auto"/>
            <w:u w:val="none"/>
          </w:rPr>
          <w:t>,</w:t>
        </w:r>
      </w:hyperlink>
      <w:r>
        <w:t xml:space="preserve"> </w:t>
      </w:r>
      <w:r w:rsidR="00FE2483" w:rsidRPr="00D073C5">
        <w:rPr>
          <w:b/>
          <w:bCs/>
        </w:rPr>
        <w:t>[</w:t>
      </w:r>
      <w:r w:rsidRPr="00D073C5">
        <w:rPr>
          <w:b/>
          <w:bCs/>
        </w:rPr>
        <w:t>319-335-xxxx</w:t>
      </w:r>
      <w:r w:rsidR="00470D71" w:rsidRPr="00D073C5">
        <w:rPr>
          <w:b/>
          <w:bCs/>
        </w:rPr>
        <w:t>]</w:t>
      </w:r>
      <w:r w:rsidRPr="00D073C5">
        <w:rPr>
          <w:b/>
          <w:bCs/>
        </w:rPr>
        <w:t xml:space="preserve"> </w:t>
      </w:r>
      <w:r>
        <w:t xml:space="preserve">or Professor </w:t>
      </w:r>
      <w:r w:rsidR="0060421B" w:rsidRPr="00D073C5">
        <w:rPr>
          <w:b/>
          <w:bCs/>
        </w:rPr>
        <w:t>[</w:t>
      </w:r>
      <w:r w:rsidRPr="00D073C5">
        <w:rPr>
          <w:b/>
          <w:bCs/>
        </w:rPr>
        <w:t>insert</w:t>
      </w:r>
      <w:r w:rsidR="00A50951" w:rsidRPr="00D073C5">
        <w:rPr>
          <w:b/>
          <w:bCs/>
        </w:rPr>
        <w:t xml:space="preserve"> </w:t>
      </w:r>
      <w:r w:rsidRPr="00D073C5">
        <w:rPr>
          <w:b/>
          <w:bCs/>
        </w:rPr>
        <w:t>DGS</w:t>
      </w:r>
      <w:r w:rsidR="0060421B" w:rsidRPr="00D073C5">
        <w:rPr>
          <w:b/>
          <w:bCs/>
        </w:rPr>
        <w:t>]</w:t>
      </w:r>
      <w:r>
        <w:t xml:space="preserve"> at </w:t>
      </w:r>
      <w:r w:rsidR="00470D71" w:rsidRPr="00D073C5">
        <w:rPr>
          <w:b/>
          <w:bCs/>
        </w:rPr>
        <w:t>[</w:t>
      </w:r>
      <w:hyperlink r:id="rId15" w:history="1">
        <w:r w:rsidR="00470D71" w:rsidRPr="00D073C5">
          <w:rPr>
            <w:rStyle w:val="Hyperlink"/>
            <w:b/>
            <w:bCs/>
          </w:rPr>
          <w:t>j-doe@uiowa.edu</w:t>
        </w:r>
        <w:r w:rsidR="00470D71" w:rsidRPr="00BF1EBC">
          <w:rPr>
            <w:rStyle w:val="Hyperlink"/>
            <w:b/>
            <w:bCs/>
            <w:color w:val="auto"/>
          </w:rPr>
          <w:t>]</w:t>
        </w:r>
        <w:r w:rsidR="00470D71" w:rsidRPr="00BF1EBC">
          <w:rPr>
            <w:rStyle w:val="Hyperlink"/>
            <w:color w:val="auto"/>
            <w:u w:val="none"/>
          </w:rPr>
          <w:t>,</w:t>
        </w:r>
      </w:hyperlink>
      <w:r>
        <w:t xml:space="preserve"> </w:t>
      </w:r>
      <w:r w:rsidR="00470D71" w:rsidRPr="00D073C5">
        <w:rPr>
          <w:b/>
          <w:bCs/>
        </w:rPr>
        <w:t>[</w:t>
      </w:r>
      <w:r w:rsidRPr="00D073C5">
        <w:rPr>
          <w:b/>
          <w:bCs/>
        </w:rPr>
        <w:t>319-335-xxxx</w:t>
      </w:r>
      <w:r w:rsidR="00470D71" w:rsidRPr="00D073C5">
        <w:rPr>
          <w:b/>
          <w:bCs/>
        </w:rPr>
        <w:t>]</w:t>
      </w:r>
      <w:r>
        <w:t xml:space="preserve">. </w:t>
      </w:r>
    </w:p>
    <w:p w14:paraId="0E18594E" w14:textId="77777777" w:rsidR="00516767" w:rsidRDefault="00516767" w:rsidP="00A50951"/>
    <w:p w14:paraId="01E6ADE1" w14:textId="77777777" w:rsidR="00E972DA" w:rsidRDefault="000536E7" w:rsidP="00E972DA">
      <w:pPr>
        <w:rPr>
          <w:sz w:val="20"/>
        </w:rPr>
      </w:pPr>
      <w:r>
        <w:t>For a copy of the Graduate Assistant Employment Agreement</w:t>
      </w:r>
      <w:r w:rsidR="00516767">
        <w:t>, please</w:t>
      </w:r>
      <w:r>
        <w:t xml:space="preserve"> see</w:t>
      </w:r>
      <w:r w:rsidR="00A50951">
        <w:t xml:space="preserve"> </w:t>
      </w:r>
      <w:r w:rsidR="00516767">
        <w:t xml:space="preserve">the following link:  </w:t>
      </w:r>
      <w:hyperlink r:id="rId16" w:history="1">
        <w:r w:rsidR="00E972DA" w:rsidRPr="004140CB">
          <w:rPr>
            <w:rStyle w:val="Hyperlink"/>
          </w:rPr>
          <w:t>https://grad.uiowa.edu/graduate-student-employment-agreement</w:t>
        </w:r>
      </w:hyperlink>
      <w:r w:rsidR="00E972DA" w:rsidRPr="004140CB">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3C282837" w:rsidR="00F821D9" w:rsidRDefault="000536E7" w:rsidP="00A50951">
      <w:r>
        <w:t xml:space="preserve">Professor </w:t>
      </w:r>
      <w:r w:rsidR="00045E61" w:rsidRPr="00D073C5">
        <w:rPr>
          <w:b/>
          <w:bCs/>
        </w:rPr>
        <w:t>[or Associate Professor]</w:t>
      </w:r>
      <w:r w:rsidR="00045E61">
        <w:t xml:space="preserve"> </w:t>
      </w:r>
      <w:r>
        <w:t>and Chair</w:t>
      </w:r>
      <w:r w:rsidR="00045E61">
        <w:t xml:space="preserve"> </w:t>
      </w:r>
      <w:r w:rsidR="00045E61" w:rsidRPr="00D073C5">
        <w:rPr>
          <w:b/>
          <w:bCs/>
        </w:rPr>
        <w:t>[or DEO or DGS]</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2" w:name="(it_is_indicated_below_which_language_is"/>
      <w:bookmarkEnd w:id="2"/>
      <w:r w:rsidRPr="00D073C5">
        <w:rPr>
          <w:highlight w:val="yellow"/>
        </w:rPr>
        <w:t>(</w:t>
      </w:r>
      <w:proofErr w:type="gramStart"/>
      <w:r w:rsidRPr="00D073C5">
        <w:rPr>
          <w:highlight w:val="yellow"/>
        </w:rPr>
        <w:t>it</w:t>
      </w:r>
      <w:proofErr w:type="gramEnd"/>
      <w:r w:rsidRPr="00D073C5">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2844A025" w:rsidR="00F821D9" w:rsidRPr="007A7E96" w:rsidRDefault="000536E7" w:rsidP="006306B0">
      <w:pPr>
        <w:pStyle w:val="BodyText"/>
        <w:tabs>
          <w:tab w:val="left" w:pos="1465"/>
        </w:tabs>
        <w:ind w:left="109" w:right="175"/>
      </w:pPr>
      <w:r w:rsidRPr="00D073C5">
        <w:rPr>
          <w:b/>
          <w:highlight w:val="yellow"/>
        </w:rPr>
        <w:t>(Required)</w:t>
      </w:r>
      <w:r w:rsidR="00610BC5">
        <w:rPr>
          <w:b/>
        </w:rPr>
        <w:t xml:space="preserve"> </w:t>
      </w:r>
      <w:r>
        <w:t xml:space="preserve">The initial term of this </w:t>
      </w:r>
      <w:r w:rsidRPr="00D073C5">
        <w:rPr>
          <w:b/>
          <w:bCs/>
        </w:rPr>
        <w:t>[quarter/third/half-time]</w:t>
      </w:r>
      <w:r>
        <w:t xml:space="preserve"> appointment is for </w:t>
      </w:r>
      <w:r w:rsidRPr="00D073C5">
        <w:rPr>
          <w:b/>
          <w:bCs/>
        </w:rPr>
        <w:t>[fall/spring</w:t>
      </w:r>
      <w:r w:rsidR="00A643C9" w:rsidRPr="00D073C5">
        <w:rPr>
          <w:b/>
          <w:bCs/>
          <w:spacing w:val="-5"/>
        </w:rPr>
        <w:t>]</w:t>
      </w:r>
      <w:r>
        <w:rPr>
          <w:spacing w:val="-6"/>
        </w:rPr>
        <w:t xml:space="preserve"> </w:t>
      </w:r>
      <w:r>
        <w:rPr>
          <w:i/>
          <w:u w:val="single"/>
        </w:rPr>
        <w:t>beginning</w:t>
      </w:r>
      <w:r>
        <w:rPr>
          <w:i/>
        </w:rPr>
        <w:t xml:space="preserve"> </w:t>
      </w:r>
      <w:r w:rsidRPr="00D073C5">
        <w:rPr>
          <w:b/>
          <w:bCs/>
          <w:i/>
          <w:u w:val="single"/>
        </w:rPr>
        <w:t xml:space="preserve">[choose one: August </w:t>
      </w:r>
      <w:r w:rsidR="00C71DB0" w:rsidRPr="00D073C5">
        <w:rPr>
          <w:b/>
          <w:bCs/>
          <w:i/>
          <w:u w:val="single"/>
        </w:rPr>
        <w:t>1</w:t>
      </w:r>
      <w:r w:rsidR="00BA6789" w:rsidRPr="00D073C5">
        <w:rPr>
          <w:b/>
          <w:bCs/>
          <w:i/>
          <w:u w:val="single"/>
        </w:rPr>
        <w:t>7</w:t>
      </w:r>
      <w:r w:rsidRPr="00D073C5">
        <w:rPr>
          <w:b/>
          <w:bCs/>
          <w:i/>
          <w:u w:val="single"/>
        </w:rPr>
        <w:t xml:space="preserve">, </w:t>
      </w:r>
      <w:r w:rsidR="00516767" w:rsidRPr="00D073C5">
        <w:rPr>
          <w:b/>
          <w:bCs/>
          <w:i/>
          <w:u w:val="single"/>
        </w:rPr>
        <w:t>202</w:t>
      </w:r>
      <w:r w:rsidR="00BA6789" w:rsidRPr="00D073C5">
        <w:rPr>
          <w:b/>
          <w:bCs/>
          <w:i/>
          <w:u w:val="single"/>
        </w:rPr>
        <w:t>2</w:t>
      </w:r>
      <w:r w:rsidR="006763F1" w:rsidRPr="00D073C5">
        <w:rPr>
          <w:b/>
          <w:bCs/>
          <w:i/>
          <w:u w:val="single"/>
        </w:rPr>
        <w:t>,</w:t>
      </w:r>
      <w:r w:rsidR="00516767" w:rsidRPr="00D073C5">
        <w:rPr>
          <w:b/>
          <w:bCs/>
          <w:i/>
          <w:u w:val="single"/>
        </w:rPr>
        <w:t xml:space="preserve"> </w:t>
      </w:r>
      <w:r w:rsidRPr="00D073C5">
        <w:rPr>
          <w:b/>
          <w:bCs/>
          <w:i/>
          <w:u w:val="single"/>
        </w:rPr>
        <w:t xml:space="preserve">three </w:t>
      </w:r>
      <w:r w:rsidR="00AE2B99" w:rsidRPr="00D073C5">
        <w:rPr>
          <w:b/>
          <w:bCs/>
          <w:i/>
          <w:u w:val="single"/>
        </w:rPr>
        <w:t>workdays</w:t>
      </w:r>
      <w:r w:rsidRPr="00D073C5">
        <w:rPr>
          <w:b/>
          <w:bCs/>
          <w:i/>
          <w:u w:val="single"/>
        </w:rPr>
        <w:t xml:space="preserve"> before the first day of classes for the fall </w:t>
      </w:r>
      <w:r w:rsidR="00516767" w:rsidRPr="00D073C5">
        <w:rPr>
          <w:b/>
          <w:bCs/>
          <w:i/>
          <w:u w:val="single"/>
        </w:rPr>
        <w:t>202</w:t>
      </w:r>
      <w:r w:rsidR="00AE2B99" w:rsidRPr="00D073C5">
        <w:rPr>
          <w:b/>
          <w:bCs/>
          <w:i/>
          <w:u w:val="single"/>
        </w:rPr>
        <w:t>2</w:t>
      </w:r>
      <w:r w:rsidR="00516767" w:rsidRPr="00D073C5">
        <w:rPr>
          <w:b/>
          <w:bCs/>
          <w:i/>
          <w:u w:val="single"/>
        </w:rPr>
        <w:t xml:space="preserve"> </w:t>
      </w:r>
      <w:r w:rsidRPr="00D073C5">
        <w:rPr>
          <w:b/>
          <w:bCs/>
          <w:i/>
          <w:u w:val="single"/>
        </w:rPr>
        <w:t xml:space="preserve">semester or January </w:t>
      </w:r>
      <w:r w:rsidR="00516767" w:rsidRPr="00D073C5">
        <w:rPr>
          <w:b/>
          <w:bCs/>
          <w:i/>
          <w:u w:val="single"/>
        </w:rPr>
        <w:t>1</w:t>
      </w:r>
      <w:r w:rsidR="00477847" w:rsidRPr="00D073C5">
        <w:rPr>
          <w:b/>
          <w:bCs/>
          <w:i/>
          <w:u w:val="single"/>
        </w:rPr>
        <w:t>7</w:t>
      </w:r>
      <w:r w:rsidRPr="00D073C5">
        <w:rPr>
          <w:b/>
          <w:bCs/>
          <w:i/>
          <w:u w:val="single"/>
        </w:rPr>
        <w:t xml:space="preserve">, </w:t>
      </w:r>
      <w:r w:rsidR="00516767" w:rsidRPr="00D073C5">
        <w:rPr>
          <w:b/>
          <w:bCs/>
          <w:i/>
          <w:u w:val="single"/>
        </w:rPr>
        <w:t>202</w:t>
      </w:r>
      <w:r w:rsidR="00477847" w:rsidRPr="00D073C5">
        <w:rPr>
          <w:b/>
          <w:bCs/>
          <w:i/>
          <w:u w:val="single"/>
        </w:rPr>
        <w:t>3</w:t>
      </w:r>
      <w:r w:rsidR="00A72990" w:rsidRPr="00D073C5">
        <w:rPr>
          <w:b/>
          <w:bCs/>
          <w:i/>
          <w:u w:val="single"/>
        </w:rPr>
        <w:t>,</w:t>
      </w:r>
      <w:r w:rsidR="00516767" w:rsidRPr="00D073C5">
        <w:rPr>
          <w:b/>
          <w:bCs/>
          <w:i/>
          <w:u w:val="single"/>
        </w:rPr>
        <w:t xml:space="preserve"> </w:t>
      </w:r>
      <w:r w:rsidRPr="00D073C5">
        <w:rPr>
          <w:b/>
          <w:bCs/>
          <w:i/>
          <w:u w:val="single"/>
        </w:rPr>
        <w:t xml:space="preserve">for the spring </w:t>
      </w:r>
      <w:r w:rsidR="00516767" w:rsidRPr="00D073C5">
        <w:rPr>
          <w:b/>
          <w:bCs/>
          <w:i/>
          <w:u w:val="single"/>
        </w:rPr>
        <w:t>202</w:t>
      </w:r>
      <w:r w:rsidR="00C32EC2">
        <w:rPr>
          <w:b/>
          <w:bCs/>
          <w:i/>
          <w:u w:val="single"/>
        </w:rPr>
        <w:t>3</w:t>
      </w:r>
      <w:r w:rsidR="00516767" w:rsidRPr="00D073C5">
        <w:rPr>
          <w:b/>
          <w:bCs/>
          <w:i/>
          <w:u w:val="single"/>
        </w:rPr>
        <w:t xml:space="preserve"> </w:t>
      </w:r>
      <w:r w:rsidRPr="00D073C5">
        <w:rPr>
          <w:b/>
          <w:bCs/>
          <w:i/>
          <w:u w:val="single"/>
        </w:rPr>
        <w:t>semester</w:t>
      </w:r>
      <w:r w:rsidR="00772A80" w:rsidRPr="00D073C5">
        <w:rPr>
          <w:b/>
          <w:bCs/>
          <w:i/>
          <w:u w:val="single"/>
        </w:rPr>
        <w:t>]</w:t>
      </w:r>
      <w:r w:rsidR="00772A80" w:rsidRPr="00A41191">
        <w:rPr>
          <w:i/>
        </w:rPr>
        <w:t xml:space="preserve"> </w:t>
      </w:r>
      <w:r w:rsidRPr="00A41191">
        <w:t xml:space="preserve">of the </w:t>
      </w:r>
      <w:r w:rsidR="00516767" w:rsidRPr="00A41191">
        <w:t>202</w:t>
      </w:r>
      <w:r w:rsidR="00477847" w:rsidRPr="00A41191">
        <w:t>2</w:t>
      </w:r>
      <w:r w:rsidRPr="00A41191">
        <w:t>–</w:t>
      </w:r>
      <w:r w:rsidR="00516767" w:rsidRPr="00A41191">
        <w:t>2</w:t>
      </w:r>
      <w:r w:rsidR="00477847" w:rsidRPr="00A41191">
        <w:t>3</w:t>
      </w:r>
      <w:r w:rsidR="00516767" w:rsidRPr="00A41191">
        <w:t xml:space="preserve"> </w:t>
      </w:r>
      <w:r w:rsidRPr="00A41191">
        <w:t>academic year.</w:t>
      </w:r>
      <w:r w:rsidR="008D2982" w:rsidRPr="00A41191">
        <w:t xml:space="preserve"> </w:t>
      </w:r>
      <w:r w:rsidRPr="00A41191">
        <w:t xml:space="preserve"> For the academic year </w:t>
      </w:r>
      <w:r w:rsidR="00516767" w:rsidRPr="00A41191">
        <w:t>202</w:t>
      </w:r>
      <w:r w:rsidR="00477847" w:rsidRPr="00A41191">
        <w:t>2</w:t>
      </w:r>
      <w:r w:rsidRPr="00A41191">
        <w:t>–</w:t>
      </w:r>
      <w:r w:rsidR="00516767" w:rsidRPr="00A41191">
        <w:t>2</w:t>
      </w:r>
      <w:r w:rsidR="00477847" w:rsidRPr="00A41191">
        <w:t>3</w:t>
      </w:r>
      <w:r w:rsidRPr="00A41191">
        <w:t>,</w:t>
      </w:r>
      <w:r w:rsidR="00316328" w:rsidRPr="00A41191">
        <w:t xml:space="preserve"> appointments of 25% or greater carry a 100% tuition scholarship each semester based upon the Iowa Board of Regents resident graduate student tuition rate for the College of Liberal Arts and Sciences which can be found at </w:t>
      </w:r>
      <w:hyperlink r:id="rId17" w:history="1">
        <w:r w:rsidR="00A702C3" w:rsidRPr="00547800">
          <w:rPr>
            <w:rStyle w:val="Hyperlink"/>
          </w:rPr>
          <w:t>https://www.maui.uiowa.edu/maui/pub/tuition/rates.page</w:t>
        </w:r>
      </w:hyperlink>
      <w:r w:rsidR="00A702C3">
        <w:t>.</w:t>
      </w:r>
      <w:r w:rsidR="00A46C25" w:rsidRPr="00A41191">
        <w:t xml:space="preserve">Tuition for </w:t>
      </w:r>
      <w:r w:rsidR="00516767" w:rsidRPr="00A41191">
        <w:t>202</w:t>
      </w:r>
      <w:r w:rsidR="00477847" w:rsidRPr="00A41191">
        <w:t>2</w:t>
      </w:r>
      <w:r w:rsidR="00A46C25" w:rsidRPr="00A41191">
        <w:t>-</w:t>
      </w:r>
      <w:r w:rsidR="00516767" w:rsidRPr="00A41191">
        <w:t>2</w:t>
      </w:r>
      <w:r w:rsidR="00477847" w:rsidRPr="00A41191">
        <w:t>3</w:t>
      </w:r>
      <w:r w:rsidR="00516767" w:rsidRPr="00A41191">
        <w:t xml:space="preserve"> </w:t>
      </w:r>
      <w:r w:rsidR="00A46C25" w:rsidRPr="00A41191">
        <w:t>has not</w:t>
      </w:r>
      <w:r w:rsidR="00A46C25">
        <w:t xml:space="preserve"> been determined yet, and we expect it to be finalized by the Board of Regents in June </w:t>
      </w:r>
      <w:r w:rsidR="00516767">
        <w:t>202</w:t>
      </w:r>
      <w:r w:rsidR="00AE2B99">
        <w:t>2</w:t>
      </w:r>
      <w:r w:rsidR="00516767">
        <w:t xml:space="preserve"> </w:t>
      </w:r>
      <w:r w:rsidR="00A46C25">
        <w:t xml:space="preserve">at which time it will be posted at </w:t>
      </w:r>
      <w:hyperlink r:id="rId18" w:history="1">
        <w:r w:rsidR="00A702C3" w:rsidRPr="00547800">
          <w:rPr>
            <w:rStyle w:val="Hyperlink"/>
          </w:rPr>
          <w:t>https://www.maui.uiowa.edu/maui/pub/tuition/rates.page</w:t>
        </w:r>
      </w:hyperlink>
      <w:r w:rsidR="00A702C3">
        <w:t>.</w:t>
      </w:r>
      <w:r w:rsidR="0099225D">
        <w:t xml:space="preserve"> </w:t>
      </w:r>
      <w:r>
        <w:t>Tuition for full</w:t>
      </w:r>
      <w:r w:rsidR="0099225D">
        <w:t>-</w:t>
      </w:r>
      <w:r>
        <w:t>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w:t>
      </w:r>
      <w:r w:rsidRPr="007A7E96">
        <w:t xml:space="preserve">prorated for enrollment in a lesser number of credit hours. </w:t>
      </w:r>
      <w:r w:rsidR="00316328" w:rsidRPr="007A7E96">
        <w:t>Appointments of 25% or greater also include a fee scholarship for 50% (half) of the</w:t>
      </w:r>
      <w:r w:rsidR="00516767" w:rsidRPr="007A7E96">
        <w:t xml:space="preserve"> designated</w:t>
      </w:r>
      <w:r w:rsidR="00316328" w:rsidRPr="007A7E96">
        <w:t xml:space="preserve"> </w:t>
      </w:r>
      <w:bookmarkStart w:id="3" w:name="_Hlk93938482"/>
      <w:r w:rsidR="006306B0" w:rsidRPr="007A7E96">
        <w:rPr>
          <w:i/>
          <w:iCs/>
        </w:rPr>
        <w:fldChar w:fldCharType="begin"/>
      </w:r>
      <w:r w:rsidR="006306B0" w:rsidRPr="007A7E96">
        <w:rPr>
          <w:i/>
          <w:iCs/>
        </w:rPr>
        <w:instrText>HYPERLINK "https://registrar.uiowa.edu/mandatory-fees"</w:instrText>
      </w:r>
      <w:r w:rsidR="006306B0" w:rsidRPr="007A7E96">
        <w:rPr>
          <w:i/>
          <w:iCs/>
        </w:rPr>
        <w:fldChar w:fldCharType="separate"/>
      </w:r>
      <w:r w:rsidR="006306B0" w:rsidRPr="007A7E96">
        <w:rPr>
          <w:rStyle w:val="Hyperlink"/>
          <w:i/>
          <w:iCs/>
        </w:rPr>
        <w:t>mandatory fees</w:t>
      </w:r>
      <w:r w:rsidR="006306B0" w:rsidRPr="007A7E96">
        <w:rPr>
          <w:i/>
          <w:iCs/>
        </w:rPr>
        <w:fldChar w:fldCharType="end"/>
      </w:r>
      <w:bookmarkEnd w:id="3"/>
      <w:r w:rsidR="006306B0" w:rsidRPr="007A7E96">
        <w:rPr>
          <w:i/>
          <w:iCs/>
        </w:rPr>
        <w:t xml:space="preserve"> </w:t>
      </w:r>
      <w:r w:rsidR="00316328" w:rsidRPr="007A7E96">
        <w:t>assessed for fall and spring semesters.</w:t>
      </w:r>
      <w:r w:rsidR="00CD04B9" w:rsidRPr="007A7E96">
        <w:t xml:space="preserve"> </w:t>
      </w:r>
      <w:bookmarkStart w:id="4" w:name="_Hlk93938459"/>
      <w:r w:rsidR="006306B0" w:rsidRPr="007A7E96">
        <w:rPr>
          <w:i/>
          <w:iCs/>
        </w:rPr>
        <w:fldChar w:fldCharType="begin"/>
      </w:r>
      <w:r w:rsidR="006306B0" w:rsidRPr="007A7E96">
        <w:rPr>
          <w:i/>
          <w:iCs/>
        </w:rPr>
        <w:instrText>HYPERLINK "https://registrar.uiowa.edu/mandatory-fees"</w:instrText>
      </w:r>
      <w:r w:rsidR="006306B0" w:rsidRPr="007A7E96">
        <w:rPr>
          <w:i/>
          <w:iCs/>
        </w:rPr>
        <w:fldChar w:fldCharType="separate"/>
      </w:r>
      <w:r w:rsidR="006306B0" w:rsidRPr="007A7E96">
        <w:rPr>
          <w:rStyle w:val="Hyperlink"/>
          <w:i/>
          <w:iCs/>
        </w:rPr>
        <w:t>Mandatory fees</w:t>
      </w:r>
      <w:r w:rsidR="006306B0" w:rsidRPr="007A7E96">
        <w:rPr>
          <w:i/>
          <w:iCs/>
        </w:rPr>
        <w:fldChar w:fldCharType="end"/>
      </w:r>
      <w:bookmarkEnd w:id="4"/>
      <w:r w:rsidR="006306B0" w:rsidRPr="007A7E96">
        <w:rPr>
          <w:i/>
          <w:iCs/>
        </w:rPr>
        <w:t xml:space="preserve"> </w:t>
      </w:r>
      <w:r w:rsidR="00CD04B9" w:rsidRPr="007A7E96">
        <w:t xml:space="preserve">are those listed in the tuition/fee tables at </w:t>
      </w:r>
      <w:hyperlink r:id="rId19" w:history="1">
        <w:r w:rsidR="006306B0" w:rsidRPr="007A7E96">
          <w:rPr>
            <w:rStyle w:val="Hyperlink"/>
          </w:rPr>
          <w:t>https://registrar.uiowa.edu/mandatory-fees</w:t>
        </w:r>
      </w:hyperlink>
      <w:r w:rsidR="00CD04B9" w:rsidRPr="007A7E96">
        <w:t>.</w:t>
      </w:r>
      <w:r w:rsidRPr="007A7E96">
        <w:t xml:space="preserve"> You are responsible for the other half of the </w:t>
      </w:r>
      <w:hyperlink r:id="rId20" w:history="1">
        <w:r w:rsidR="006306B0" w:rsidRPr="007A7E96">
          <w:rPr>
            <w:rStyle w:val="Hyperlink"/>
            <w:i/>
            <w:iCs/>
          </w:rPr>
          <w:t>mandatory fees</w:t>
        </w:r>
      </w:hyperlink>
      <w:r w:rsidR="006306B0" w:rsidRPr="007A7E96">
        <w:rPr>
          <w:i/>
          <w:iCs/>
        </w:rPr>
        <w:t xml:space="preserve"> </w:t>
      </w:r>
      <w:r w:rsidRPr="007A7E96">
        <w:t>assessed and for 100% of all other</w:t>
      </w:r>
      <w:r w:rsidR="007D207C" w:rsidRPr="007A7E96">
        <w:t xml:space="preserve"> required</w:t>
      </w:r>
      <w:r w:rsidRPr="007A7E96">
        <w:t xml:space="preserve"> fees</w:t>
      </w:r>
      <w:r w:rsidR="001A2637" w:rsidRPr="007A7E96">
        <w:t xml:space="preserve"> associated with your program and student status</w:t>
      </w:r>
      <w:r w:rsidRPr="007A7E96">
        <w:t>.</w:t>
      </w:r>
    </w:p>
    <w:p w14:paraId="32869260" w14:textId="6FAA2D16" w:rsidR="00477847" w:rsidRPr="007A7E96" w:rsidRDefault="00477847" w:rsidP="00733FD5">
      <w:pPr>
        <w:pStyle w:val="BodyText"/>
        <w:tabs>
          <w:tab w:val="left" w:pos="1465"/>
        </w:tabs>
        <w:ind w:left="109" w:right="175"/>
      </w:pPr>
    </w:p>
    <w:p w14:paraId="6E909861" w14:textId="0B620D5C" w:rsidR="00477847" w:rsidRPr="007A7E96" w:rsidRDefault="00477847" w:rsidP="00733FD5">
      <w:pPr>
        <w:pStyle w:val="BodyText"/>
        <w:tabs>
          <w:tab w:val="left" w:pos="1465"/>
        </w:tabs>
        <w:ind w:left="109" w:right="175"/>
      </w:pPr>
      <w:r w:rsidRPr="007A7E96">
        <w:t xml:space="preserve">Please follow this link </w:t>
      </w:r>
      <w:r w:rsidRPr="007A7E96">
        <w:rPr>
          <w:b/>
          <w:bCs/>
        </w:rPr>
        <w:t>[</w:t>
      </w:r>
      <w:r w:rsidR="00B9235F" w:rsidRPr="007A7E96">
        <w:rPr>
          <w:b/>
          <w:bCs/>
        </w:rPr>
        <w:t>link</w:t>
      </w:r>
      <w:r w:rsidRPr="007A7E96">
        <w:rPr>
          <w:b/>
          <w:bCs/>
        </w:rPr>
        <w:t xml:space="preserve">] </w:t>
      </w:r>
      <w:r w:rsidRPr="007A7E96">
        <w:t xml:space="preserve">for more information on </w:t>
      </w:r>
      <w:proofErr w:type="gramStart"/>
      <w:r w:rsidR="00AA75E9" w:rsidRPr="007A7E96">
        <w:t>U</w:t>
      </w:r>
      <w:r w:rsidRPr="007A7E96">
        <w:t>niversity</w:t>
      </w:r>
      <w:proofErr w:type="gramEnd"/>
      <w:r w:rsidRPr="007A7E96">
        <w:t xml:space="preserve"> fees.</w:t>
      </w:r>
    </w:p>
    <w:p w14:paraId="4BA7422F" w14:textId="6AA2F504" w:rsidR="007A7E96" w:rsidRPr="007A7E96" w:rsidRDefault="007A7E96" w:rsidP="00733FD5">
      <w:pPr>
        <w:pStyle w:val="BodyText"/>
        <w:tabs>
          <w:tab w:val="left" w:pos="1465"/>
        </w:tabs>
        <w:ind w:left="109" w:right="175"/>
      </w:pPr>
    </w:p>
    <w:p w14:paraId="79BA7CAF" w14:textId="77777777" w:rsidR="007A7E96" w:rsidRPr="007A7E96" w:rsidRDefault="007A7E96" w:rsidP="007A7E96">
      <w:pPr>
        <w:widowControl/>
        <w:autoSpaceDE/>
        <w:autoSpaceDN/>
        <w:ind w:left="109"/>
        <w:rPr>
          <w:color w:val="000000"/>
          <w:sz w:val="21"/>
          <w:szCs w:val="21"/>
        </w:rPr>
      </w:pPr>
      <w:r w:rsidRPr="001C4FD1">
        <w:rPr>
          <w:b/>
          <w:bCs/>
          <w:sz w:val="21"/>
          <w:szCs w:val="21"/>
          <w:highlight w:val="magenta"/>
        </w:rPr>
        <w:t xml:space="preserve">(Required for College of Education) </w:t>
      </w:r>
      <w:r w:rsidRPr="001C4FD1">
        <w:rPr>
          <w:color w:val="000000"/>
          <w:sz w:val="21"/>
          <w:szCs w:val="21"/>
          <w:highlight w:val="magenta"/>
        </w:rPr>
        <w:t>All graduate assistant employees appointed at twenty-five percent (25%) or more and assessed the College of Education Tuition Supplement will also receive a tuition scholarship for one hundred percent (100%) of the College of Education tuition supplement for fall and spring semesters.</w:t>
      </w:r>
    </w:p>
    <w:p w14:paraId="7955A9FC" w14:textId="66672108" w:rsidR="00AB3277" w:rsidRDefault="00AB3277" w:rsidP="007A7E96">
      <w:pPr>
        <w:pStyle w:val="BodyText"/>
        <w:tabs>
          <w:tab w:val="left" w:pos="1465"/>
        </w:tabs>
        <w:ind w:right="175"/>
      </w:pPr>
    </w:p>
    <w:p w14:paraId="4DA6677B" w14:textId="678AAD5A" w:rsidR="0014601C" w:rsidRPr="0014601C" w:rsidRDefault="0014601C" w:rsidP="0014601C">
      <w:pPr>
        <w:pStyle w:val="BodyText"/>
        <w:tabs>
          <w:tab w:val="left" w:pos="1465"/>
        </w:tabs>
        <w:ind w:left="109" w:right="175"/>
      </w:pPr>
      <w:bookmarkStart w:id="5" w:name="_Hlk93938122"/>
      <w:r w:rsidRPr="00D073C5">
        <w:rPr>
          <w:b/>
          <w:bCs/>
          <w:highlight w:val="yellow"/>
        </w:rPr>
        <w:t>(Required)</w:t>
      </w:r>
      <w:r w:rsidRPr="0014601C">
        <w:t xml:space="preserve"> As a </w:t>
      </w:r>
      <w:r w:rsidR="00311150">
        <w:t>t</w:t>
      </w:r>
      <w:r w:rsidRPr="0014601C">
        <w:t xml:space="preserve">eaching </w:t>
      </w:r>
      <w:r w:rsidR="00311150">
        <w:t>a</w:t>
      </w:r>
      <w:r w:rsidRPr="0014601C">
        <w:t>ssistant, you will be required to be on</w:t>
      </w:r>
      <w:r w:rsidR="00045E61">
        <w:t xml:space="preserve"> </w:t>
      </w:r>
      <w:r w:rsidRPr="0014601C">
        <w:t xml:space="preserve">campus during the academic year, regardless of your teaching modality, unless specifically approved by the </w:t>
      </w:r>
      <w:r w:rsidR="00B6006B">
        <w:t>c</w:t>
      </w:r>
      <w:r w:rsidRPr="0014601C">
        <w:t>ollege.</w:t>
      </w:r>
    </w:p>
    <w:p w14:paraId="7D6BEFD1" w14:textId="77777777" w:rsidR="00996721" w:rsidRDefault="00996721" w:rsidP="00996721">
      <w:pPr>
        <w:pStyle w:val="BodyText"/>
        <w:tabs>
          <w:tab w:val="left" w:pos="1465"/>
        </w:tabs>
        <w:ind w:left="109" w:right="175"/>
        <w:rPr>
          <w:u w:val="single"/>
        </w:rPr>
      </w:pPr>
    </w:p>
    <w:p w14:paraId="3EED3585" w14:textId="743F03B3" w:rsidR="0044796A" w:rsidRDefault="0044796A" w:rsidP="00996721">
      <w:pPr>
        <w:pStyle w:val="BodyText"/>
        <w:tabs>
          <w:tab w:val="left" w:pos="1465"/>
        </w:tabs>
        <w:ind w:left="109" w:right="175"/>
        <w:rPr>
          <w:u w:val="single"/>
        </w:rPr>
      </w:pPr>
      <w:r>
        <w:rPr>
          <w:u w:val="single"/>
        </w:rPr>
        <w:t xml:space="preserve">For more information, please see: </w:t>
      </w:r>
      <w:hyperlink r:id="rId21" w:history="1">
        <w:r w:rsidR="00996721">
          <w:rPr>
            <w:rStyle w:val="Hyperlink"/>
          </w:rPr>
          <w:t>Work Arrangements Guide</w:t>
        </w:r>
      </w:hyperlink>
      <w:r w:rsidR="00996721">
        <w:rPr>
          <w:u w:val="single"/>
        </w:rPr>
        <w:t xml:space="preserve"> and </w:t>
      </w:r>
      <w:hyperlink r:id="rId22" w:history="1">
        <w:r>
          <w:rPr>
            <w:rStyle w:val="Hyperlink"/>
          </w:rPr>
          <w:t>Domestic Out of State Remote Work</w:t>
        </w:r>
      </w:hyperlink>
      <w:r>
        <w:rPr>
          <w:u w:val="single"/>
        </w:rPr>
        <w:t>.</w:t>
      </w:r>
    </w:p>
    <w:bookmarkEnd w:id="5"/>
    <w:p w14:paraId="03DBC2A1" w14:textId="33D1752F" w:rsidR="0044796A" w:rsidRDefault="0044796A">
      <w:pPr>
        <w:pStyle w:val="BodyText"/>
        <w:spacing w:before="3"/>
      </w:pPr>
    </w:p>
    <w:p w14:paraId="78BCB485" w14:textId="1392A1ED" w:rsidR="00F821D9" w:rsidRDefault="000536E7">
      <w:pPr>
        <w:pStyle w:val="BodyText"/>
        <w:tabs>
          <w:tab w:val="left" w:pos="1462"/>
          <w:tab w:val="left" w:pos="5989"/>
        </w:tabs>
        <w:ind w:left="112" w:right="772"/>
      </w:pPr>
      <w:r w:rsidRPr="00D073C5">
        <w:rPr>
          <w:b/>
          <w:highlight w:val="yellow"/>
        </w:rPr>
        <w:t>(</w:t>
      </w:r>
      <w:r w:rsidR="00D6326B" w:rsidRPr="00D073C5">
        <w:rPr>
          <w:b/>
          <w:highlight w:val="yellow"/>
        </w:rPr>
        <w:t xml:space="preserve">Required for New </w:t>
      </w:r>
      <w:r w:rsidR="00311150" w:rsidRPr="00D073C5">
        <w:rPr>
          <w:b/>
          <w:highlight w:val="yellow"/>
        </w:rPr>
        <w:t>t</w:t>
      </w:r>
      <w:r w:rsidR="00D6326B" w:rsidRPr="00D073C5">
        <w:rPr>
          <w:b/>
          <w:highlight w:val="yellow"/>
        </w:rPr>
        <w:t xml:space="preserve">eaching </w:t>
      </w:r>
      <w:r w:rsidR="00311150" w:rsidRPr="00D073C5">
        <w:rPr>
          <w:b/>
          <w:highlight w:val="yellow"/>
        </w:rPr>
        <w:t>a</w:t>
      </w:r>
      <w:r w:rsidR="00D6326B" w:rsidRPr="00D073C5">
        <w:rPr>
          <w:b/>
          <w:highlight w:val="yellow"/>
        </w:rPr>
        <w:t>ssistants</w:t>
      </w:r>
      <w:r w:rsidRPr="00D073C5">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sidR="006F4DA0">
        <w:t xml:space="preserve"> </w:t>
      </w:r>
      <w:r w:rsidR="00FF7AB9" w:rsidRPr="00A1636D">
        <w:rPr>
          <w:b/>
          <w:bCs/>
        </w:rPr>
        <w:t>[</w:t>
      </w:r>
      <w:r w:rsidR="00B6006B">
        <w:rPr>
          <w:b/>
          <w:bCs/>
        </w:rPr>
        <w:t>c</w:t>
      </w:r>
      <w:r w:rsidRPr="00D073C5">
        <w:rPr>
          <w:b/>
          <w:bCs/>
        </w:rPr>
        <w:t>ollege/</w:t>
      </w:r>
      <w:r w:rsidR="00B6006B">
        <w:rPr>
          <w:b/>
          <w:bCs/>
        </w:rPr>
        <w:t>d</w:t>
      </w:r>
      <w:r w:rsidRPr="00D073C5">
        <w:rPr>
          <w:b/>
          <w:bCs/>
        </w:rPr>
        <w:t>epartment</w:t>
      </w:r>
      <w:r w:rsidR="00FF7AB9" w:rsidRPr="00D073C5">
        <w:rPr>
          <w:b/>
          <w:bCs/>
        </w:rPr>
        <w:t>]</w:t>
      </w:r>
      <w:r w:rsidRPr="00D073C5">
        <w:rPr>
          <w:b/>
          <w:bCs/>
        </w:rPr>
        <w:t xml:space="preserve"> orientation</w:t>
      </w:r>
      <w:r w:rsidRPr="00D073C5">
        <w:rPr>
          <w:b/>
          <w:bCs/>
          <w:spacing w:val="-17"/>
        </w:rPr>
        <w:t xml:space="preserve"> </w:t>
      </w:r>
      <w:r>
        <w:t>for</w:t>
      </w:r>
      <w:r>
        <w:rPr>
          <w:spacing w:val="-10"/>
        </w:rPr>
        <w:t xml:space="preserve"> </w:t>
      </w:r>
      <w:r>
        <w:t xml:space="preserve">new </w:t>
      </w:r>
      <w:r w:rsidR="00311150">
        <w:t>t</w:t>
      </w:r>
      <w:r>
        <w:t xml:space="preserve">eaching </w:t>
      </w:r>
      <w:r w:rsidR="00311150">
        <w:t>a</w:t>
      </w:r>
      <w:r>
        <w:t xml:space="preserve">ssistants on </w:t>
      </w:r>
      <w:r w:rsidRPr="00D073C5">
        <w:rPr>
          <w:b/>
          <w:bCs/>
        </w:rPr>
        <w:t>[insert date or</w:t>
      </w:r>
      <w:r w:rsidRPr="00D073C5">
        <w:rPr>
          <w:b/>
          <w:bCs/>
          <w:spacing w:val="-20"/>
        </w:rPr>
        <w:t xml:space="preserve"> </w:t>
      </w:r>
      <w:r w:rsidRPr="00D073C5">
        <w:rPr>
          <w:b/>
          <w:bCs/>
        </w:rPr>
        <w:t>TBD]</w:t>
      </w:r>
      <w:r w:rsidR="00A72990" w:rsidRPr="0017194F">
        <w:t>.</w:t>
      </w:r>
    </w:p>
    <w:p w14:paraId="7A66463A" w14:textId="77777777" w:rsidR="00F821D9" w:rsidRDefault="00F821D9">
      <w:pPr>
        <w:pStyle w:val="BodyText"/>
        <w:spacing w:before="10"/>
        <w:rPr>
          <w:sz w:val="20"/>
        </w:rPr>
      </w:pPr>
    </w:p>
    <w:p w14:paraId="40A11F46" w14:textId="13C0E615" w:rsidR="00F821D9" w:rsidRDefault="009C12B6">
      <w:pPr>
        <w:pStyle w:val="BodyText"/>
        <w:ind w:left="112" w:right="196"/>
      </w:pPr>
      <w:r w:rsidRPr="00D073C5">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29B04C"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D073C5">
        <w:rPr>
          <w:b/>
          <w:highlight w:val="yellow"/>
        </w:rPr>
        <w:t>(Required)</w:t>
      </w:r>
      <w:r w:rsidR="000536E7">
        <w:rPr>
          <w:b/>
        </w:rPr>
        <w:t xml:space="preserve"> </w:t>
      </w:r>
      <w:r w:rsidR="000536E7">
        <w:t xml:space="preserve">By my signature accepting this appointment, I hereby assign any future Intellectual Property to the </w:t>
      </w:r>
      <w:r w:rsidR="00AA75E9">
        <w:t>U</w:t>
      </w:r>
      <w:r w:rsidR="000536E7">
        <w:t xml:space="preserve">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23" w:history="1">
        <w:r w:rsidR="006306B0" w:rsidRPr="00A1636D">
          <w:rPr>
            <w:rStyle w:val="Hyperlink"/>
            <w:color w:val="0070C0"/>
            <w:u w:color="0070C0"/>
          </w:rPr>
          <w:t>https://opsmanual.uiowa.edu/administrative-financial-</w:t>
        </w:r>
      </w:hyperlink>
      <w:hyperlink r:id="rId24">
        <w:r w:rsidR="000536E7" w:rsidRPr="00A1636D">
          <w:rPr>
            <w:color w:val="0070C0"/>
            <w:u w:val="single" w:color="0070C0"/>
          </w:rPr>
          <w:t>and-facilities-policies/university-iowa-intellectual-property-policy</w:t>
        </w:r>
        <w:r w:rsidR="000536E7" w:rsidRPr="00A1636D">
          <w:rPr>
            <w:u w:color="0070C0"/>
          </w:rPr>
          <w:t>.</w:t>
        </w:r>
      </w:hyperlink>
    </w:p>
    <w:p w14:paraId="0039922E" w14:textId="77777777" w:rsidR="00F821D9" w:rsidRDefault="00F821D9">
      <w:pPr>
        <w:pStyle w:val="BodyText"/>
        <w:spacing w:before="7"/>
        <w:rPr>
          <w:sz w:val="12"/>
        </w:rPr>
      </w:pPr>
    </w:p>
    <w:p w14:paraId="3BA9A8B5" w14:textId="4D887ABC" w:rsidR="00F821D9" w:rsidRDefault="000536E7">
      <w:pPr>
        <w:pStyle w:val="BodyText"/>
        <w:tabs>
          <w:tab w:val="left" w:pos="1462"/>
          <w:tab w:val="left" w:pos="5192"/>
          <w:tab w:val="left" w:pos="6872"/>
        </w:tabs>
        <w:spacing w:before="93"/>
        <w:ind w:left="112"/>
      </w:pPr>
      <w:r w:rsidRPr="00D073C5">
        <w:rPr>
          <w:b/>
          <w:highlight w:val="yellow"/>
        </w:rPr>
        <w:t>(Optional)</w:t>
      </w:r>
      <w:r w:rsidR="00610BC5">
        <w:rPr>
          <w:b/>
        </w:rPr>
        <w:t xml:space="preserve"> </w:t>
      </w:r>
      <w:r>
        <w:t>This appointment is contingent</w:t>
      </w:r>
      <w:r>
        <w:rPr>
          <w:spacing w:val="-13"/>
        </w:rPr>
        <w:t xml:space="preserve"> </w:t>
      </w:r>
      <w:r>
        <w:t>upon</w:t>
      </w:r>
      <w:r>
        <w:rPr>
          <w:spacing w:val="-4"/>
        </w:rPr>
        <w:t xml:space="preserve"> </w:t>
      </w:r>
      <w:r w:rsidR="0017194F" w:rsidRPr="00D073C5">
        <w:rPr>
          <w:b/>
          <w:bCs/>
        </w:rPr>
        <w:t>[</w:t>
      </w:r>
      <w:r w:rsidRPr="00A1636D">
        <w:rPr>
          <w:b/>
          <w:bCs/>
        </w:rPr>
        <w:t>contingencies</w:t>
      </w:r>
      <w:r w:rsidR="0017194F" w:rsidRPr="00D073C5">
        <w:rPr>
          <w:b/>
          <w:bCs/>
        </w:rPr>
        <w:t>]</w:t>
      </w:r>
      <w:r w:rsidRPr="0017194F">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D073C5">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7FA5B47D" w:rsidR="00A643C9" w:rsidRDefault="000536E7" w:rsidP="00A643C9">
      <w:pPr>
        <w:ind w:left="109" w:right="4370" w:hanging="1"/>
        <w:rPr>
          <w:sz w:val="21"/>
        </w:rPr>
      </w:pPr>
      <w:r w:rsidRPr="00D073C5">
        <w:rPr>
          <w:b/>
          <w:sz w:val="21"/>
          <w:highlight w:val="yellow"/>
        </w:rPr>
        <w:t>(Required)</w:t>
      </w:r>
      <w:r w:rsidR="00610BC5">
        <w:rPr>
          <w:b/>
          <w:sz w:val="21"/>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A643C9" w:rsidRPr="00D073C5">
        <w:rPr>
          <w:b/>
          <w:sz w:val="21"/>
          <w:highlight w:val="yellow"/>
        </w:rPr>
        <w:t>-c</w:t>
      </w:r>
      <w:r w:rsidRPr="00D073C5">
        <w:rPr>
          <w:b/>
          <w:sz w:val="21"/>
          <w:highlight w:val="yellow"/>
        </w:rPr>
        <w:t>hoose</w:t>
      </w:r>
      <w:r w:rsidR="00A643C9" w:rsidRPr="00D073C5">
        <w:rPr>
          <w:b/>
          <w:spacing w:val="-5"/>
          <w:sz w:val="21"/>
          <w:highlight w:val="yellow"/>
        </w:rPr>
        <w:t xml:space="preserve"> o</w:t>
      </w:r>
      <w:r w:rsidRPr="00D073C5">
        <w:rPr>
          <w:b/>
          <w:sz w:val="21"/>
          <w:highlight w:val="yellow"/>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081DA855"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2D318E" w:rsidRPr="00D073C5">
        <w:rPr>
          <w:b/>
          <w:bCs/>
          <w:sz w:val="21"/>
        </w:rPr>
        <w:t>[</w:t>
      </w:r>
      <w:r w:rsidRPr="00A1636D">
        <w:rPr>
          <w:b/>
          <w:bCs/>
          <w:sz w:val="21"/>
        </w:rPr>
        <w:t>number of semesters/academic years/fiscal years</w:t>
      </w:r>
      <w:r w:rsidR="002D318E" w:rsidRPr="00D073C5">
        <w:rPr>
          <w:b/>
          <w:bCs/>
          <w:sz w:val="21"/>
        </w:rPr>
        <w:t>]</w:t>
      </w:r>
      <w:r>
        <w:rPr>
          <w:sz w:val="21"/>
        </w:rPr>
        <w:t>, or the equivalent. Approval of renewal applicants will be based upon factors including the quality of work during the previous appointment, satisfactory progress toward the degree, satisfactory completion of all duties relating to</w:t>
      </w:r>
      <w:r>
        <w:rPr>
          <w:spacing w:val="-27"/>
          <w:sz w:val="21"/>
        </w:rPr>
        <w:t xml:space="preserve"> </w:t>
      </w:r>
      <w:r>
        <w:rPr>
          <w:sz w:val="21"/>
        </w:rPr>
        <w:t>the</w:t>
      </w:r>
      <w:r w:rsidR="00642AEC">
        <w:rPr>
          <w:sz w:val="21"/>
        </w:rPr>
        <w:t xml:space="preserve"> </w:t>
      </w:r>
      <w:r>
        <w:rPr>
          <w:sz w:val="21"/>
        </w:rPr>
        <w:t>appointment</w:t>
      </w:r>
      <w:r w:rsidR="00240422">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3965A5B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315551">
        <w:rPr>
          <w:sz w:val="21"/>
        </w:rPr>
        <w:t xml:space="preserve">of </w:t>
      </w:r>
      <w:r w:rsidR="00743779" w:rsidRPr="00315551">
        <w:rPr>
          <w:b/>
          <w:bCs/>
          <w:sz w:val="21"/>
        </w:rPr>
        <w:t>[</w:t>
      </w:r>
      <w:r w:rsidRPr="00315551">
        <w:rPr>
          <w:b/>
          <w:bCs/>
          <w:sz w:val="21"/>
        </w:rPr>
        <w:t>department</w:t>
      </w:r>
      <w:r w:rsidR="00743779" w:rsidRPr="00315551">
        <w:rPr>
          <w:b/>
          <w:bCs/>
          <w:sz w:val="21"/>
        </w:rPr>
        <w:t>]</w:t>
      </w:r>
      <w:r w:rsidR="00315551">
        <w:rPr>
          <w:b/>
          <w:bCs/>
          <w:sz w:val="21"/>
        </w:rPr>
        <w:t xml:space="preserve"> </w:t>
      </w:r>
      <w:r w:rsidRPr="00315551">
        <w:rPr>
          <w:sz w:val="21"/>
        </w:rPr>
        <w:t>limits</w:t>
      </w:r>
      <w:r>
        <w:rPr>
          <w:sz w:val="21"/>
        </w:rPr>
        <w:t xml:space="preserve"> assistantship</w:t>
      </w:r>
      <w:r>
        <w:rPr>
          <w:spacing w:val="-8"/>
          <w:sz w:val="21"/>
        </w:rPr>
        <w:t xml:space="preserve"> </w:t>
      </w:r>
      <w:r>
        <w:rPr>
          <w:sz w:val="21"/>
        </w:rPr>
        <w:t>support</w:t>
      </w:r>
      <w:r>
        <w:rPr>
          <w:spacing w:val="-6"/>
          <w:sz w:val="21"/>
        </w:rPr>
        <w:t xml:space="preserve"> </w:t>
      </w:r>
      <w:r>
        <w:rPr>
          <w:sz w:val="21"/>
        </w:rPr>
        <w:t>to</w:t>
      </w:r>
      <w:r w:rsidRPr="00315551">
        <w:rPr>
          <w:sz w:val="21"/>
        </w:rPr>
        <w:t xml:space="preserve"> </w:t>
      </w:r>
      <w:r w:rsidR="00743779" w:rsidRPr="00315551">
        <w:rPr>
          <w:b/>
          <w:bCs/>
          <w:sz w:val="21"/>
        </w:rPr>
        <w:t>[</w:t>
      </w:r>
      <w:r w:rsidRPr="00315551">
        <w:rPr>
          <w:b/>
          <w:bCs/>
          <w:sz w:val="21"/>
        </w:rPr>
        <w:t>number</w:t>
      </w:r>
      <w:r w:rsidR="00743779" w:rsidRPr="00315551">
        <w:rPr>
          <w:b/>
          <w:bCs/>
          <w:sz w:val="21"/>
        </w:rPr>
        <w:t>]</w:t>
      </w:r>
      <w:r w:rsidR="00315551">
        <w:rPr>
          <w:sz w:val="21"/>
        </w:rPr>
        <w:t xml:space="preserve"> </w:t>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315551">
        <w:rPr>
          <w:sz w:val="21"/>
        </w:rPr>
        <w:t xml:space="preserve">to </w:t>
      </w:r>
      <w:r w:rsidR="00743779" w:rsidRPr="00315551">
        <w:rPr>
          <w:b/>
          <w:bCs/>
          <w:sz w:val="21"/>
        </w:rPr>
        <w:t>[</w:t>
      </w:r>
      <w:r w:rsidRPr="00315551">
        <w:rPr>
          <w:b/>
          <w:bCs/>
          <w:sz w:val="21"/>
        </w:rPr>
        <w:t>number</w:t>
      </w:r>
      <w:r w:rsidR="00743779" w:rsidRPr="00315551">
        <w:rPr>
          <w:b/>
          <w:bCs/>
          <w:sz w:val="21"/>
        </w:rPr>
        <w:t>]</w:t>
      </w:r>
      <w:r w:rsidR="00315551" w:rsidRPr="00315551">
        <w:rPr>
          <w:b/>
          <w:bCs/>
          <w:sz w:val="21"/>
        </w:rPr>
        <w:t xml:space="preserve"> </w:t>
      </w:r>
      <w:r w:rsidRPr="00315551">
        <w:rPr>
          <w:sz w:val="21"/>
        </w:rPr>
        <w:t>years</w:t>
      </w:r>
      <w:r>
        <w:rPr>
          <w:sz w:val="21"/>
        </w:rPr>
        <w:t xml:space="preserve"> for those pursuing a </w:t>
      </w:r>
      <w:r w:rsidR="00240422">
        <w:rPr>
          <w:sz w:val="21"/>
        </w:rPr>
        <w:t>doctoral degree</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w:t>
      </w:r>
      <w:r>
        <w:rPr>
          <w:sz w:val="21"/>
        </w:rPr>
        <w:lastRenderedPageBreak/>
        <w:t>satisfactory progress toward the degree, satisfactory completion of all duties related to the appointment</w:t>
      </w:r>
      <w:r w:rsidR="00FA38D2">
        <w:rPr>
          <w:sz w:val="21"/>
        </w:rPr>
        <w:t>, and availability of funding</w:t>
      </w:r>
      <w:r>
        <w:rPr>
          <w:sz w:val="21"/>
        </w:rPr>
        <w:t>.</w:t>
      </w:r>
    </w:p>
    <w:p w14:paraId="3AD362DF" w14:textId="77777777" w:rsidR="00F821D9" w:rsidRDefault="00F821D9">
      <w:pPr>
        <w:pStyle w:val="BodyText"/>
        <w:spacing w:before="10"/>
        <w:rPr>
          <w:sz w:val="20"/>
        </w:rPr>
      </w:pPr>
    </w:p>
    <w:p w14:paraId="5A84EA8A" w14:textId="47A151E3" w:rsidR="00F821D9" w:rsidRDefault="000536E7">
      <w:pPr>
        <w:pStyle w:val="BodyText"/>
        <w:tabs>
          <w:tab w:val="left" w:pos="1463"/>
        </w:tabs>
        <w:ind w:left="109" w:right="202"/>
      </w:pPr>
      <w:r w:rsidRPr="00D073C5">
        <w:rPr>
          <w:b/>
          <w:highlight w:val="yellow"/>
        </w:rPr>
        <w:t>(Required)</w:t>
      </w:r>
      <w:r w:rsidR="00610BC5">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5"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699F09FC" w:rsidR="00F821D9" w:rsidRDefault="000536E7">
      <w:pPr>
        <w:pStyle w:val="BodyText"/>
        <w:tabs>
          <w:tab w:val="left" w:pos="1354"/>
        </w:tabs>
        <w:ind w:left="109" w:right="142"/>
      </w:pPr>
      <w:r w:rsidRPr="00D073C5">
        <w:rPr>
          <w:b/>
          <w:highlight w:val="yellow"/>
        </w:rPr>
        <w:t>(Required)</w:t>
      </w:r>
      <w:r w:rsidR="00610BC5">
        <w:rPr>
          <w:b/>
        </w:rPr>
        <w:t xml:space="preserve"> </w:t>
      </w:r>
      <w:r>
        <w:t>The</w:t>
      </w:r>
      <w:r>
        <w:rPr>
          <w:spacing w:val="-7"/>
        </w:rPr>
        <w:t xml:space="preserve"> </w:t>
      </w:r>
      <w:r w:rsidR="009E24C0">
        <w:t>d</w:t>
      </w:r>
      <w:r>
        <w:t>epartment/</w:t>
      </w:r>
      <w:r w:rsidR="009E24C0">
        <w:t>c</w:t>
      </w:r>
      <w:r>
        <w:t>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311150">
        <w:t>t</w:t>
      </w:r>
      <w:r>
        <w:t xml:space="preserve">eaching </w:t>
      </w:r>
      <w:r w:rsidR="00311150">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01874FC9" w14:textId="77777777" w:rsidR="005C2931" w:rsidRDefault="000536E7" w:rsidP="005C2931">
      <w:pPr>
        <w:pStyle w:val="BodyText"/>
        <w:tabs>
          <w:tab w:val="left" w:pos="1371"/>
        </w:tabs>
        <w:ind w:left="109" w:right="401"/>
      </w:pPr>
      <w:r w:rsidRPr="00D073C5">
        <w:rPr>
          <w:b/>
          <w:highlight w:val="yellow"/>
        </w:rPr>
        <w:t>(Required)</w:t>
      </w:r>
      <w:r w:rsidR="00610BC5">
        <w:rPr>
          <w:b/>
        </w:rPr>
        <w:t xml:space="preserve"> </w:t>
      </w:r>
      <w:r w:rsidR="005C2931">
        <w:t>The</w:t>
      </w:r>
      <w:r w:rsidR="005C2931">
        <w:rPr>
          <w:spacing w:val="-5"/>
        </w:rPr>
        <w:t xml:space="preserve"> </w:t>
      </w:r>
      <w:r w:rsidR="005C2931">
        <w:t>University</w:t>
      </w:r>
      <w:r w:rsidR="005C2931">
        <w:rPr>
          <w:spacing w:val="-7"/>
        </w:rPr>
        <w:t xml:space="preserve"> </w:t>
      </w:r>
      <w:r w:rsidR="005C2931">
        <w:t>will</w:t>
      </w:r>
      <w:r w:rsidR="005C2931">
        <w:rPr>
          <w:spacing w:val="-3"/>
        </w:rPr>
        <w:t xml:space="preserve"> </w:t>
      </w:r>
      <w:r w:rsidR="005C2931">
        <w:t>classify</w:t>
      </w:r>
      <w:r w:rsidR="005C2931">
        <w:rPr>
          <w:spacing w:val="-5"/>
        </w:rPr>
        <w:t xml:space="preserve"> </w:t>
      </w:r>
      <w:r w:rsidR="005C2931">
        <w:t>you</w:t>
      </w:r>
      <w:r w:rsidR="005C2931">
        <w:rPr>
          <w:spacing w:val="-2"/>
        </w:rPr>
        <w:t xml:space="preserve"> </w:t>
      </w:r>
      <w:r w:rsidR="005C2931">
        <w:t>as</w:t>
      </w:r>
      <w:r w:rsidR="005C2931">
        <w:rPr>
          <w:spacing w:val="-3"/>
        </w:rPr>
        <w:t xml:space="preserve"> </w:t>
      </w:r>
      <w:r w:rsidR="005C2931">
        <w:t>a</w:t>
      </w:r>
      <w:r w:rsidR="005C2931">
        <w:rPr>
          <w:spacing w:val="-2"/>
        </w:rPr>
        <w:t xml:space="preserve"> </w:t>
      </w:r>
      <w:r w:rsidR="005C2931">
        <w:t>resident</w:t>
      </w:r>
      <w:r w:rsidR="005C2931">
        <w:rPr>
          <w:spacing w:val="-3"/>
        </w:rPr>
        <w:t xml:space="preserve"> </w:t>
      </w:r>
      <w:r w:rsidR="005C2931">
        <w:t>for</w:t>
      </w:r>
      <w:r w:rsidR="005C2931">
        <w:rPr>
          <w:spacing w:val="-3"/>
        </w:rPr>
        <w:t xml:space="preserve"> </w:t>
      </w:r>
      <w:r w:rsidR="005C2931">
        <w:t>tuition</w:t>
      </w:r>
      <w:r w:rsidR="005C2931">
        <w:rPr>
          <w:spacing w:val="-2"/>
        </w:rPr>
        <w:t xml:space="preserve"> </w:t>
      </w:r>
      <w:r w:rsidR="005C2931">
        <w:t>purposes</w:t>
      </w:r>
      <w:r w:rsidR="005C2931">
        <w:rPr>
          <w:spacing w:val="-3"/>
        </w:rPr>
        <w:t xml:space="preserve"> </w:t>
      </w:r>
      <w:r w:rsidR="005C2931">
        <w:t>during</w:t>
      </w:r>
      <w:r w:rsidR="005C2931">
        <w:rPr>
          <w:spacing w:val="-2"/>
        </w:rPr>
        <w:t xml:space="preserve"> </w:t>
      </w:r>
      <w:r w:rsidR="005C2931">
        <w:t>the</w:t>
      </w:r>
      <w:r w:rsidR="005C2931">
        <w:rPr>
          <w:spacing w:val="-2"/>
        </w:rPr>
        <w:t xml:space="preserve"> </w:t>
      </w:r>
      <w:r w:rsidR="005C2931">
        <w:t>semesters you</w:t>
      </w:r>
      <w:r w:rsidR="005C2931">
        <w:rPr>
          <w:spacing w:val="-25"/>
        </w:rPr>
        <w:t xml:space="preserve"> </w:t>
      </w:r>
      <w:r w:rsidR="005C2931">
        <w:t>hold</w:t>
      </w:r>
      <w:r w:rsidR="005C2931">
        <w:rPr>
          <w:spacing w:val="-2"/>
        </w:rPr>
        <w:t xml:space="preserve"> </w:t>
      </w:r>
      <w:r w:rsidR="005C2931">
        <w:rPr>
          <w:spacing w:val="-3"/>
        </w:rPr>
        <w:t xml:space="preserve">an </w:t>
      </w:r>
      <w:r w:rsidR="005C2931">
        <w:t>appointment of 25% time or greater. However, your classification with the University as a whole will remain unchanged if you are a nonresident; you will only be considered a resident for tuition purposes. Your tuition scholarship will be applied as a credit toward your tuition bill. For enrollments of fewer than 9 semester hours, the tuition</w:t>
      </w:r>
      <w:r w:rsidR="005C2931">
        <w:rPr>
          <w:spacing w:val="-5"/>
        </w:rPr>
        <w:t xml:space="preserve"> </w:t>
      </w:r>
      <w:r w:rsidR="005C2931">
        <w:t>scholarship</w:t>
      </w:r>
      <w:r w:rsidR="005C2931">
        <w:rPr>
          <w:spacing w:val="-5"/>
        </w:rPr>
        <w:t xml:space="preserve"> </w:t>
      </w:r>
      <w:r w:rsidR="005C2931">
        <w:t>will</w:t>
      </w:r>
      <w:r w:rsidR="005C2931">
        <w:rPr>
          <w:spacing w:val="-6"/>
        </w:rPr>
        <w:t xml:space="preserve"> </w:t>
      </w:r>
      <w:r w:rsidR="005C2931">
        <w:t>be</w:t>
      </w:r>
      <w:r w:rsidR="005C2931">
        <w:rPr>
          <w:spacing w:val="-5"/>
        </w:rPr>
        <w:t xml:space="preserve"> </w:t>
      </w:r>
      <w:r w:rsidR="005C2931">
        <w:t>prorated</w:t>
      </w:r>
      <w:r w:rsidR="005C2931">
        <w:rPr>
          <w:spacing w:val="-5"/>
        </w:rPr>
        <w:t xml:space="preserve"> </w:t>
      </w:r>
      <w:r w:rsidR="005C2931">
        <w:t>accordingly</w:t>
      </w:r>
      <w:r w:rsidR="005C2931">
        <w:rPr>
          <w:spacing w:val="-9"/>
        </w:rPr>
        <w:t xml:space="preserve"> </w:t>
      </w:r>
      <w:r w:rsidR="005C2931">
        <w:t>(</w:t>
      </w:r>
      <w:hyperlink r:id="rId26" w:history="1">
        <w:r w:rsidR="005C2931" w:rsidRPr="00FA5CF3">
          <w:rPr>
            <w:rStyle w:val="Hyperlink"/>
          </w:rPr>
          <w:t>https://grad.uiowa.edu/graduate-student-employment-agreement/tuition-scholarship</w:t>
        </w:r>
      </w:hyperlink>
      <w:r w:rsidR="005C2931">
        <w:t>).</w:t>
      </w:r>
      <w:r w:rsidR="005C2931">
        <w:rPr>
          <w:spacing w:val="-5"/>
        </w:rPr>
        <w:t xml:space="preserve"> </w:t>
      </w:r>
      <w:r w:rsidR="005C2931">
        <w:t>If</w:t>
      </w:r>
      <w:r w:rsidR="005C2931">
        <w:rPr>
          <w:spacing w:val="-4"/>
        </w:rPr>
        <w:t xml:space="preserve"> </w:t>
      </w:r>
      <w:r w:rsidR="005C2931">
        <w:t>you</w:t>
      </w:r>
      <w:r w:rsidR="005C2931">
        <w:rPr>
          <w:spacing w:val="-5"/>
        </w:rPr>
        <w:t xml:space="preserve"> </w:t>
      </w:r>
      <w:r w:rsidR="005C2931">
        <w:t>hold</w:t>
      </w:r>
      <w:r w:rsidR="005C2931">
        <w:rPr>
          <w:spacing w:val="-33"/>
        </w:rPr>
        <w:t xml:space="preserve"> </w:t>
      </w:r>
      <w:r w:rsidR="005C2931">
        <w:t xml:space="preserve">TA/RA appointments in more than one department, your tuition bill will be credited only once. Fees for full-time residents for AY 2022-23 have not been determined yet. We expect fees to be approved by the Board of Regents in June 2022, at which time they will be posted at </w:t>
      </w:r>
      <w:hyperlink r:id="rId27" w:history="1">
        <w:r w:rsidR="005C2931" w:rsidRPr="00965604">
          <w:rPr>
            <w:rStyle w:val="Hyperlink"/>
          </w:rPr>
          <w:t>https://www.maui.uiowa.edu/maui/pub/tuition/rates.page</w:t>
        </w:r>
      </w:hyperlink>
      <w:r w:rsidR="005C2931">
        <w:t>.</w:t>
      </w:r>
    </w:p>
    <w:p w14:paraId="3F0C9083" w14:textId="77777777" w:rsidR="005C2931" w:rsidRDefault="005C2931" w:rsidP="005C2931">
      <w:pPr>
        <w:pStyle w:val="BodyText"/>
        <w:tabs>
          <w:tab w:val="left" w:pos="1371"/>
        </w:tabs>
        <w:ind w:left="109" w:right="401"/>
        <w:rPr>
          <w:b/>
        </w:rPr>
      </w:pPr>
    </w:p>
    <w:p w14:paraId="6010B7CC" w14:textId="77777777" w:rsidR="005C2931" w:rsidRDefault="005C2931" w:rsidP="005C2931">
      <w:pPr>
        <w:pStyle w:val="BodyText"/>
        <w:tabs>
          <w:tab w:val="left" w:pos="1371"/>
        </w:tabs>
        <w:ind w:left="109" w:right="401"/>
      </w:pPr>
      <w:r>
        <w:t xml:space="preserve">The tuition and mandatory fee scholarships are contingent upon remaining a degree-seeking, enrolled graduate </w:t>
      </w:r>
      <w:r w:rsidRPr="00A00114">
        <w:t>student and maintaining your appointment for the entire semester, academic year, or fiscal year. Please note you may be responsible for repaying tuition if you drop course credits after the beginning of the semester.</w:t>
      </w:r>
    </w:p>
    <w:p w14:paraId="77C503A0" w14:textId="7C67F9FA" w:rsidR="00F821D9" w:rsidRDefault="00F821D9" w:rsidP="005C2931">
      <w:pPr>
        <w:pStyle w:val="BodyText"/>
        <w:tabs>
          <w:tab w:val="left" w:pos="1371"/>
        </w:tabs>
        <w:ind w:left="109" w:right="401"/>
      </w:pPr>
    </w:p>
    <w:p w14:paraId="5C291B4B" w14:textId="77777777" w:rsidR="00F821D9" w:rsidRDefault="00F821D9">
      <w:pPr>
        <w:pStyle w:val="BodyText"/>
        <w:spacing w:before="8"/>
        <w:rPr>
          <w:sz w:val="20"/>
        </w:rPr>
      </w:pPr>
    </w:p>
    <w:p w14:paraId="3008E3FD" w14:textId="68A75CA7" w:rsidR="00F821D9" w:rsidRDefault="000536E7">
      <w:pPr>
        <w:pStyle w:val="Heading1"/>
        <w:ind w:right="221"/>
      </w:pPr>
      <w:bookmarkStart w:id="6" w:name="(Required)_If_you_were_awarded_financial"/>
      <w:bookmarkEnd w:id="6"/>
      <w:r w:rsidRPr="00D073C5">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w:t>
      </w:r>
      <w:r w:rsidRPr="00C969D4">
        <w:rPr>
          <w:u w:color="0070C0"/>
        </w:rPr>
        <w:t xml:space="preserve">at </w:t>
      </w:r>
      <w:hyperlink r:id="rId28">
        <w:r w:rsidRPr="00C969D4">
          <w:rPr>
            <w:color w:val="0070C0"/>
            <w:u w:val="single" w:color="0070C0"/>
          </w:rPr>
          <w:t>financial-aid@uiowa.edu</w:t>
        </w:r>
      </w:hyperlink>
      <w:r>
        <w:rPr>
          <w:color w:val="0000FF"/>
          <w:u w:val="single" w:color="0000FF"/>
        </w:rPr>
        <w:t xml:space="preserve"> </w:t>
      </w:r>
      <w:r>
        <w:t xml:space="preserve">or 319-335-1450 or </w:t>
      </w:r>
      <w:r w:rsidR="00897392">
        <w:t>2400 University Capitol Centre</w:t>
      </w:r>
      <w:r>
        <w:t>.</w:t>
      </w:r>
    </w:p>
    <w:p w14:paraId="601F2F49" w14:textId="77777777" w:rsidR="00F821D9" w:rsidRDefault="00F821D9">
      <w:pPr>
        <w:pStyle w:val="BodyText"/>
        <w:rPr>
          <w:sz w:val="14"/>
        </w:rPr>
      </w:pPr>
    </w:p>
    <w:p w14:paraId="2765DD36" w14:textId="2FD6970A" w:rsidR="00F821D9" w:rsidRDefault="000536E7">
      <w:pPr>
        <w:pStyle w:val="BodyText"/>
        <w:spacing w:before="92"/>
        <w:ind w:left="109" w:right="161"/>
      </w:pPr>
      <w:r w:rsidRPr="00D073C5">
        <w:rPr>
          <w:b/>
          <w:highlight w:val="yellow"/>
        </w:rPr>
        <w:t>(Optional)</w:t>
      </w:r>
      <w:r>
        <w:rPr>
          <w:b/>
        </w:rPr>
        <w:t xml:space="preserve"> </w:t>
      </w:r>
      <w:r>
        <w:t xml:space="preserve">The tuition scholarship total noted above </w:t>
      </w:r>
      <w:r w:rsidR="0012078B" w:rsidRPr="00D073C5">
        <w:rPr>
          <w:b/>
          <w:bCs/>
        </w:rPr>
        <w:t>[</w:t>
      </w:r>
      <w:r w:rsidRPr="00D073C5">
        <w:rPr>
          <w:b/>
          <w:bCs/>
        </w:rPr>
        <w:t>does/does not</w:t>
      </w:r>
      <w:r w:rsidR="0012078B" w:rsidRPr="00D073C5">
        <w:rPr>
          <w:b/>
          <w:bCs/>
        </w:rPr>
        <w:t>]</w:t>
      </w:r>
      <w:r>
        <w:t xml:space="preserve"> include specific scholarships made available by </w:t>
      </w:r>
      <w:r w:rsidR="0012078B" w:rsidRPr="00D073C5">
        <w:rPr>
          <w:b/>
          <w:bCs/>
        </w:rPr>
        <w:t>[</w:t>
      </w:r>
      <w:r w:rsidRPr="00D073C5">
        <w:rPr>
          <w:b/>
          <w:bCs/>
        </w:rPr>
        <w:t>list specific sources of funding/support, e.g.</w:t>
      </w:r>
      <w:r w:rsidR="006763F1" w:rsidRPr="00D073C5">
        <w:rPr>
          <w:b/>
          <w:bCs/>
        </w:rPr>
        <w:t>,</w:t>
      </w:r>
      <w:r w:rsidRPr="00D073C5">
        <w:rPr>
          <w:b/>
          <w:bCs/>
        </w:rPr>
        <w:t xml:space="preserve"> named scholarships/other financial awards</w:t>
      </w:r>
      <w:r w:rsidR="0012078B" w:rsidRPr="00D073C5">
        <w:rPr>
          <w:b/>
          <w:bCs/>
        </w:rPr>
        <w:t>]</w:t>
      </w:r>
      <w:r w:rsidRPr="0012078B">
        <w:t xml:space="preserve">. </w:t>
      </w:r>
      <w:r>
        <w:t xml:space="preserve">These specific tuition awards </w:t>
      </w:r>
      <w:r w:rsidR="0012078B" w:rsidRPr="00D073C5">
        <w:rPr>
          <w:b/>
          <w:bCs/>
        </w:rPr>
        <w:t>[</w:t>
      </w:r>
      <w:r w:rsidRPr="00D073C5">
        <w:rPr>
          <w:b/>
          <w:bCs/>
        </w:rPr>
        <w:t>are/are not</w:t>
      </w:r>
      <w:r w:rsidR="0012078B" w:rsidRPr="00D073C5">
        <w:rPr>
          <w:b/>
          <w:bCs/>
        </w:rPr>
        <w:t>]</w:t>
      </w:r>
      <w:r>
        <w:t xml:space="preserve"> in addition to the total listed above.</w:t>
      </w:r>
    </w:p>
    <w:p w14:paraId="09E4245B" w14:textId="77777777" w:rsidR="00F821D9" w:rsidRDefault="00F821D9">
      <w:pPr>
        <w:pStyle w:val="BodyText"/>
        <w:spacing w:before="6"/>
      </w:pPr>
    </w:p>
    <w:p w14:paraId="10537255" w14:textId="26AFB497" w:rsidR="00F821D9" w:rsidRDefault="000536E7">
      <w:pPr>
        <w:pStyle w:val="BodyText"/>
        <w:tabs>
          <w:tab w:val="left" w:pos="1374"/>
        </w:tabs>
        <w:spacing w:line="242" w:lineRule="exact"/>
        <w:ind w:left="109" w:right="129"/>
      </w:pPr>
      <w:r w:rsidRPr="00D073C5">
        <w:rPr>
          <w:b/>
          <w:highlight w:val="yellow"/>
        </w:rPr>
        <w:t>(Required)</w:t>
      </w:r>
      <w:r w:rsidR="00610BC5">
        <w:rPr>
          <w:b/>
        </w:rPr>
        <w:t xml:space="preserve"> </w:t>
      </w:r>
      <w:r>
        <w:t>Tuition and fees for the fall 20</w:t>
      </w:r>
      <w:r w:rsidR="00CD04B9">
        <w:t>2</w:t>
      </w:r>
      <w:r w:rsidR="00AE2B99">
        <w:t>2</w:t>
      </w:r>
      <w:r>
        <w:t xml:space="preserve"> semester will be billed on the first working day of August</w:t>
      </w:r>
      <w:r>
        <w:rPr>
          <w:spacing w:val="-2"/>
        </w:rPr>
        <w:t xml:space="preserve"> </w:t>
      </w:r>
      <w:r>
        <w:t>20</w:t>
      </w:r>
      <w:r w:rsidR="00CD04B9">
        <w:t>2</w:t>
      </w:r>
      <w:r w:rsidR="00AE2B99">
        <w:t>2</w:t>
      </w:r>
      <w:r>
        <w:t>,</w:t>
      </w:r>
      <w:r>
        <w:rPr>
          <w:spacing w:val="-1"/>
        </w:rPr>
        <w:t xml:space="preserve"> </w:t>
      </w:r>
      <w:r>
        <w:t>and for the spring 20</w:t>
      </w:r>
      <w:r w:rsidR="00CD04B9">
        <w:t>2</w:t>
      </w:r>
      <w:r w:rsidR="00AE2B99">
        <w:t>3</w:t>
      </w:r>
      <w:r>
        <w:t xml:space="preserve"> semester on the first working day of January 20</w:t>
      </w:r>
      <w:r w:rsidR="00CD04B9">
        <w:t>2</w:t>
      </w:r>
      <w:r w:rsidR="0093701A">
        <w:t>3</w:t>
      </w:r>
      <w:r>
        <w:t>, with payments due the 22</w:t>
      </w:r>
      <w:proofErr w:type="spellStart"/>
      <w:proofErr w:type="gramStart"/>
      <w:r>
        <w:rPr>
          <w:position w:val="7"/>
          <w:sz w:val="14"/>
        </w:rPr>
        <w:t>nd</w:t>
      </w:r>
      <w:proofErr w:type="spellEnd"/>
      <w:r w:rsidR="00C969D4">
        <w:rPr>
          <w:position w:val="7"/>
          <w:sz w:val="14"/>
        </w:rPr>
        <w:t xml:space="preserve"> </w:t>
      </w:r>
      <w:r>
        <w:rPr>
          <w:position w:val="7"/>
          <w:sz w:val="14"/>
        </w:rPr>
        <w:t xml:space="preserve"> </w:t>
      </w:r>
      <w:r>
        <w:t>of</w:t>
      </w:r>
      <w:proofErr w:type="gramEnd"/>
      <w:r>
        <w:t xml:space="preserve">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0EA3FEF0" w:rsidR="00F821D9" w:rsidRDefault="000536E7">
      <w:pPr>
        <w:pStyle w:val="BodyText"/>
        <w:ind w:left="109" w:right="308"/>
      </w:pPr>
      <w:r>
        <w:t xml:space="preserve">As a </w:t>
      </w:r>
      <w:proofErr w:type="gramStart"/>
      <w:r w:rsidR="00AA75E9">
        <w:t>U</w:t>
      </w:r>
      <w:r>
        <w:t>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29">
        <w:r w:rsidRPr="00C969D4">
          <w:rPr>
            <w:color w:val="0070C0"/>
            <w:sz w:val="22"/>
            <w:u w:val="single" w:color="0070C0"/>
          </w:rPr>
          <w:t>http://ubill.fo.uiowa.edu/files/ubill.fo.uiowa.edu/files/payroll-deduct.pdf</w:t>
        </w:r>
        <w:r w:rsidRPr="00C969D4">
          <w:rPr>
            <w:sz w:val="22"/>
            <w:u w:color="0070C0"/>
          </w:rPr>
          <w:t>.</w:t>
        </w:r>
      </w:hyperlink>
      <w:r>
        <w:rPr>
          <w:sz w:val="22"/>
        </w:rPr>
        <w:t xml:space="preserve"> </w:t>
      </w:r>
      <w:r>
        <w:t xml:space="preserve">Please contact the University Billing Office directly regarding any questions you have about </w:t>
      </w:r>
      <w:r w:rsidR="00AA75E9">
        <w:t>U</w:t>
      </w:r>
      <w:r>
        <w:t>niversity billing procedures.</w:t>
      </w:r>
    </w:p>
    <w:p w14:paraId="32CC5C12" w14:textId="77777777" w:rsidR="00F821D9" w:rsidRDefault="00F821D9">
      <w:pPr>
        <w:pStyle w:val="BodyText"/>
        <w:spacing w:before="7"/>
      </w:pPr>
    </w:p>
    <w:p w14:paraId="64F4ED70" w14:textId="2B761C6C" w:rsidR="00F821D9" w:rsidRDefault="000536E7">
      <w:pPr>
        <w:pStyle w:val="BodyText"/>
        <w:tabs>
          <w:tab w:val="left" w:pos="1465"/>
        </w:tabs>
        <w:ind w:left="119" w:right="145"/>
      </w:pPr>
      <w:r w:rsidRPr="00D073C5">
        <w:rPr>
          <w:b/>
          <w:highlight w:val="yellow"/>
        </w:rPr>
        <w:t>(Required)</w:t>
      </w:r>
      <w:r w:rsidR="00610BC5">
        <w:rPr>
          <w:b/>
        </w:rPr>
        <w:t xml:space="preserve"> </w:t>
      </w:r>
      <w:r>
        <w:t xml:space="preserve">If you fail to be available to start your appointment on August </w:t>
      </w:r>
      <w:r w:rsidR="00D9213F">
        <w:t>17</w:t>
      </w:r>
      <w:r>
        <w:t xml:space="preserve">, </w:t>
      </w:r>
      <w:r w:rsidR="00D9213F">
        <w:t>2022</w:t>
      </w:r>
      <w:r w:rsidR="00A72990">
        <w:t>,</w:t>
      </w:r>
      <w:r w:rsidR="00D9213F">
        <w:t xml:space="preserve"> </w:t>
      </w:r>
      <w:r>
        <w:t xml:space="preserve">or January </w:t>
      </w:r>
      <w:r w:rsidR="00D9213F">
        <w:t>17</w:t>
      </w:r>
      <w:r>
        <w:t>, 20</w:t>
      </w:r>
      <w:r w:rsidR="00CD04B9">
        <w:t>2</w:t>
      </w:r>
      <w:r w:rsidR="00D9213F">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7" w:name="Benefits"/>
      <w:bookmarkEnd w:id="7"/>
      <w:r>
        <w:rPr>
          <w:u w:val="single"/>
        </w:rPr>
        <w:t>Benefits</w:t>
      </w:r>
    </w:p>
    <w:p w14:paraId="136F1FE5" w14:textId="0F1B3FFA" w:rsidR="00F821D9" w:rsidRDefault="000536E7">
      <w:pPr>
        <w:pStyle w:val="BodyText"/>
        <w:tabs>
          <w:tab w:val="left" w:pos="1463"/>
        </w:tabs>
        <w:spacing w:line="237" w:lineRule="auto"/>
        <w:ind w:left="109" w:right="109"/>
      </w:pPr>
      <w:r w:rsidRPr="00D073C5">
        <w:rPr>
          <w:b/>
          <w:highlight w:val="yellow"/>
        </w:rPr>
        <w:t>(Required)</w:t>
      </w:r>
      <w:r w:rsidR="00610BC5">
        <w:rPr>
          <w:b/>
        </w:rPr>
        <w:t xml:space="preserve"> </w:t>
      </w:r>
      <w:r>
        <w:t>The</w:t>
      </w:r>
      <w:r>
        <w:rPr>
          <w:spacing w:val="-6"/>
        </w:rPr>
        <w:t xml:space="preserve"> </w:t>
      </w:r>
      <w:r w:rsidR="00AA75E9">
        <w:t>U</w:t>
      </w:r>
      <w:r>
        <w:t>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lastRenderedPageBreak/>
        <w:t xml:space="preserve">dependents. There are deadlines for enrollment in these plans. The University Benefits Office should be contacted for additional information regarding benefits associated with this appointment at the following link: </w:t>
      </w:r>
      <w:hyperlink r:id="rId30">
        <w:hyperlink r:id="rId31" w:history="1">
          <w:r w:rsidR="009F4405" w:rsidRPr="00D073C5">
            <w:rPr>
              <w:rStyle w:val="Hyperlink"/>
              <w:color w:val="0070C0"/>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74291862" w14:textId="77777777" w:rsidR="00674EA8" w:rsidRDefault="00674EA8">
      <w:pPr>
        <w:pStyle w:val="BodyText"/>
        <w:spacing w:before="8"/>
      </w:pPr>
    </w:p>
    <w:p w14:paraId="6328FA77" w14:textId="77777777" w:rsidR="00F821D9" w:rsidRDefault="000536E7">
      <w:pPr>
        <w:pStyle w:val="Heading2"/>
        <w:spacing w:line="241" w:lineRule="exact"/>
        <w:ind w:left="119"/>
      </w:pPr>
      <w:bookmarkStart w:id="8" w:name="Specific_to_Teaching_Assistants"/>
      <w:bookmarkEnd w:id="8"/>
      <w:r>
        <w:rPr>
          <w:u w:val="single"/>
        </w:rPr>
        <w:t>Specific to Teaching Assistants</w:t>
      </w:r>
    </w:p>
    <w:p w14:paraId="361D832B" w14:textId="5901AC19" w:rsidR="00F821D9" w:rsidRDefault="000536E7">
      <w:pPr>
        <w:spacing w:line="242" w:lineRule="auto"/>
        <w:ind w:left="109" w:right="561"/>
        <w:rPr>
          <w:b/>
          <w:sz w:val="21"/>
        </w:rPr>
      </w:pPr>
      <w:r w:rsidRPr="00D073C5">
        <w:rPr>
          <w:b/>
          <w:sz w:val="21"/>
          <w:highlight w:val="yellow"/>
        </w:rPr>
        <w:t>(Required)</w:t>
      </w:r>
      <w:r>
        <w:rPr>
          <w:b/>
          <w:sz w:val="21"/>
        </w:rPr>
        <w:t xml:space="preserve"> </w:t>
      </w:r>
      <w:r>
        <w:rPr>
          <w:sz w:val="21"/>
        </w:rPr>
        <w:t xml:space="preserve">In addition, we would like to take this time to state our expectations for your effort as a </w:t>
      </w:r>
      <w:r w:rsidRPr="00D073C5">
        <w:rPr>
          <w:b/>
          <w:bCs/>
          <w:sz w:val="21"/>
        </w:rPr>
        <w:t>[quarter/third/half-time]</w:t>
      </w:r>
      <w:r>
        <w:rPr>
          <w:sz w:val="21"/>
        </w:rPr>
        <w:t xml:space="preserve"> graduate assistant. Below is an example of the average effort over the term of your appointment that we expect in our department for a new graduate assistant like you. </w:t>
      </w:r>
      <w:r w:rsidRPr="00D073C5">
        <w:rPr>
          <w:b/>
          <w:bCs/>
          <w:sz w:val="21"/>
        </w:rPr>
        <w:t>[</w:t>
      </w:r>
      <w:r>
        <w:rPr>
          <w:b/>
          <w:sz w:val="21"/>
        </w:rPr>
        <w:t xml:space="preserve">Departments: if you have already created a </w:t>
      </w:r>
      <w:r w:rsidR="00F900D6">
        <w:rPr>
          <w:b/>
          <w:sz w:val="21"/>
        </w:rPr>
        <w:t>c</w:t>
      </w:r>
      <w:r>
        <w:rPr>
          <w:b/>
          <w:sz w:val="21"/>
        </w:rPr>
        <w:t>ollege</w:t>
      </w:r>
      <w:r w:rsidR="007701C2">
        <w:rPr>
          <w:b/>
          <w:sz w:val="21"/>
        </w:rPr>
        <w:t>-</w:t>
      </w:r>
      <w:r>
        <w:rPr>
          <w:b/>
          <w:sz w:val="21"/>
        </w:rPr>
        <w:t>approved TA effort chart please use that instead of this template.]</w:t>
      </w:r>
    </w:p>
    <w:p w14:paraId="02E50159" w14:textId="26715A00" w:rsidR="00F9593C"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4E8A17B" w:rsidR="00F821D9" w:rsidRDefault="000536E7">
            <w:pPr>
              <w:pStyle w:val="TableParagraph"/>
              <w:ind w:left="100"/>
              <w:rPr>
                <w:sz w:val="21"/>
              </w:rPr>
            </w:pPr>
            <w:r>
              <w:rPr>
                <w:sz w:val="21"/>
              </w:rPr>
              <w:t>Fall 20</w:t>
            </w:r>
            <w:r w:rsidR="00CD04B9">
              <w:rPr>
                <w:sz w:val="21"/>
              </w:rPr>
              <w:t>2</w:t>
            </w:r>
            <w:r w:rsidR="00D9213F">
              <w:rPr>
                <w:sz w:val="21"/>
              </w:rPr>
              <w:t>2</w:t>
            </w:r>
          </w:p>
        </w:tc>
        <w:tc>
          <w:tcPr>
            <w:tcW w:w="1276" w:type="dxa"/>
          </w:tcPr>
          <w:p w14:paraId="42307ABA" w14:textId="2D85C788" w:rsidR="00F821D9" w:rsidRDefault="000536E7">
            <w:pPr>
              <w:pStyle w:val="TableParagraph"/>
              <w:ind w:left="100"/>
              <w:rPr>
                <w:sz w:val="21"/>
              </w:rPr>
            </w:pPr>
            <w:r>
              <w:rPr>
                <w:sz w:val="21"/>
              </w:rPr>
              <w:t>Spring 20</w:t>
            </w:r>
            <w:r w:rsidR="00CD04B9">
              <w:rPr>
                <w:sz w:val="21"/>
              </w:rPr>
              <w:t>2</w:t>
            </w:r>
            <w:r w:rsidR="00D9213F">
              <w:rPr>
                <w:sz w:val="21"/>
              </w:rPr>
              <w:t>3</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5BE7E005" w:rsidR="00F821D9" w:rsidRDefault="000536E7">
      <w:pPr>
        <w:pStyle w:val="BodyText"/>
        <w:ind w:left="112" w:right="627" w:hanging="1"/>
        <w:jc w:val="both"/>
      </w:pPr>
      <w: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698A05DE" w:rsidR="00F821D9" w:rsidRDefault="000536E7">
      <w:pPr>
        <w:pStyle w:val="Heading2"/>
        <w:tabs>
          <w:tab w:val="left" w:pos="1463"/>
        </w:tabs>
        <w:ind w:left="119"/>
      </w:pPr>
      <w:bookmarkStart w:id="9" w:name="(Required)_[Choose_one]"/>
      <w:bookmarkEnd w:id="9"/>
      <w:r w:rsidRPr="00D073C5">
        <w:rPr>
          <w:highlight w:val="yellow"/>
        </w:rPr>
        <w:t>(Required)</w:t>
      </w:r>
      <w:r w:rsidR="00610BC5">
        <w:t xml:space="preserve"> </w:t>
      </w:r>
      <w:r w:rsidRPr="00D073C5">
        <w:rPr>
          <w:highlight w:val="yellow"/>
        </w:rPr>
        <w:t>[Choose</w:t>
      </w:r>
      <w:r w:rsidRPr="00D073C5">
        <w:rPr>
          <w:spacing w:val="3"/>
          <w:highlight w:val="yellow"/>
        </w:rPr>
        <w:t xml:space="preserve"> </w:t>
      </w:r>
      <w:r w:rsidRPr="00D073C5">
        <w:rPr>
          <w:highlight w:val="yellow"/>
        </w:rPr>
        <w:t>one]</w:t>
      </w:r>
    </w:p>
    <w:p w14:paraId="2D7D9CEC" w14:textId="4ED4DA00" w:rsidR="00F821D9" w:rsidRDefault="000536E7">
      <w:pPr>
        <w:pStyle w:val="ListParagraph"/>
        <w:numPr>
          <w:ilvl w:val="0"/>
          <w:numId w:val="4"/>
        </w:numPr>
        <w:tabs>
          <w:tab w:val="left" w:pos="751"/>
          <w:tab w:val="left" w:pos="6747"/>
        </w:tabs>
        <w:spacing w:before="68"/>
        <w:ind w:right="241" w:hanging="63"/>
        <w:rPr>
          <w:sz w:val="21"/>
        </w:rPr>
      </w:pPr>
      <w:r>
        <w:rPr>
          <w:sz w:val="21"/>
        </w:rPr>
        <w:t xml:space="preserve">As a teaching assistant you will be scheduled to teach </w:t>
      </w:r>
      <w:r w:rsidR="009672B0" w:rsidRPr="00D073C5">
        <w:rPr>
          <w:b/>
          <w:bCs/>
          <w:sz w:val="21"/>
        </w:rPr>
        <w:t>[</w:t>
      </w:r>
      <w:r w:rsidRPr="00D073C5">
        <w:rPr>
          <w:b/>
          <w:bCs/>
          <w:sz w:val="21"/>
        </w:rPr>
        <w:t>course title/number</w:t>
      </w:r>
      <w:r w:rsidR="009672B0" w:rsidRPr="00D073C5">
        <w:rPr>
          <w:b/>
          <w:bCs/>
          <w:sz w:val="21"/>
        </w:rPr>
        <w:t>]</w:t>
      </w:r>
      <w:r w:rsidRPr="009672B0">
        <w:rPr>
          <w:sz w:val="21"/>
        </w:rPr>
        <w:t>.</w:t>
      </w:r>
      <w:r>
        <w:rPr>
          <w:sz w:val="21"/>
        </w:rPr>
        <w:t xml:space="preserve"> In this role, you will be required to </w:t>
      </w:r>
      <w:r w:rsidR="009672B0" w:rsidRPr="00D073C5">
        <w:rPr>
          <w:b/>
          <w:bCs/>
          <w:sz w:val="21"/>
        </w:rPr>
        <w:t>[</w:t>
      </w:r>
      <w:r w:rsidRPr="00D073C5">
        <w:rPr>
          <w:b/>
          <w:bCs/>
          <w:sz w:val="21"/>
        </w:rPr>
        <w:t>describe the level of teaching responsibility</w:t>
      </w:r>
      <w:r w:rsidR="009672B0" w:rsidRPr="00D073C5">
        <w:rPr>
          <w:b/>
          <w:bCs/>
          <w:sz w:val="21"/>
        </w:rPr>
        <w:t>]</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sidR="009672B0" w:rsidRPr="00D073C5">
        <w:rPr>
          <w:b/>
          <w:bCs/>
          <w:sz w:val="21"/>
        </w:rPr>
        <w:t xml:space="preserve"> [</w:t>
      </w:r>
      <w:r w:rsidRPr="00D073C5">
        <w:rPr>
          <w:b/>
          <w:bCs/>
          <w:sz w:val="21"/>
          <w:u w:val="single"/>
        </w:rPr>
        <w:t xml:space="preserve"> </w:t>
      </w:r>
      <w:r w:rsidRPr="00D073C5">
        <w:rPr>
          <w:b/>
          <w:bCs/>
          <w:sz w:val="21"/>
          <w:u w:val="single"/>
        </w:rPr>
        <w:tab/>
      </w:r>
      <w:r w:rsidR="009672B0" w:rsidRPr="00C969D4">
        <w:rPr>
          <w:b/>
          <w:bCs/>
          <w:sz w:val="21"/>
        </w:rPr>
        <w:t>]</w:t>
      </w:r>
      <w:r w:rsidRPr="009672B0">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273587E4" w:rsidR="00482283" w:rsidRDefault="000536E7" w:rsidP="00C40895">
      <w:pPr>
        <w:pStyle w:val="BodyText"/>
        <w:tabs>
          <w:tab w:val="left" w:pos="1462"/>
        </w:tabs>
        <w:ind w:left="118" w:right="183"/>
      </w:pPr>
      <w:r w:rsidRPr="00D073C5">
        <w:rPr>
          <w:b/>
          <w:highlight w:val="yellow"/>
        </w:rPr>
        <w:t>(Required)</w:t>
      </w:r>
      <w:r w:rsidR="00610BC5">
        <w:rPr>
          <w:b/>
        </w:rPr>
        <w:t xml:space="preserve"> </w:t>
      </w:r>
      <w:r>
        <w:t>As</w:t>
      </w:r>
      <w:r>
        <w:rPr>
          <w:spacing w:val="-3"/>
        </w:rPr>
        <w:t xml:space="preserve"> </w:t>
      </w:r>
      <w:r>
        <w:t>a</w:t>
      </w:r>
      <w:r>
        <w:rPr>
          <w:spacing w:val="-5"/>
        </w:rPr>
        <w:t xml:space="preserve"> </w:t>
      </w:r>
      <w:r w:rsidR="00311150">
        <w:t>t</w:t>
      </w:r>
      <w:r>
        <w:t>eaching</w:t>
      </w:r>
      <w:r>
        <w:rPr>
          <w:spacing w:val="-5"/>
        </w:rPr>
        <w:t xml:space="preserve"> </w:t>
      </w:r>
      <w:r w:rsidR="00311150">
        <w:t>a</w:t>
      </w:r>
      <w:r>
        <w:t>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AC2B22">
        <w:rPr>
          <w:spacing w:val="-3"/>
        </w:rPr>
        <w:t>your college’s</w:t>
      </w:r>
      <w:r>
        <w:t xml:space="preserve"> teaching policies, which are described at </w:t>
      </w:r>
      <w:r w:rsidR="00B61234" w:rsidRPr="00B61234">
        <w:rPr>
          <w:b/>
          <w:bCs/>
        </w:rPr>
        <w:t>_________</w:t>
      </w:r>
      <w:r w:rsidR="00B61234">
        <w:t xml:space="preserve"> </w:t>
      </w:r>
      <w:r w:rsidR="00C40895" w:rsidRPr="00C40895">
        <w:t xml:space="preserve">(see </w:t>
      </w:r>
      <w:r w:rsidR="00E02EAE">
        <w:t>u</w:t>
      </w:r>
      <w:r w:rsidR="00C40895" w:rsidRPr="00C40895">
        <w:t xml:space="preserve">ndergraduate </w:t>
      </w:r>
      <w:r w:rsidR="00E02EAE">
        <w:t>t</w:t>
      </w:r>
      <w:r w:rsidR="00C40895" w:rsidRPr="00C40895">
        <w:t xml:space="preserve">eaching </w:t>
      </w:r>
      <w:r w:rsidR="00E02EAE">
        <w:t>p</w:t>
      </w:r>
      <w:r w:rsidR="00C40895" w:rsidRPr="00C40895">
        <w:t xml:space="preserve">olicies and </w:t>
      </w:r>
      <w:r w:rsidR="00E02EAE">
        <w:t>r</w:t>
      </w:r>
      <w:r w:rsidR="00C40895" w:rsidRPr="00C40895">
        <w:t>esources)</w:t>
      </w:r>
      <w:r w:rsidR="00C40895">
        <w:t xml:space="preserve">.  </w:t>
      </w:r>
    </w:p>
    <w:p w14:paraId="0A8556AA" w14:textId="77777777" w:rsidR="00482283" w:rsidRDefault="00482283" w:rsidP="00C40895">
      <w:pPr>
        <w:pStyle w:val="BodyText"/>
        <w:tabs>
          <w:tab w:val="left" w:pos="1462"/>
        </w:tabs>
        <w:ind w:left="118" w:right="183"/>
      </w:pPr>
    </w:p>
    <w:p w14:paraId="455B4B39" w14:textId="001E6488" w:rsidR="00F821D9" w:rsidRDefault="000536E7" w:rsidP="00C40895">
      <w:pPr>
        <w:pStyle w:val="BodyText"/>
        <w:tabs>
          <w:tab w:val="left" w:pos="1462"/>
        </w:tabs>
        <w:ind w:left="118" w:right="183"/>
      </w:pPr>
      <w:r>
        <w:t xml:space="preserve">All </w:t>
      </w:r>
      <w:r w:rsidR="00D30BA8">
        <w:t>t</w:t>
      </w:r>
      <w:r>
        <w:t xml:space="preserve">eaching </w:t>
      </w:r>
      <w:r w:rsidR="00D30BA8">
        <w:t>a</w:t>
      </w:r>
      <w:r>
        <w:t xml:space="preserve">ssistants are required to use the e-mail account and address provided to them by the </w:t>
      </w:r>
      <w:r w:rsidR="00AA75E9">
        <w:t>U</w:t>
      </w:r>
      <w:r>
        <w:t>niversity. All communication from</w:t>
      </w:r>
      <w:r>
        <w:rPr>
          <w:spacing w:val="-7"/>
        </w:rPr>
        <w:t xml:space="preserve"> </w:t>
      </w:r>
      <w:r w:rsidR="003018DA">
        <w:t>your college</w:t>
      </w:r>
      <w:r>
        <w:rPr>
          <w:spacing w:val="-4"/>
        </w:rPr>
        <w:t xml:space="preserve"> </w:t>
      </w:r>
      <w:r>
        <w:t>will</w:t>
      </w:r>
      <w:r>
        <w:rPr>
          <w:spacing w:val="-4"/>
        </w:rPr>
        <w:t xml:space="preserve"> </w:t>
      </w:r>
      <w:r>
        <w:t>come</w:t>
      </w:r>
      <w:r>
        <w:rPr>
          <w:spacing w:val="-3"/>
        </w:rPr>
        <w:t xml:space="preserve"> </w:t>
      </w:r>
      <w:r>
        <w:t>to</w:t>
      </w:r>
      <w:r>
        <w:rPr>
          <w:spacing w:val="-3"/>
        </w:rPr>
        <w:t xml:space="preserve"> </w:t>
      </w:r>
      <w:r w:rsidR="00D30BA8">
        <w:t>t</w:t>
      </w:r>
      <w:r>
        <w:t>eaching</w:t>
      </w:r>
      <w:r>
        <w:rPr>
          <w:spacing w:val="-3"/>
        </w:rPr>
        <w:t xml:space="preserve"> </w:t>
      </w:r>
      <w:r w:rsidR="00D30BA8">
        <w:t>a</w:t>
      </w:r>
      <w:r>
        <w:t>ssistants</w:t>
      </w:r>
      <w:r>
        <w:rPr>
          <w:spacing w:val="-4"/>
        </w:rPr>
        <w:t xml:space="preserve"> </w:t>
      </w:r>
      <w:r>
        <w:t>via</w:t>
      </w:r>
      <w:r w:rsidR="00482283">
        <w:t xml:space="preserve"> the assigned </w:t>
      </w:r>
      <w:r w:rsidR="00AA75E9">
        <w:t>U</w:t>
      </w:r>
      <w:r w:rsidR="00482283">
        <w:t>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1AB043E3" w:rsidR="00F821D9" w:rsidRDefault="000536E7">
      <w:pPr>
        <w:pStyle w:val="BodyText"/>
        <w:tabs>
          <w:tab w:val="left" w:pos="1463"/>
        </w:tabs>
        <w:ind w:left="119" w:right="216"/>
      </w:pPr>
      <w:r w:rsidRPr="00D073C5">
        <w:rPr>
          <w:b/>
          <w:highlight w:val="yellow"/>
        </w:rPr>
        <w:t>(Optional)</w:t>
      </w:r>
      <w:r w:rsidR="00610BC5">
        <w:rPr>
          <w:b/>
        </w:rPr>
        <w:t xml:space="preserve"> </w:t>
      </w:r>
      <w:r>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63E08FC4" w:rsidR="00F821D9" w:rsidRDefault="000536E7">
      <w:pPr>
        <w:pStyle w:val="BodyText"/>
        <w:tabs>
          <w:tab w:val="left" w:pos="1463"/>
        </w:tabs>
        <w:ind w:left="109" w:right="423"/>
      </w:pPr>
      <w:r w:rsidRPr="00D073C5">
        <w:rPr>
          <w:b/>
          <w:highlight w:val="yellow"/>
        </w:rPr>
        <w:t>(Required)</w:t>
      </w:r>
      <w:r w:rsidR="00610BC5">
        <w:rPr>
          <w:b/>
        </w:rPr>
        <w:t xml:space="preserve"> </w:t>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w:t>
      </w:r>
      <w:r w:rsidR="00073279">
        <w:t>’</w:t>
      </w:r>
      <w:r>
        <w:t xml:space="preserve">s institutions.” New </w:t>
      </w:r>
      <w:r w:rsidR="00D30BA8">
        <w:t>t</w:t>
      </w:r>
      <w:r>
        <w:t xml:space="preserve">eaching </w:t>
      </w:r>
      <w:r w:rsidR="00D30BA8">
        <w:t>a</w:t>
      </w:r>
      <w:r>
        <w:t>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6DC5CF8" w:rsidR="00F821D9" w:rsidRDefault="000536E7">
      <w:pPr>
        <w:tabs>
          <w:tab w:val="left" w:pos="1463"/>
        </w:tabs>
        <w:spacing w:before="1" w:line="235" w:lineRule="auto"/>
        <w:ind w:left="111" w:right="121"/>
        <w:rPr>
          <w:sz w:val="21"/>
        </w:rPr>
      </w:pPr>
      <w:r w:rsidRPr="00D073C5">
        <w:rPr>
          <w:b/>
          <w:sz w:val="21"/>
          <w:highlight w:val="yellow"/>
        </w:rPr>
        <w:t>(Required)</w:t>
      </w:r>
      <w:r w:rsidR="00610BC5">
        <w:rPr>
          <w:b/>
          <w:sz w:val="21"/>
        </w:rPr>
        <w:t xml:space="preserve"> </w:t>
      </w:r>
      <w:r w:rsidRPr="00C02132">
        <w:rPr>
          <w:b/>
          <w:sz w:val="21"/>
          <w:highlight w:val="yellow"/>
        </w:rPr>
        <w:t xml:space="preserve">[For those new </w:t>
      </w:r>
      <w:r w:rsidR="00D30BA8" w:rsidRPr="00C02132">
        <w:rPr>
          <w:b/>
          <w:sz w:val="21"/>
          <w:highlight w:val="yellow"/>
        </w:rPr>
        <w:t>t</w:t>
      </w:r>
      <w:r w:rsidRPr="00C02132">
        <w:rPr>
          <w:b/>
          <w:sz w:val="21"/>
          <w:highlight w:val="yellow"/>
        </w:rPr>
        <w:t xml:space="preserve">eaching </w:t>
      </w:r>
      <w:r w:rsidR="00D30BA8" w:rsidRPr="00C02132">
        <w:rPr>
          <w:b/>
          <w:sz w:val="21"/>
          <w:highlight w:val="yellow"/>
        </w:rPr>
        <w:t>a</w:t>
      </w:r>
      <w:r w:rsidRPr="00C02132">
        <w:rPr>
          <w:b/>
          <w:sz w:val="21"/>
          <w:highlight w:val="yellow"/>
        </w:rPr>
        <w:t>ssistants being offered appointment for the full academic</w:t>
      </w:r>
      <w:r w:rsidRPr="00C02132">
        <w:rPr>
          <w:b/>
          <w:spacing w:val="-3"/>
          <w:sz w:val="21"/>
          <w:highlight w:val="yellow"/>
        </w:rPr>
        <w:t xml:space="preserve"> </w:t>
      </w:r>
      <w:r w:rsidRPr="00C02132">
        <w:rPr>
          <w:b/>
          <w:sz w:val="21"/>
          <w:highlight w:val="yellow"/>
        </w:rPr>
        <w:t>year 20</w:t>
      </w:r>
      <w:r w:rsidR="001266C5" w:rsidRPr="00C02132">
        <w:rPr>
          <w:b/>
          <w:sz w:val="21"/>
          <w:highlight w:val="yellow"/>
        </w:rPr>
        <w:t>2</w:t>
      </w:r>
      <w:r w:rsidR="007701C2" w:rsidRPr="00C02132">
        <w:rPr>
          <w:b/>
          <w:sz w:val="21"/>
          <w:highlight w:val="yellow"/>
        </w:rPr>
        <w:t>2</w:t>
      </w:r>
      <w:r w:rsidRPr="00C02132">
        <w:rPr>
          <w:b/>
          <w:sz w:val="21"/>
          <w:highlight w:val="yellow"/>
        </w:rPr>
        <w:t xml:space="preserve">– </w:t>
      </w:r>
      <w:r w:rsidR="001266C5" w:rsidRPr="00C02132">
        <w:rPr>
          <w:b/>
          <w:sz w:val="21"/>
          <w:highlight w:val="yellow"/>
        </w:rPr>
        <w:t>2</w:t>
      </w:r>
      <w:r w:rsidR="007701C2" w:rsidRPr="00C02132">
        <w:rPr>
          <w:b/>
          <w:sz w:val="21"/>
          <w:highlight w:val="yellow"/>
        </w:rPr>
        <w:t>3</w:t>
      </w:r>
      <w:r w:rsidRPr="00C02132">
        <w:rPr>
          <w:b/>
          <w:sz w:val="21"/>
          <w:highlight w:val="yellow"/>
        </w:rPr>
        <w:t>]</w:t>
      </w:r>
      <w:r>
        <w:rPr>
          <w:sz w:val="21"/>
        </w:rPr>
        <w:t>: This appointment is guaranteed for the fall 20</w:t>
      </w:r>
      <w:r w:rsidR="001266C5">
        <w:rPr>
          <w:sz w:val="21"/>
        </w:rPr>
        <w:t>2</w:t>
      </w:r>
      <w:r w:rsidR="008B5882">
        <w:rPr>
          <w:sz w:val="21"/>
        </w:rPr>
        <w:t>2</w:t>
      </w:r>
      <w:r>
        <w:rPr>
          <w:sz w:val="21"/>
        </w:rPr>
        <w:t xml:space="preserve"> semester. It may be renewed for Spring 20</w:t>
      </w:r>
      <w:r w:rsidR="001266C5">
        <w:rPr>
          <w:sz w:val="21"/>
        </w:rPr>
        <w:t>2</w:t>
      </w:r>
      <w:r w:rsidR="008B5882">
        <w:rPr>
          <w:sz w:val="21"/>
        </w:rPr>
        <w:t>3</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18AFBA59" w:rsidR="00F821D9" w:rsidRDefault="000536E7">
      <w:pPr>
        <w:tabs>
          <w:tab w:val="left" w:pos="1462"/>
        </w:tabs>
        <w:ind w:left="109" w:right="166"/>
        <w:rPr>
          <w:sz w:val="21"/>
        </w:rPr>
      </w:pPr>
      <w:r w:rsidRPr="00D073C5">
        <w:rPr>
          <w:b/>
          <w:sz w:val="21"/>
          <w:highlight w:val="yellow"/>
        </w:rPr>
        <w:lastRenderedPageBreak/>
        <w:t>(Required)</w:t>
      </w:r>
      <w:r w:rsidR="00610BC5">
        <w:rPr>
          <w:b/>
          <w:sz w:val="21"/>
        </w:rPr>
        <w:t xml:space="preserve"> </w:t>
      </w:r>
      <w:r w:rsidRPr="00C02132">
        <w:rPr>
          <w:b/>
          <w:sz w:val="21"/>
          <w:highlight w:val="yellow"/>
        </w:rPr>
        <w:t>[For</w:t>
      </w:r>
      <w:r w:rsidRPr="00C02132">
        <w:rPr>
          <w:b/>
          <w:spacing w:val="-2"/>
          <w:sz w:val="21"/>
          <w:highlight w:val="yellow"/>
        </w:rPr>
        <w:t xml:space="preserve"> </w:t>
      </w:r>
      <w:r w:rsidRPr="00C02132">
        <w:rPr>
          <w:b/>
          <w:sz w:val="21"/>
          <w:highlight w:val="yellow"/>
        </w:rPr>
        <w:t>those</w:t>
      </w:r>
      <w:r w:rsidRPr="00C02132">
        <w:rPr>
          <w:b/>
          <w:spacing w:val="-5"/>
          <w:sz w:val="21"/>
          <w:highlight w:val="yellow"/>
        </w:rPr>
        <w:t xml:space="preserve"> </w:t>
      </w:r>
      <w:r w:rsidR="007701C2" w:rsidRPr="00C02132">
        <w:rPr>
          <w:b/>
          <w:spacing w:val="-5"/>
          <w:sz w:val="21"/>
          <w:highlight w:val="yellow"/>
        </w:rPr>
        <w:t xml:space="preserve">first-time </w:t>
      </w:r>
      <w:r w:rsidR="00027013" w:rsidRPr="00C02132">
        <w:rPr>
          <w:b/>
          <w:sz w:val="21"/>
          <w:highlight w:val="yellow"/>
        </w:rPr>
        <w:t>t</w:t>
      </w:r>
      <w:r w:rsidRPr="00C02132">
        <w:rPr>
          <w:b/>
          <w:sz w:val="21"/>
          <w:highlight w:val="yellow"/>
        </w:rPr>
        <w:t>eaching</w:t>
      </w:r>
      <w:r w:rsidRPr="00C02132">
        <w:rPr>
          <w:b/>
          <w:spacing w:val="-5"/>
          <w:sz w:val="21"/>
          <w:highlight w:val="yellow"/>
        </w:rPr>
        <w:t xml:space="preserve"> </w:t>
      </w:r>
      <w:r w:rsidR="00027013" w:rsidRPr="00C02132">
        <w:rPr>
          <w:b/>
          <w:sz w:val="21"/>
          <w:highlight w:val="yellow"/>
        </w:rPr>
        <w:t>a</w:t>
      </w:r>
      <w:r w:rsidRPr="00C02132">
        <w:rPr>
          <w:b/>
          <w:sz w:val="21"/>
          <w:highlight w:val="yellow"/>
        </w:rPr>
        <w:t>ssistants</w:t>
      </w:r>
      <w:r w:rsidRPr="00C02132">
        <w:rPr>
          <w:b/>
          <w:spacing w:val="-5"/>
          <w:sz w:val="21"/>
          <w:highlight w:val="yellow"/>
        </w:rPr>
        <w:t xml:space="preserve"> </w:t>
      </w:r>
      <w:r w:rsidRPr="00C02132">
        <w:rPr>
          <w:b/>
          <w:sz w:val="21"/>
          <w:highlight w:val="yellow"/>
        </w:rPr>
        <w:t>who</w:t>
      </w:r>
      <w:r w:rsidR="00A61BC2" w:rsidRPr="00C02132">
        <w:rPr>
          <w:b/>
          <w:sz w:val="21"/>
          <w:highlight w:val="yellow"/>
        </w:rPr>
        <w:t xml:space="preserve"> indicated on their admissions application that</w:t>
      </w:r>
      <w:r w:rsidR="00851FDD" w:rsidRPr="00C02132">
        <w:rPr>
          <w:b/>
          <w:sz w:val="21"/>
          <w:highlight w:val="yellow"/>
        </w:rPr>
        <w:t xml:space="preserve"> English i</w:t>
      </w:r>
      <w:r w:rsidR="00482283" w:rsidRPr="00C02132">
        <w:rPr>
          <w:b/>
          <w:sz w:val="21"/>
          <w:highlight w:val="yellow"/>
        </w:rPr>
        <w:t>s</w:t>
      </w:r>
      <w:r w:rsidR="00851FDD" w:rsidRPr="00C02132">
        <w:rPr>
          <w:b/>
          <w:sz w:val="21"/>
          <w:highlight w:val="yellow"/>
        </w:rPr>
        <w:t xml:space="preserve"> not</w:t>
      </w:r>
      <w:r w:rsidR="00A61BC2" w:rsidRPr="00C02132">
        <w:rPr>
          <w:b/>
          <w:sz w:val="21"/>
          <w:highlight w:val="yellow"/>
        </w:rPr>
        <w:t xml:space="preserve"> their</w:t>
      </w:r>
      <w:r w:rsidRPr="00C02132">
        <w:rPr>
          <w:b/>
          <w:spacing w:val="-2"/>
          <w:sz w:val="21"/>
          <w:highlight w:val="yellow"/>
        </w:rPr>
        <w:t xml:space="preserve"> </w:t>
      </w:r>
      <w:r w:rsidRPr="00C02132">
        <w:rPr>
          <w:b/>
          <w:i/>
          <w:sz w:val="21"/>
          <w:highlight w:val="yellow"/>
        </w:rPr>
        <w:t>first</w:t>
      </w:r>
      <w:r w:rsidRPr="00C02132">
        <w:rPr>
          <w:b/>
          <w:i/>
          <w:spacing w:val="-3"/>
          <w:sz w:val="21"/>
          <w:highlight w:val="yellow"/>
        </w:rPr>
        <w:t xml:space="preserve"> </w:t>
      </w:r>
      <w:r w:rsidRPr="00C02132">
        <w:rPr>
          <w:b/>
          <w:sz w:val="21"/>
          <w:highlight w:val="yellow"/>
        </w:rPr>
        <w:t>language,</w:t>
      </w:r>
      <w:r w:rsidRPr="00C02132">
        <w:rPr>
          <w:b/>
          <w:spacing w:val="-2"/>
          <w:sz w:val="21"/>
          <w:highlight w:val="yellow"/>
        </w:rPr>
        <w:t xml:space="preserve"> </w:t>
      </w:r>
      <w:r w:rsidRPr="00C02132">
        <w:rPr>
          <w:b/>
          <w:sz w:val="21"/>
          <w:highlight w:val="yellow"/>
        </w:rPr>
        <w:t>including</w:t>
      </w:r>
      <w:r w:rsidRPr="00C02132">
        <w:rPr>
          <w:b/>
          <w:spacing w:val="-18"/>
          <w:sz w:val="21"/>
          <w:highlight w:val="yellow"/>
        </w:rPr>
        <w:t xml:space="preserve"> </w:t>
      </w:r>
      <w:r w:rsidRPr="00C02132">
        <w:rPr>
          <w:b/>
          <w:sz w:val="21"/>
          <w:highlight w:val="yellow"/>
        </w:rPr>
        <w:t>U.S.</w:t>
      </w:r>
      <w:r w:rsidRPr="00C02132">
        <w:rPr>
          <w:b/>
          <w:spacing w:val="-7"/>
          <w:sz w:val="21"/>
          <w:highlight w:val="yellow"/>
        </w:rPr>
        <w:t xml:space="preserve"> </w:t>
      </w:r>
      <w:r w:rsidRPr="00C02132">
        <w:rPr>
          <w:b/>
          <w:sz w:val="21"/>
          <w:highlight w:val="yellow"/>
        </w:rPr>
        <w:t>citizen</w:t>
      </w:r>
      <w:r w:rsidR="007701C2" w:rsidRPr="00C02132">
        <w:rPr>
          <w:b/>
          <w:sz w:val="21"/>
          <w:highlight w:val="yellow"/>
        </w:rPr>
        <w:t>s</w:t>
      </w:r>
      <w:r w:rsidR="00366152" w:rsidRPr="00C02132">
        <w:rPr>
          <w:b/>
          <w:sz w:val="21"/>
          <w:highlight w:val="yellow"/>
        </w:rPr>
        <w:t>]</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027013">
        <w:rPr>
          <w:sz w:val="21"/>
        </w:rPr>
        <w:t>t</w:t>
      </w:r>
      <w:r w:rsidR="00E04596">
        <w:rPr>
          <w:sz w:val="21"/>
        </w:rPr>
        <w:t xml:space="preserve">eaching </w:t>
      </w:r>
      <w:r w:rsidR="00027013">
        <w:rPr>
          <w:sz w:val="21"/>
        </w:rPr>
        <w:t>a</w:t>
      </w:r>
      <w:r w:rsidR="00E04596">
        <w:rPr>
          <w:sz w:val="21"/>
        </w:rPr>
        <w:t>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sidRPr="00D073C5">
        <w:rPr>
          <w:b/>
          <w:bCs/>
          <w:sz w:val="21"/>
        </w:rPr>
        <w:t>[</w:t>
      </w:r>
      <w:r w:rsidR="00366152" w:rsidRPr="00D073C5">
        <w:rPr>
          <w:b/>
          <w:bCs/>
          <w:sz w:val="21"/>
        </w:rPr>
        <w:t>date</w:t>
      </w:r>
      <w:r w:rsidR="00851FDD" w:rsidRPr="00D073C5">
        <w:rPr>
          <w:b/>
          <w:bCs/>
          <w:sz w:val="21"/>
        </w:rPr>
        <w:t>]</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10" w:name="The_first_test,_the_English_Speaking_Pro"/>
      <w:bookmarkEnd w:id="10"/>
      <w:r>
        <w:t xml:space="preserve">The first test, the </w:t>
      </w:r>
      <w:proofErr w:type="gramStart"/>
      <w:r>
        <w:t>English Speaking</w:t>
      </w:r>
      <w:proofErr w:type="gramEnd"/>
      <w:r>
        <w:t xml:space="preserve">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32"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5ECACE84" w14:textId="065F3690" w:rsidR="00F4410D" w:rsidRDefault="000536E7">
      <w:pPr>
        <w:spacing w:before="91"/>
        <w:ind w:left="109" w:right="461"/>
      </w:pPr>
      <w:r>
        <w:t xml:space="preserve">Students who submit a </w:t>
      </w:r>
      <w:r w:rsidR="00AC6DC7">
        <w:t>Test of English as a Foreign Language: Internet-based Test (</w:t>
      </w:r>
      <w:r>
        <w:t xml:space="preserve">TOEFL </w:t>
      </w:r>
      <w:proofErr w:type="spellStart"/>
      <w:r>
        <w:t>iBT</w:t>
      </w:r>
      <w:proofErr w:type="spellEnd"/>
      <w:r w:rsidR="00AC6DC7">
        <w:t>)</w:t>
      </w:r>
      <w:r>
        <w:t xml:space="preserve"> speaking </w:t>
      </w:r>
      <w:proofErr w:type="spellStart"/>
      <w:r>
        <w:t>subscore</w:t>
      </w:r>
      <w:proofErr w:type="spellEnd"/>
      <w:r>
        <w:t xml:space="preserve"> of 26 and listening </w:t>
      </w:r>
      <w:proofErr w:type="spellStart"/>
      <w:r>
        <w:t>subscore</w:t>
      </w:r>
      <w:proofErr w:type="spellEnd"/>
      <w:r>
        <w:t xml:space="preserve"> of 25 are exempt from taking the </w:t>
      </w:r>
      <w:proofErr w:type="gramStart"/>
      <w:r>
        <w:t>ESPA, but</w:t>
      </w:r>
      <w:proofErr w:type="gramEnd"/>
      <w:r>
        <w:t xml:space="preserve"> will be required to take the ELPT. Students who receive a score of 60 on the ESPA are exempt from taking the ELPT and will be fully certified</w:t>
      </w:r>
      <w:r w:rsidR="00F4410D">
        <w:t>.</w:t>
      </w:r>
    </w:p>
    <w:p w14:paraId="1CFAA9AB" w14:textId="1687BE04" w:rsidR="005E7EDC" w:rsidRDefault="005E7EDC" w:rsidP="00F4410D">
      <w:pPr>
        <w:spacing w:before="91"/>
        <w:ind w:left="109" w:right="461"/>
      </w:pPr>
      <w:r>
        <w:t xml:space="preserve">For more information, please refer to the following link: </w:t>
      </w:r>
      <w:hyperlink r:id="rId33" w:history="1">
        <w:r w:rsidRPr="00861796">
          <w:rPr>
            <w:rStyle w:val="Hyperlink"/>
          </w:rPr>
          <w:t>https://clas.uiowa.edu/esl/tape/espa-test-english-speaking-proficiency-assessment</w:t>
        </w:r>
      </w:hyperlink>
      <w:r>
        <w:rPr>
          <w:rStyle w:val="Hyperlink"/>
        </w:rPr>
        <w:t>.</w:t>
      </w:r>
    </w:p>
    <w:p w14:paraId="49118F0B" w14:textId="77777777" w:rsidR="005E7EDC" w:rsidRDefault="005E7EDC">
      <w:pPr>
        <w:pStyle w:val="BodyText"/>
        <w:spacing w:before="9"/>
      </w:pPr>
    </w:p>
    <w:p w14:paraId="48658EED" w14:textId="436F7A04" w:rsidR="00F821D9" w:rsidRDefault="000536E7">
      <w:pPr>
        <w:pStyle w:val="Heading2"/>
        <w:tabs>
          <w:tab w:val="left" w:pos="1463"/>
        </w:tabs>
        <w:spacing w:line="238" w:lineRule="exact"/>
        <w:ind w:left="109" w:right="295" w:hanging="1"/>
        <w:rPr>
          <w:b w:val="0"/>
        </w:rPr>
      </w:pPr>
      <w:bookmarkStart w:id="11" w:name="(Required)_[Choose_one]_[For_those_Teach"/>
      <w:bookmarkEnd w:id="11"/>
      <w:r w:rsidRPr="00D073C5">
        <w:rPr>
          <w:highlight w:val="yellow"/>
        </w:rPr>
        <w:t>(Required)</w:t>
      </w:r>
      <w:r w:rsidR="00610BC5">
        <w:t xml:space="preserve"> </w:t>
      </w:r>
      <w:r w:rsidRPr="00D073C5">
        <w:rPr>
          <w:highlight w:val="yellow"/>
        </w:rPr>
        <w:t>[Choose</w:t>
      </w:r>
      <w:r w:rsidRPr="00D073C5">
        <w:rPr>
          <w:spacing w:val="-2"/>
          <w:highlight w:val="yellow"/>
        </w:rPr>
        <w:t xml:space="preserve"> </w:t>
      </w:r>
      <w:r w:rsidRPr="00D073C5">
        <w:rPr>
          <w:highlight w:val="yellow"/>
        </w:rPr>
        <w:t>one]</w:t>
      </w:r>
      <w:r>
        <w:rPr>
          <w:spacing w:val="-3"/>
        </w:rPr>
        <w:t xml:space="preserve"> </w:t>
      </w:r>
      <w:r w:rsidRPr="001008AA">
        <w:rPr>
          <w:highlight w:val="yellow"/>
        </w:rPr>
        <w:t>[For</w:t>
      </w:r>
      <w:r w:rsidRPr="001008AA">
        <w:rPr>
          <w:spacing w:val="-2"/>
          <w:highlight w:val="yellow"/>
        </w:rPr>
        <w:t xml:space="preserve"> </w:t>
      </w:r>
      <w:r w:rsidRPr="001008AA">
        <w:rPr>
          <w:highlight w:val="yellow"/>
        </w:rPr>
        <w:t>those</w:t>
      </w:r>
      <w:r w:rsidRPr="001008AA">
        <w:rPr>
          <w:spacing w:val="-5"/>
          <w:highlight w:val="yellow"/>
        </w:rPr>
        <w:t xml:space="preserve"> </w:t>
      </w:r>
      <w:r w:rsidR="007701C2" w:rsidRPr="001008AA">
        <w:rPr>
          <w:spacing w:val="-5"/>
          <w:highlight w:val="yellow"/>
        </w:rPr>
        <w:t xml:space="preserve">first-time </w:t>
      </w:r>
      <w:r w:rsidR="00F028A3" w:rsidRPr="001008AA">
        <w:rPr>
          <w:highlight w:val="yellow"/>
        </w:rPr>
        <w:t>t</w:t>
      </w:r>
      <w:r w:rsidRPr="001008AA">
        <w:rPr>
          <w:highlight w:val="yellow"/>
        </w:rPr>
        <w:t>eaching</w:t>
      </w:r>
      <w:r w:rsidRPr="001008AA">
        <w:rPr>
          <w:spacing w:val="-5"/>
          <w:highlight w:val="yellow"/>
        </w:rPr>
        <w:t xml:space="preserve"> </w:t>
      </w:r>
      <w:r w:rsidR="00F028A3" w:rsidRPr="001008AA">
        <w:rPr>
          <w:highlight w:val="yellow"/>
        </w:rPr>
        <w:t>a</w:t>
      </w:r>
      <w:r w:rsidRPr="001008AA">
        <w:rPr>
          <w:highlight w:val="yellow"/>
        </w:rPr>
        <w:t>ssistants</w:t>
      </w:r>
      <w:r w:rsidRPr="001008AA">
        <w:rPr>
          <w:spacing w:val="-5"/>
          <w:highlight w:val="yellow"/>
        </w:rPr>
        <w:t xml:space="preserve"> </w:t>
      </w:r>
      <w:r w:rsidRPr="001008AA">
        <w:rPr>
          <w:highlight w:val="yellow"/>
        </w:rPr>
        <w:t>whose</w:t>
      </w:r>
      <w:r w:rsidRPr="001008AA">
        <w:rPr>
          <w:spacing w:val="-2"/>
          <w:highlight w:val="yellow"/>
        </w:rPr>
        <w:t xml:space="preserve"> </w:t>
      </w:r>
      <w:r w:rsidRPr="001008AA">
        <w:rPr>
          <w:i/>
          <w:highlight w:val="yellow"/>
        </w:rPr>
        <w:t>first</w:t>
      </w:r>
      <w:r w:rsidRPr="001008AA">
        <w:rPr>
          <w:i/>
          <w:spacing w:val="-3"/>
          <w:highlight w:val="yellow"/>
        </w:rPr>
        <w:t xml:space="preserve"> </w:t>
      </w:r>
      <w:r w:rsidRPr="001008AA">
        <w:rPr>
          <w:highlight w:val="yellow"/>
        </w:rPr>
        <w:t>language</w:t>
      </w:r>
      <w:r w:rsidRPr="001008AA">
        <w:rPr>
          <w:spacing w:val="-2"/>
          <w:highlight w:val="yellow"/>
        </w:rPr>
        <w:t xml:space="preserve"> </w:t>
      </w:r>
      <w:r w:rsidRPr="001008AA">
        <w:rPr>
          <w:highlight w:val="yellow"/>
        </w:rPr>
        <w:t>is</w:t>
      </w:r>
      <w:r w:rsidRPr="001008AA">
        <w:rPr>
          <w:spacing w:val="-3"/>
          <w:highlight w:val="yellow"/>
        </w:rPr>
        <w:t xml:space="preserve"> </w:t>
      </w:r>
      <w:r w:rsidRPr="001008AA">
        <w:rPr>
          <w:highlight w:val="yellow"/>
        </w:rPr>
        <w:t>not</w:t>
      </w:r>
      <w:r w:rsidRPr="001008AA">
        <w:rPr>
          <w:spacing w:val="-20"/>
          <w:highlight w:val="yellow"/>
        </w:rPr>
        <w:t xml:space="preserve"> </w:t>
      </w:r>
      <w:r w:rsidRPr="001008AA">
        <w:rPr>
          <w:highlight w:val="yellow"/>
        </w:rPr>
        <w:t>English</w:t>
      </w:r>
      <w:r w:rsidRPr="001008AA">
        <w:rPr>
          <w:b w:val="0"/>
          <w:highlight w:val="yellow"/>
        </w:rPr>
        <w:t>]</w:t>
      </w:r>
      <w:r w:rsidRPr="001008AA">
        <w:rPr>
          <w:b w:val="0"/>
        </w:rPr>
        <w:t>:</w:t>
      </w:r>
    </w:p>
    <w:p w14:paraId="7B28FA27" w14:textId="77777777" w:rsidR="00F821D9" w:rsidRDefault="00F821D9">
      <w:pPr>
        <w:pStyle w:val="BodyText"/>
        <w:spacing w:before="8"/>
        <w:rPr>
          <w:sz w:val="20"/>
        </w:rPr>
      </w:pPr>
    </w:p>
    <w:p w14:paraId="6E11A51F" w14:textId="7576BE7D" w:rsidR="00F821D9" w:rsidRDefault="000536E7">
      <w:pPr>
        <w:pStyle w:val="ListParagraph"/>
        <w:numPr>
          <w:ilvl w:val="0"/>
          <w:numId w:val="3"/>
        </w:numPr>
        <w:tabs>
          <w:tab w:val="left" w:pos="751"/>
        </w:tabs>
        <w:ind w:right="191" w:hanging="63"/>
        <w:rPr>
          <w:sz w:val="21"/>
        </w:rPr>
      </w:pPr>
      <w:r>
        <w:rPr>
          <w:sz w:val="21"/>
        </w:rPr>
        <w:t xml:space="preserve">By the end of your first year as a </w:t>
      </w:r>
      <w:r w:rsidR="00F028A3">
        <w:rPr>
          <w:sz w:val="21"/>
        </w:rPr>
        <w:t>t</w:t>
      </w:r>
      <w:r>
        <w:rPr>
          <w:sz w:val="21"/>
        </w:rPr>
        <w:t xml:space="preserve">eaching </w:t>
      </w:r>
      <w:r w:rsidR="00F028A3">
        <w:rPr>
          <w:sz w:val="21"/>
        </w:rPr>
        <w:t>a</w:t>
      </w:r>
      <w:r>
        <w:rPr>
          <w:sz w:val="21"/>
        </w:rPr>
        <w:t xml:space="preserve">ssistant, you are expected to have attained a B certification (able to handle a discussion section). </w:t>
      </w:r>
      <w:r w:rsidR="00357B29">
        <w:rPr>
          <w:sz w:val="21"/>
        </w:rPr>
        <w:t>Your college</w:t>
      </w:r>
      <w:r>
        <w:rPr>
          <w:sz w:val="21"/>
        </w:rPr>
        <w:t xml:space="preserve">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sidR="00357B29">
        <w:rPr>
          <w:spacing w:val="-1"/>
          <w:sz w:val="21"/>
        </w:rPr>
        <w:t>-</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3348F959" w:rsidR="00F821D9" w:rsidRPr="00C40895" w:rsidRDefault="000536E7" w:rsidP="00C40895">
      <w:pPr>
        <w:pStyle w:val="ListParagraph"/>
        <w:numPr>
          <w:ilvl w:val="0"/>
          <w:numId w:val="3"/>
        </w:numPr>
        <w:tabs>
          <w:tab w:val="left" w:pos="751"/>
        </w:tabs>
        <w:ind w:right="144"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sidR="00723458">
        <w:rPr>
          <w:sz w:val="21"/>
        </w:rPr>
        <w:t xml:space="preserve"> Your college </w:t>
      </w:r>
      <w:r>
        <w:t xml:space="preserve">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6F992376" w:rsidR="00F821D9" w:rsidRDefault="000536E7">
      <w:pPr>
        <w:pStyle w:val="ListParagraph"/>
        <w:numPr>
          <w:ilvl w:val="0"/>
          <w:numId w:val="3"/>
        </w:numPr>
        <w:tabs>
          <w:tab w:val="left" w:pos="698"/>
        </w:tabs>
        <w:ind w:right="856"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sidRPr="00D073C5">
        <w:rPr>
          <w:b/>
          <w:highlight w:val="yellow"/>
        </w:rPr>
        <w:t>(Required)</w:t>
      </w:r>
      <w:r>
        <w:rPr>
          <w:b/>
        </w:rPr>
        <w:t xml:space="preserve">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66095A1" w14:textId="77777777" w:rsidR="00462099" w:rsidRPr="00750D01" w:rsidRDefault="000536E7" w:rsidP="00462099">
      <w:pPr>
        <w:pStyle w:val="Default"/>
        <w:rPr>
          <w:rFonts w:ascii="Times New Roman" w:hAnsi="Times New Roman" w:cs="Times New Roman"/>
          <w:color w:val="auto"/>
          <w:sz w:val="21"/>
          <w:szCs w:val="21"/>
        </w:rPr>
      </w:pPr>
      <w:r w:rsidRPr="00D073C5">
        <w:rPr>
          <w:b/>
          <w:highlight w:val="yellow"/>
        </w:rPr>
        <w:t>(Required)</w:t>
      </w:r>
      <w:r w:rsidR="00610BC5">
        <w:rPr>
          <w:b/>
        </w:rPr>
        <w:t xml:space="preserve"> </w:t>
      </w:r>
      <w:r w:rsidR="00462099" w:rsidRPr="00750D01">
        <w:rPr>
          <w:rFonts w:ascii="Times New Roman" w:hAnsi="Times New Roman" w:cs="Times New Roman"/>
          <w:bCs/>
          <w:sz w:val="21"/>
          <w:szCs w:val="21"/>
        </w:rPr>
        <w:t>The</w:t>
      </w:r>
      <w:r w:rsidR="00462099" w:rsidRPr="00750D01">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34" w:history="1">
        <w:r w:rsidR="00462099" w:rsidRPr="00750D01">
          <w:rPr>
            <w:rStyle w:val="Hyperlink"/>
            <w:rFonts w:ascii="Times New Roman" w:hAnsi="Times New Roman" w:cs="Times New Roman"/>
            <w:i/>
            <w:iCs/>
            <w:sz w:val="21"/>
            <w:szCs w:val="21"/>
          </w:rPr>
          <w:t>Policy on Sexual Harassment and Sexual Misconduct</w:t>
        </w:r>
      </w:hyperlink>
      <w:r w:rsidR="00462099" w:rsidRPr="00750D01">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w:t>
      </w:r>
      <w:r w:rsidR="00462099" w:rsidRPr="00750D01">
        <w:rPr>
          <w:rFonts w:ascii="Times New Roman" w:hAnsi="Times New Roman" w:cs="Times New Roman"/>
          <w:sz w:val="21"/>
          <w:szCs w:val="21"/>
        </w:rPr>
        <w:lastRenderedPageBreak/>
        <w:t xml:space="preserve">employment and to complete periodic trainings as outlined in the university’s </w:t>
      </w:r>
      <w:r w:rsidR="00462099" w:rsidRPr="00750D01">
        <w:rPr>
          <w:rFonts w:ascii="Times New Roman" w:hAnsi="Times New Roman" w:cs="Times New Roman"/>
          <w:color w:val="auto"/>
          <w:sz w:val="21"/>
          <w:szCs w:val="21"/>
        </w:rPr>
        <w:t xml:space="preserve">Policy on Sexual Harassment and Sexual Misconduct. </w:t>
      </w:r>
      <w:r w:rsidR="00462099" w:rsidRPr="00750D01">
        <w:rPr>
          <w:rFonts w:ascii="Times New Roman" w:eastAsia="Calibri" w:hAnsi="Times New Roman" w:cs="Times New Roman"/>
          <w:color w:val="auto"/>
          <w:sz w:val="21"/>
          <w:szCs w:val="21"/>
        </w:rPr>
        <w:t xml:space="preserve">Once you begin employment, </w:t>
      </w:r>
      <w:r w:rsidR="00462099" w:rsidRPr="00750D01">
        <w:rPr>
          <w:rFonts w:ascii="Times New Roman" w:hAnsi="Times New Roman" w:cs="Times New Roman"/>
          <w:color w:val="auto"/>
          <w:sz w:val="21"/>
          <w:szCs w:val="21"/>
        </w:rPr>
        <w:t xml:space="preserve">you may satisfy this requirement by completing an approved online course or instructor-led course (if available). </w:t>
      </w:r>
    </w:p>
    <w:p w14:paraId="0259109E" w14:textId="77777777" w:rsidR="00462099" w:rsidRPr="00750D01" w:rsidRDefault="00462099" w:rsidP="00462099">
      <w:pPr>
        <w:pStyle w:val="BodyText"/>
        <w:tabs>
          <w:tab w:val="left" w:pos="1462"/>
        </w:tabs>
        <w:ind w:left="111" w:right="183"/>
        <w:rPr>
          <w:bCs/>
        </w:rPr>
      </w:pPr>
    </w:p>
    <w:p w14:paraId="2DDF29AF" w14:textId="77777777" w:rsidR="00462099" w:rsidRPr="00750D01" w:rsidRDefault="00462099" w:rsidP="00462099">
      <w:pPr>
        <w:pStyle w:val="Default"/>
        <w:rPr>
          <w:rFonts w:ascii="Times New Roman" w:hAnsi="Times New Roman" w:cs="Times New Roman"/>
          <w:sz w:val="21"/>
          <w:szCs w:val="21"/>
        </w:rPr>
      </w:pPr>
      <w:r w:rsidRPr="00750D01">
        <w:rPr>
          <w:rFonts w:ascii="Times New Roman" w:hAnsi="Times New Roman" w:cs="Times New Roman"/>
          <w:sz w:val="21"/>
          <w:szCs w:val="21"/>
        </w:rPr>
        <w:t xml:space="preserve">To view your initial due date for completion of this course, </w:t>
      </w:r>
      <w:bookmarkStart w:id="12" w:name="_Hlk94191491"/>
      <w:r w:rsidRPr="00750D01">
        <w:rPr>
          <w:rFonts w:ascii="Times New Roman" w:hAnsi="Times New Roman" w:cs="Times New Roman"/>
          <w:sz w:val="21"/>
          <w:szCs w:val="21"/>
        </w:rPr>
        <w:t xml:space="preserve">login to the  </w:t>
      </w:r>
      <w:hyperlink r:id="rId35" w:history="1">
        <w:r w:rsidRPr="00750D01">
          <w:rPr>
            <w:rStyle w:val="Hyperlink"/>
            <w:rFonts w:ascii="Times New Roman" w:hAnsi="Times New Roman" w:cs="Times New Roman"/>
            <w:sz w:val="21"/>
            <w:szCs w:val="21"/>
          </w:rPr>
          <w:t>UI Compliance &amp; Qualifications system</w:t>
        </w:r>
      </w:hyperlink>
      <w:r w:rsidRPr="00750D01">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654EDF76" w14:textId="77777777" w:rsidR="00462099" w:rsidRPr="00750D01" w:rsidRDefault="00462099" w:rsidP="00462099">
      <w:pPr>
        <w:pStyle w:val="Default"/>
        <w:rPr>
          <w:rFonts w:ascii="Times New Roman" w:hAnsi="Times New Roman" w:cs="Times New Roman"/>
          <w:sz w:val="21"/>
          <w:szCs w:val="21"/>
        </w:rPr>
      </w:pPr>
    </w:p>
    <w:p w14:paraId="1DDFAE40" w14:textId="77777777" w:rsidR="00462099" w:rsidRPr="00750D01" w:rsidRDefault="00462099" w:rsidP="00462099">
      <w:pPr>
        <w:pStyle w:val="BodyText"/>
        <w:tabs>
          <w:tab w:val="left" w:pos="1462"/>
        </w:tabs>
        <w:ind w:right="183"/>
        <w:rPr>
          <w:bCs/>
        </w:rPr>
      </w:pPr>
      <w:r w:rsidRPr="00750D01">
        <w:t xml:space="preserve">Further information about the education requirement and login instructions are available on the Office of Institutional Equity’s </w:t>
      </w:r>
      <w:hyperlink r:id="rId36" w:history="1">
        <w:r w:rsidRPr="00750D01">
          <w:rPr>
            <w:rStyle w:val="Hyperlink"/>
          </w:rPr>
          <w:t>Harassment Prevention Education website</w:t>
        </w:r>
      </w:hyperlink>
      <w:r w:rsidRPr="00750D01">
        <w:rPr>
          <w:rStyle w:val="Hyperlink"/>
        </w:rPr>
        <w:t>.</w:t>
      </w:r>
    </w:p>
    <w:p w14:paraId="292C94CF" w14:textId="77777777" w:rsidR="00462099" w:rsidRPr="0037087C" w:rsidRDefault="00462099" w:rsidP="00462099">
      <w:pPr>
        <w:pStyle w:val="BodyText"/>
        <w:tabs>
          <w:tab w:val="left" w:pos="1462"/>
        </w:tabs>
        <w:ind w:left="111" w:right="183"/>
        <w:rPr>
          <w:sz w:val="20"/>
          <w:szCs w:val="20"/>
        </w:rPr>
      </w:pPr>
    </w:p>
    <w:p w14:paraId="56A347FA" w14:textId="4550D90A" w:rsidR="00F821D9" w:rsidRDefault="000536E7">
      <w:pPr>
        <w:pStyle w:val="BodyText"/>
        <w:tabs>
          <w:tab w:val="left" w:pos="1462"/>
        </w:tabs>
        <w:spacing w:before="1"/>
        <w:ind w:left="111" w:right="114"/>
      </w:pPr>
      <w:r w:rsidRPr="00D073C5">
        <w:rPr>
          <w:b/>
          <w:highlight w:val="yellow"/>
        </w:rPr>
        <w:t>(Required)</w:t>
      </w:r>
      <w:r w:rsidR="00610BC5">
        <w:rPr>
          <w:b/>
        </w:rPr>
        <w:t xml:space="preserve"> </w:t>
      </w:r>
      <w:r w:rsidRPr="00D073C5">
        <w:rPr>
          <w:b/>
          <w:highlight w:val="yellow"/>
        </w:rPr>
        <w:t>[Where applicable]</w:t>
      </w:r>
      <w:r w:rsidRPr="000F6615">
        <w:t>:</w:t>
      </w:r>
      <w:r>
        <w:t xml:space="preserve"> It is possible that a </w:t>
      </w:r>
      <w:r w:rsidR="00F028A3">
        <w:t>t</w:t>
      </w:r>
      <w:r>
        <w:t xml:space="preserve">eaching </w:t>
      </w:r>
      <w:r w:rsidR="00F028A3">
        <w:t>a</w:t>
      </w:r>
      <w:r>
        <w:t>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49A338A9"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r w:rsidR="00BF7D4F">
        <w:rPr>
          <w:sz w:val="21"/>
        </w:rPr>
        <w:t>,</w:t>
      </w:r>
    </w:p>
    <w:p w14:paraId="01047BE3" w14:textId="15C1980B"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sidR="00BF7D4F">
        <w:rPr>
          <w:sz w:val="21"/>
        </w:rPr>
        <w:t>,</w:t>
      </w:r>
      <w:r>
        <w:rPr>
          <w:spacing w:val="-2"/>
          <w:sz w:val="21"/>
        </w:rPr>
        <w:t xml:space="preserve"> </w:t>
      </w:r>
      <w:r>
        <w:rPr>
          <w:sz w:val="21"/>
        </w:rPr>
        <w:t>or</w:t>
      </w:r>
    </w:p>
    <w:p w14:paraId="2411631F" w14:textId="2E8E8225"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8B5882">
        <w:rPr>
          <w:sz w:val="21"/>
        </w:rPr>
        <w:t>3</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4EC076EA" w14:textId="77777777" w:rsidR="00F821D9" w:rsidRDefault="00F821D9">
      <w:pPr>
        <w:pStyle w:val="BodyText"/>
        <w:spacing w:before="9"/>
        <w:rPr>
          <w:sz w:val="19"/>
        </w:rPr>
      </w:pPr>
    </w:p>
    <w:p w14:paraId="489ECC12" w14:textId="1BE26982" w:rsidR="00F821D9" w:rsidRDefault="000536E7">
      <w:pPr>
        <w:pStyle w:val="Heading2"/>
        <w:tabs>
          <w:tab w:val="left" w:pos="1462"/>
        </w:tabs>
        <w:rPr>
          <w:b w:val="0"/>
        </w:rPr>
      </w:pPr>
      <w:bookmarkStart w:id="13" w:name="(Required)_[Where_applicable—choose_one]"/>
      <w:bookmarkEnd w:id="13"/>
      <w:r w:rsidRPr="00D073C5">
        <w:rPr>
          <w:highlight w:val="yellow"/>
        </w:rPr>
        <w:t>(Required)</w:t>
      </w:r>
      <w:r w:rsidR="00D7654E">
        <w:rPr>
          <w:highlight w:val="yellow"/>
        </w:rPr>
        <w:t xml:space="preserve"> </w:t>
      </w:r>
      <w:r w:rsidRPr="00D073C5">
        <w:rPr>
          <w:highlight w:val="yellow"/>
        </w:rPr>
        <w:t>[Where applicable—choose</w:t>
      </w:r>
      <w:r w:rsidRPr="00D073C5">
        <w:rPr>
          <w:spacing w:val="-12"/>
          <w:highlight w:val="yellow"/>
        </w:rPr>
        <w:t xml:space="preserve"> </w:t>
      </w:r>
      <w:r w:rsidRPr="00D073C5">
        <w:rPr>
          <w:highlight w:val="yellow"/>
        </w:rPr>
        <w:t>one</w:t>
      </w:r>
      <w:r>
        <w:t>]</w:t>
      </w:r>
      <w:r>
        <w:rPr>
          <w:b w:val="0"/>
        </w:rPr>
        <w:t>:</w:t>
      </w:r>
    </w:p>
    <w:p w14:paraId="0F0798F2" w14:textId="77777777" w:rsidR="00F821D9" w:rsidRDefault="00F821D9">
      <w:pPr>
        <w:pStyle w:val="BodyText"/>
        <w:spacing w:before="1"/>
      </w:pPr>
    </w:p>
    <w:p w14:paraId="31833D8D" w14:textId="7CF14789"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Default="00F821D9">
      <w:pPr>
        <w:pStyle w:val="BodyText"/>
        <w:spacing w:before="10"/>
        <w:rPr>
          <w:sz w:val="20"/>
        </w:rPr>
      </w:pPr>
    </w:p>
    <w:p w14:paraId="4969C3B9" w14:textId="30987B3B"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 xml:space="preserve">This appointment is contingent upon your matriculation into a graduate degree program at </w:t>
      </w:r>
      <w:r w:rsidR="00833615">
        <w:rPr>
          <w:sz w:val="21"/>
        </w:rPr>
        <w:t>t</w:t>
      </w:r>
      <w:r>
        <w:rPr>
          <w:sz w:val="21"/>
        </w:rPr>
        <w: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sidR="00833615" w:rsidRPr="00D073C5">
        <w:rPr>
          <w:b/>
          <w:bCs/>
          <w:sz w:val="21"/>
          <w:u w:val="single"/>
        </w:rPr>
        <w:t>[</w:t>
      </w:r>
      <w:r w:rsidRPr="00D073C5">
        <w:rPr>
          <w:b/>
          <w:bCs/>
          <w:sz w:val="21"/>
        </w:rPr>
        <w:t>dates/times</w:t>
      </w:r>
      <w:r w:rsidR="00833615" w:rsidRPr="00D073C5">
        <w:rPr>
          <w:b/>
          <w:bCs/>
          <w:sz w:val="21"/>
        </w:rPr>
        <w:t>]</w:t>
      </w:r>
      <w:r>
        <w:rPr>
          <w:sz w:val="21"/>
        </w:rPr>
        <w:t>.</w:t>
      </w:r>
    </w:p>
    <w:p w14:paraId="79867EDF" w14:textId="77777777" w:rsidR="00F821D9" w:rsidRDefault="00F821D9">
      <w:pPr>
        <w:pStyle w:val="BodyText"/>
        <w:spacing w:before="10"/>
        <w:rPr>
          <w:sz w:val="12"/>
        </w:rPr>
      </w:pPr>
    </w:p>
    <w:p w14:paraId="37BE3C14" w14:textId="5946B4C0" w:rsidR="00F821D9" w:rsidRDefault="000536E7">
      <w:pPr>
        <w:tabs>
          <w:tab w:val="left" w:pos="2823"/>
          <w:tab w:val="left" w:pos="4703"/>
          <w:tab w:val="left" w:pos="8492"/>
        </w:tabs>
        <w:spacing w:before="92"/>
        <w:ind w:left="112" w:right="287"/>
        <w:rPr>
          <w:sz w:val="21"/>
        </w:rPr>
      </w:pPr>
      <w:r w:rsidRPr="00D073C5">
        <w:rPr>
          <w:b/>
          <w:sz w:val="21"/>
          <w:highlight w:val="yellow"/>
        </w:rPr>
        <w:t>(Optional,</w:t>
      </w:r>
      <w:r w:rsidRPr="00D073C5">
        <w:rPr>
          <w:b/>
          <w:spacing w:val="-9"/>
          <w:sz w:val="21"/>
          <w:highlight w:val="yellow"/>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610BC5">
        <w:rPr>
          <w:b/>
          <w:sz w:val="21"/>
        </w:rPr>
        <w:t xml:space="preserve"> </w:t>
      </w:r>
      <w:r w:rsidRPr="00D073C5">
        <w:rPr>
          <w:b/>
          <w:sz w:val="21"/>
          <w:highlight w:val="yellow"/>
        </w:rPr>
        <w:t xml:space="preserve">[For extradepartmental </w:t>
      </w:r>
      <w:r w:rsidR="00F028A3" w:rsidRPr="00D073C5">
        <w:rPr>
          <w:b/>
          <w:sz w:val="21"/>
          <w:highlight w:val="yellow"/>
        </w:rPr>
        <w:t>t</w:t>
      </w:r>
      <w:r w:rsidRPr="00D073C5">
        <w:rPr>
          <w:b/>
          <w:sz w:val="21"/>
          <w:highlight w:val="yellow"/>
        </w:rPr>
        <w:t xml:space="preserve">eaching </w:t>
      </w:r>
      <w:r w:rsidR="00F028A3" w:rsidRPr="00D073C5">
        <w:rPr>
          <w:b/>
          <w:sz w:val="21"/>
          <w:highlight w:val="yellow"/>
        </w:rPr>
        <w:t>a</w:t>
      </w:r>
      <w:r w:rsidRPr="00D073C5">
        <w:rPr>
          <w:b/>
          <w:sz w:val="21"/>
          <w:highlight w:val="yellow"/>
        </w:rPr>
        <w:t>ssistants]</w:t>
      </w:r>
      <w:r>
        <w:rPr>
          <w:b/>
          <w:sz w:val="21"/>
        </w:rPr>
        <w:t>:</w:t>
      </w:r>
      <w:r>
        <w:rPr>
          <w:b/>
          <w:spacing w:val="29"/>
          <w:sz w:val="21"/>
        </w:rPr>
        <w:t xml:space="preserve"> </w:t>
      </w:r>
      <w:r>
        <w:rPr>
          <w:sz w:val="21"/>
        </w:rPr>
        <w:t>In</w:t>
      </w:r>
      <w:r>
        <w:rPr>
          <w:spacing w:val="-5"/>
          <w:sz w:val="21"/>
        </w:rPr>
        <w:t xml:space="preserve"> </w:t>
      </w:r>
      <w:r>
        <w:rPr>
          <w:sz w:val="21"/>
        </w:rPr>
        <w:t xml:space="preserve">our department, extradepartmental </w:t>
      </w:r>
      <w:r w:rsidR="00F028A3">
        <w:rPr>
          <w:sz w:val="21"/>
        </w:rPr>
        <w:t>t</w:t>
      </w:r>
      <w:r>
        <w:rPr>
          <w:sz w:val="21"/>
        </w:rPr>
        <w:t xml:space="preserve">eaching </w:t>
      </w:r>
      <w:r w:rsidR="00F028A3">
        <w:rPr>
          <w:sz w:val="21"/>
        </w:rPr>
        <w:t>a</w:t>
      </w:r>
      <w:r>
        <w:rPr>
          <w:sz w:val="21"/>
        </w:rPr>
        <w:t xml:space="preserve">ssistants do not have the same renewal process as departmental </w:t>
      </w:r>
      <w:r w:rsidR="00F028A3">
        <w:rPr>
          <w:sz w:val="21"/>
        </w:rPr>
        <w:t>t</w:t>
      </w:r>
      <w:r>
        <w:rPr>
          <w:sz w:val="21"/>
        </w:rPr>
        <w:t xml:space="preserve">eaching </w:t>
      </w:r>
      <w:r w:rsidR="00F028A3">
        <w:rPr>
          <w:sz w:val="21"/>
        </w:rPr>
        <w:t>a</w:t>
      </w:r>
      <w:r>
        <w:rPr>
          <w:sz w:val="21"/>
        </w:rPr>
        <w:t>ssistants. In your specific case, we will make a decision on renewal no</w:t>
      </w:r>
      <w:r>
        <w:rPr>
          <w:spacing w:val="-39"/>
          <w:sz w:val="21"/>
        </w:rPr>
        <w:t xml:space="preserve"> </w:t>
      </w:r>
      <w:r>
        <w:rPr>
          <w:sz w:val="21"/>
        </w:rPr>
        <w:t>later</w:t>
      </w:r>
      <w:r>
        <w:rPr>
          <w:spacing w:val="-5"/>
          <w:sz w:val="21"/>
        </w:rPr>
        <w:t xml:space="preserve"> </w:t>
      </w:r>
      <w:r w:rsidRPr="00674EA8">
        <w:rPr>
          <w:sz w:val="21"/>
        </w:rPr>
        <w:t>than</w:t>
      </w:r>
      <w:r w:rsidR="00AA3B15" w:rsidRPr="00674EA8">
        <w:rPr>
          <w:sz w:val="21"/>
        </w:rPr>
        <w:t xml:space="preserve"> </w:t>
      </w:r>
      <w:r w:rsidR="00AA3B15" w:rsidRPr="00674EA8">
        <w:rPr>
          <w:b/>
          <w:bCs/>
          <w:sz w:val="21"/>
        </w:rPr>
        <w:t>[</w:t>
      </w:r>
      <w:r w:rsidRPr="00D073C5">
        <w:rPr>
          <w:b/>
          <w:bCs/>
          <w:sz w:val="21"/>
        </w:rPr>
        <w:t>date</w:t>
      </w:r>
      <w:r w:rsidRPr="00D073C5">
        <w:rPr>
          <w:b/>
          <w:bCs/>
          <w:spacing w:val="-3"/>
          <w:sz w:val="21"/>
        </w:rPr>
        <w:t xml:space="preserve"> </w:t>
      </w:r>
      <w:r w:rsidRPr="00D073C5">
        <w:rPr>
          <w:b/>
          <w:bCs/>
          <w:sz w:val="21"/>
        </w:rPr>
        <w:t>of extradepartmental</w:t>
      </w:r>
      <w:r w:rsidRPr="00D073C5">
        <w:rPr>
          <w:b/>
          <w:bCs/>
          <w:spacing w:val="-11"/>
          <w:sz w:val="21"/>
        </w:rPr>
        <w:t xml:space="preserve"> </w:t>
      </w:r>
      <w:r w:rsidRPr="00D073C5">
        <w:rPr>
          <w:b/>
          <w:bCs/>
          <w:sz w:val="21"/>
        </w:rPr>
        <w:t>allocation</w:t>
      </w:r>
      <w:r w:rsidR="00AA3B15" w:rsidRPr="00D073C5">
        <w:rPr>
          <w:b/>
          <w:bCs/>
          <w:sz w:val="21"/>
        </w:rPr>
        <w:t>]</w:t>
      </w:r>
      <w:r>
        <w:rPr>
          <w:sz w:val="21"/>
        </w:rPr>
        <w:t>.</w:t>
      </w:r>
    </w:p>
    <w:p w14:paraId="1813A9E7" w14:textId="77777777" w:rsidR="00F821D9" w:rsidRDefault="00F821D9">
      <w:pPr>
        <w:pStyle w:val="BodyText"/>
        <w:spacing w:before="1"/>
        <w:rPr>
          <w:sz w:val="14"/>
        </w:rPr>
      </w:pPr>
    </w:p>
    <w:p w14:paraId="4569C634" w14:textId="02D3C48F" w:rsidR="00F821D9" w:rsidRDefault="000536E7">
      <w:pPr>
        <w:tabs>
          <w:tab w:val="left" w:pos="1465"/>
        </w:tabs>
        <w:spacing w:before="98" w:line="238" w:lineRule="exact"/>
        <w:ind w:left="119" w:right="346"/>
        <w:rPr>
          <w:sz w:val="21"/>
        </w:rPr>
      </w:pPr>
      <w:r w:rsidRPr="00D073C5">
        <w:rPr>
          <w:b/>
          <w:sz w:val="21"/>
          <w:highlight w:val="yellow"/>
        </w:rPr>
        <w:t>(Required)</w:t>
      </w:r>
      <w:r w:rsidR="00610BC5">
        <w:rPr>
          <w:b/>
          <w:sz w:val="21"/>
        </w:rPr>
        <w:t xml:space="preserve"> </w:t>
      </w:r>
      <w:r w:rsidRPr="00D7654E">
        <w:rPr>
          <w:b/>
          <w:sz w:val="21"/>
          <w:highlight w:val="yellow"/>
        </w:rPr>
        <w:t xml:space="preserve">[For all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 xml:space="preserve">ssistant appointments except those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ssistants in their</w:t>
      </w:r>
      <w:r w:rsidRPr="00D7654E">
        <w:rPr>
          <w:b/>
          <w:spacing w:val="-5"/>
          <w:sz w:val="21"/>
          <w:highlight w:val="yellow"/>
        </w:rPr>
        <w:t xml:space="preserve"> </w:t>
      </w:r>
      <w:r w:rsidRPr="00D7654E">
        <w:rPr>
          <w:b/>
          <w:sz w:val="21"/>
          <w:highlight w:val="yellow"/>
        </w:rPr>
        <w:t>final</w:t>
      </w:r>
      <w:r w:rsidRPr="00D7654E">
        <w:rPr>
          <w:b/>
          <w:spacing w:val="2"/>
          <w:sz w:val="21"/>
          <w:highlight w:val="yellow"/>
        </w:rPr>
        <w:t xml:space="preserve"> </w:t>
      </w:r>
      <w:r w:rsidRPr="00D7654E">
        <w:rPr>
          <w:b/>
          <w:sz w:val="21"/>
          <w:highlight w:val="yellow"/>
        </w:rPr>
        <w:t>year of eligibility]</w:t>
      </w:r>
      <w:r>
        <w:rPr>
          <w:b/>
          <w:sz w:val="21"/>
        </w:rPr>
        <w:t xml:space="preserve">: </w:t>
      </w:r>
      <w:r>
        <w:rPr>
          <w:sz w:val="21"/>
        </w:rPr>
        <w:t>Renewal of this appointment for the academic year 20</w:t>
      </w:r>
      <w:r w:rsidR="001266C5">
        <w:rPr>
          <w:sz w:val="21"/>
        </w:rPr>
        <w:t>2</w:t>
      </w:r>
      <w:r w:rsidR="008B5882">
        <w:rPr>
          <w:sz w:val="21"/>
        </w:rPr>
        <w:t>3</w:t>
      </w:r>
      <w:r>
        <w:rPr>
          <w:sz w:val="21"/>
        </w:rPr>
        <w:t>–</w:t>
      </w:r>
      <w:r w:rsidR="001266C5">
        <w:rPr>
          <w:sz w:val="21"/>
        </w:rPr>
        <w:t>2</w:t>
      </w:r>
      <w:r w:rsidR="008B5882">
        <w:rPr>
          <w:sz w:val="21"/>
        </w:rPr>
        <w:t>4</w:t>
      </w:r>
      <w:r>
        <w:rPr>
          <w:sz w:val="21"/>
        </w:rPr>
        <w:t xml:space="preserve"> is contingent upon satisfactory academic and teaching performance, as specified in the Department’s </w:t>
      </w:r>
      <w:r w:rsidR="00AC10CE" w:rsidRPr="00D7654E">
        <w:rPr>
          <w:b/>
          <w:bCs/>
          <w:sz w:val="21"/>
          <w:highlight w:val="yellow"/>
        </w:rPr>
        <w:t>[</w:t>
      </w:r>
      <w:r w:rsidRPr="00D7654E">
        <w:rPr>
          <w:b/>
          <w:bCs/>
          <w:sz w:val="21"/>
          <w:highlight w:val="yellow"/>
        </w:rPr>
        <w:t>or School’s</w:t>
      </w:r>
      <w:r w:rsidR="00AC10CE" w:rsidRPr="00D7654E">
        <w:rPr>
          <w:b/>
          <w:bCs/>
          <w:sz w:val="21"/>
          <w:highlight w:val="yellow"/>
        </w:rPr>
        <w:t>]</w:t>
      </w:r>
      <w:r w:rsidR="00D7654E">
        <w:rPr>
          <w:b/>
          <w:bCs/>
          <w:sz w:val="21"/>
        </w:rPr>
        <w:t xml:space="preserve"> </w:t>
      </w:r>
      <w:r w:rsidR="00204AC7">
        <w:rPr>
          <w:sz w:val="21"/>
        </w:rPr>
        <w:t>t</w:t>
      </w:r>
      <w:r>
        <w:rPr>
          <w:sz w:val="21"/>
        </w:rPr>
        <w:t xml:space="preserve">eaching </w:t>
      </w:r>
      <w:r w:rsidR="00204AC7">
        <w:rPr>
          <w:sz w:val="21"/>
        </w:rPr>
        <w:t>a</w:t>
      </w:r>
      <w:r>
        <w:rPr>
          <w:sz w:val="21"/>
        </w:rPr>
        <w:t xml:space="preserve">ssistant </w:t>
      </w:r>
      <w:r w:rsidR="00204AC7">
        <w:rPr>
          <w:sz w:val="21"/>
        </w:rPr>
        <w:t>r</w:t>
      </w:r>
      <w:r>
        <w:rPr>
          <w:sz w:val="21"/>
        </w:rPr>
        <w:t xml:space="preserve">enewal </w:t>
      </w:r>
      <w:r w:rsidR="00204AC7">
        <w:rPr>
          <w:sz w:val="21"/>
        </w:rPr>
        <w:t>g</w:t>
      </w:r>
      <w:r>
        <w:rPr>
          <w:sz w:val="21"/>
        </w:rPr>
        <w:t>uidelines</w:t>
      </w:r>
      <w:r w:rsidR="007B03E3">
        <w:rPr>
          <w:sz w:val="21"/>
        </w:rPr>
        <w:t xml:space="preserve"> and</w:t>
      </w:r>
      <w:r w:rsidR="00A9102A">
        <w:rPr>
          <w:sz w:val="21"/>
        </w:rPr>
        <w:t xml:space="preserve"> availability of funding</w:t>
      </w:r>
      <w:r>
        <w:rPr>
          <w:sz w:val="21"/>
        </w:rPr>
        <w:t>.</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798A7"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88159"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058E628" w:rsidR="00F821D9" w:rsidRPr="00A50951" w:rsidRDefault="000536E7">
      <w:pPr>
        <w:spacing w:before="62"/>
        <w:ind w:left="115"/>
        <w:rPr>
          <w:i/>
          <w:sz w:val="16"/>
          <w:szCs w:val="16"/>
        </w:rPr>
      </w:pPr>
      <w:r w:rsidRPr="00A50951">
        <w:rPr>
          <w:i/>
          <w:sz w:val="16"/>
          <w:szCs w:val="16"/>
        </w:rPr>
        <w:t>Update</w:t>
      </w:r>
      <w:r w:rsidR="00204AC7">
        <w:rPr>
          <w:i/>
          <w:sz w:val="16"/>
          <w:szCs w:val="16"/>
        </w:rPr>
        <w:t>d</w:t>
      </w:r>
      <w:r w:rsidRPr="00A50951">
        <w:rPr>
          <w:i/>
          <w:sz w:val="16"/>
          <w:szCs w:val="16"/>
        </w:rPr>
        <w:t xml:space="preserve">:  </w:t>
      </w:r>
      <w:r w:rsidR="00A9102A">
        <w:rPr>
          <w:i/>
          <w:sz w:val="16"/>
          <w:szCs w:val="16"/>
        </w:rPr>
        <w:t>February</w:t>
      </w:r>
      <w:r w:rsidR="008D1641">
        <w:rPr>
          <w:i/>
          <w:sz w:val="16"/>
          <w:szCs w:val="16"/>
        </w:rPr>
        <w:t xml:space="preserve"> 2022</w:t>
      </w:r>
    </w:p>
    <w:sectPr w:rsidR="00F821D9" w:rsidRPr="00A50951">
      <w:footerReference w:type="default" r:id="rId37"/>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ADF91" w14:textId="77777777" w:rsidR="00137F9A" w:rsidRDefault="00137F9A">
      <w:r>
        <w:separator/>
      </w:r>
    </w:p>
  </w:endnote>
  <w:endnote w:type="continuationSeparator" w:id="0">
    <w:p w14:paraId="4197B1AB" w14:textId="77777777" w:rsidR="00137F9A" w:rsidRDefault="00137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593A3" w14:textId="77777777" w:rsidR="00137F9A" w:rsidRDefault="00137F9A">
      <w:r>
        <w:separator/>
      </w:r>
    </w:p>
  </w:footnote>
  <w:footnote w:type="continuationSeparator" w:id="0">
    <w:p w14:paraId="03497176" w14:textId="77777777" w:rsidR="00137F9A" w:rsidRDefault="0013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60889131">
    <w:abstractNumId w:val="2"/>
  </w:num>
  <w:num w:numId="2" w16cid:durableId="165172467">
    <w:abstractNumId w:val="3"/>
  </w:num>
  <w:num w:numId="3" w16cid:durableId="1708411439">
    <w:abstractNumId w:val="0"/>
  </w:num>
  <w:num w:numId="4" w16cid:durableId="1249660337">
    <w:abstractNumId w:val="4"/>
  </w:num>
  <w:num w:numId="5" w16cid:durableId="535430833">
    <w:abstractNumId w:val="1"/>
  </w:num>
  <w:num w:numId="6" w16cid:durableId="2142962197">
    <w:abstractNumId w:val="6"/>
  </w:num>
  <w:num w:numId="7" w16cid:durableId="291907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7013"/>
    <w:rsid w:val="00040903"/>
    <w:rsid w:val="00045E61"/>
    <w:rsid w:val="000536E7"/>
    <w:rsid w:val="000542F9"/>
    <w:rsid w:val="00062E1A"/>
    <w:rsid w:val="00073279"/>
    <w:rsid w:val="000819CE"/>
    <w:rsid w:val="000911F0"/>
    <w:rsid w:val="00096010"/>
    <w:rsid w:val="000B7691"/>
    <w:rsid w:val="000F358C"/>
    <w:rsid w:val="000F3DB7"/>
    <w:rsid w:val="000F6615"/>
    <w:rsid w:val="001008AA"/>
    <w:rsid w:val="001141B7"/>
    <w:rsid w:val="0012078B"/>
    <w:rsid w:val="00124244"/>
    <w:rsid w:val="001266C5"/>
    <w:rsid w:val="00137F9A"/>
    <w:rsid w:val="0014601C"/>
    <w:rsid w:val="00147BC2"/>
    <w:rsid w:val="0015178D"/>
    <w:rsid w:val="00167A4C"/>
    <w:rsid w:val="00167F8A"/>
    <w:rsid w:val="0017194F"/>
    <w:rsid w:val="00177B3F"/>
    <w:rsid w:val="001A2637"/>
    <w:rsid w:val="001C4FD1"/>
    <w:rsid w:val="001E6F75"/>
    <w:rsid w:val="001F0E63"/>
    <w:rsid w:val="001F568C"/>
    <w:rsid w:val="001F5732"/>
    <w:rsid w:val="00204AC7"/>
    <w:rsid w:val="00232FDA"/>
    <w:rsid w:val="00235C09"/>
    <w:rsid w:val="00240422"/>
    <w:rsid w:val="00251917"/>
    <w:rsid w:val="00281119"/>
    <w:rsid w:val="00294173"/>
    <w:rsid w:val="002B2DC3"/>
    <w:rsid w:val="002D1DD1"/>
    <w:rsid w:val="002D318E"/>
    <w:rsid w:val="002D4FFE"/>
    <w:rsid w:val="002D7B52"/>
    <w:rsid w:val="002E45DE"/>
    <w:rsid w:val="002F7B58"/>
    <w:rsid w:val="003018DA"/>
    <w:rsid w:val="00311150"/>
    <w:rsid w:val="00315551"/>
    <w:rsid w:val="00316328"/>
    <w:rsid w:val="003362BA"/>
    <w:rsid w:val="00357B29"/>
    <w:rsid w:val="00366152"/>
    <w:rsid w:val="00390CA0"/>
    <w:rsid w:val="003A3B85"/>
    <w:rsid w:val="003A73A4"/>
    <w:rsid w:val="003B1469"/>
    <w:rsid w:val="003B604D"/>
    <w:rsid w:val="003D50E3"/>
    <w:rsid w:val="003E00EB"/>
    <w:rsid w:val="003E4169"/>
    <w:rsid w:val="003F2694"/>
    <w:rsid w:val="004140CB"/>
    <w:rsid w:val="00417E23"/>
    <w:rsid w:val="00432D68"/>
    <w:rsid w:val="004416CD"/>
    <w:rsid w:val="0044796A"/>
    <w:rsid w:val="00455A22"/>
    <w:rsid w:val="00461AFA"/>
    <w:rsid w:val="00462099"/>
    <w:rsid w:val="00463279"/>
    <w:rsid w:val="00470D71"/>
    <w:rsid w:val="00477847"/>
    <w:rsid w:val="00481389"/>
    <w:rsid w:val="00482283"/>
    <w:rsid w:val="00493067"/>
    <w:rsid w:val="004979E5"/>
    <w:rsid w:val="004B7F73"/>
    <w:rsid w:val="004C479E"/>
    <w:rsid w:val="004D35D6"/>
    <w:rsid w:val="004D3627"/>
    <w:rsid w:val="004E2C58"/>
    <w:rsid w:val="004E62EF"/>
    <w:rsid w:val="00501CB1"/>
    <w:rsid w:val="00516767"/>
    <w:rsid w:val="00517561"/>
    <w:rsid w:val="005216EC"/>
    <w:rsid w:val="00541CB7"/>
    <w:rsid w:val="00542B97"/>
    <w:rsid w:val="00544EC5"/>
    <w:rsid w:val="005968EF"/>
    <w:rsid w:val="005A3745"/>
    <w:rsid w:val="005A3935"/>
    <w:rsid w:val="005C2931"/>
    <w:rsid w:val="005D2D3F"/>
    <w:rsid w:val="005D35BD"/>
    <w:rsid w:val="005D53C2"/>
    <w:rsid w:val="005D7C3E"/>
    <w:rsid w:val="005E7EDC"/>
    <w:rsid w:val="0060421B"/>
    <w:rsid w:val="00610BC5"/>
    <w:rsid w:val="006166B1"/>
    <w:rsid w:val="00622D9E"/>
    <w:rsid w:val="00623D38"/>
    <w:rsid w:val="006265E5"/>
    <w:rsid w:val="006306B0"/>
    <w:rsid w:val="00632C4A"/>
    <w:rsid w:val="00635923"/>
    <w:rsid w:val="00637462"/>
    <w:rsid w:val="00642AEC"/>
    <w:rsid w:val="0064767B"/>
    <w:rsid w:val="00655A56"/>
    <w:rsid w:val="00664C10"/>
    <w:rsid w:val="00672CC7"/>
    <w:rsid w:val="00674EA8"/>
    <w:rsid w:val="006763F1"/>
    <w:rsid w:val="006778A2"/>
    <w:rsid w:val="006816CA"/>
    <w:rsid w:val="00683516"/>
    <w:rsid w:val="0068657C"/>
    <w:rsid w:val="006D0505"/>
    <w:rsid w:val="006D753A"/>
    <w:rsid w:val="006E2942"/>
    <w:rsid w:val="006E4F8B"/>
    <w:rsid w:val="006F0387"/>
    <w:rsid w:val="006F4DA0"/>
    <w:rsid w:val="0070100B"/>
    <w:rsid w:val="00723458"/>
    <w:rsid w:val="007338CA"/>
    <w:rsid w:val="00733FD5"/>
    <w:rsid w:val="00743779"/>
    <w:rsid w:val="007701C2"/>
    <w:rsid w:val="00772A80"/>
    <w:rsid w:val="00773B0D"/>
    <w:rsid w:val="00796D3E"/>
    <w:rsid w:val="007A7E96"/>
    <w:rsid w:val="007B03E3"/>
    <w:rsid w:val="007C10DB"/>
    <w:rsid w:val="007D207C"/>
    <w:rsid w:val="007E113F"/>
    <w:rsid w:val="0080684F"/>
    <w:rsid w:val="0081241C"/>
    <w:rsid w:val="0081497E"/>
    <w:rsid w:val="00821107"/>
    <w:rsid w:val="00833615"/>
    <w:rsid w:val="00836DD2"/>
    <w:rsid w:val="00851FDD"/>
    <w:rsid w:val="00872455"/>
    <w:rsid w:val="008859C3"/>
    <w:rsid w:val="00897392"/>
    <w:rsid w:val="008B5882"/>
    <w:rsid w:val="008D1641"/>
    <w:rsid w:val="008D2982"/>
    <w:rsid w:val="008F2A01"/>
    <w:rsid w:val="00902D7E"/>
    <w:rsid w:val="00912D57"/>
    <w:rsid w:val="00932B86"/>
    <w:rsid w:val="0093446B"/>
    <w:rsid w:val="0093701A"/>
    <w:rsid w:val="00941E8F"/>
    <w:rsid w:val="009672B0"/>
    <w:rsid w:val="009760F2"/>
    <w:rsid w:val="00982FAA"/>
    <w:rsid w:val="009841C7"/>
    <w:rsid w:val="0099225D"/>
    <w:rsid w:val="00996721"/>
    <w:rsid w:val="009A02B3"/>
    <w:rsid w:val="009A520C"/>
    <w:rsid w:val="009B0C48"/>
    <w:rsid w:val="009C12B6"/>
    <w:rsid w:val="009E24C0"/>
    <w:rsid w:val="009E2BF1"/>
    <w:rsid w:val="009F30C8"/>
    <w:rsid w:val="009F4405"/>
    <w:rsid w:val="009F69E3"/>
    <w:rsid w:val="00A02E7E"/>
    <w:rsid w:val="00A1636D"/>
    <w:rsid w:val="00A41191"/>
    <w:rsid w:val="00A414DD"/>
    <w:rsid w:val="00A46C25"/>
    <w:rsid w:val="00A50951"/>
    <w:rsid w:val="00A537D6"/>
    <w:rsid w:val="00A54040"/>
    <w:rsid w:val="00A61BC2"/>
    <w:rsid w:val="00A643C9"/>
    <w:rsid w:val="00A702C3"/>
    <w:rsid w:val="00A72990"/>
    <w:rsid w:val="00A745F1"/>
    <w:rsid w:val="00A76EDA"/>
    <w:rsid w:val="00A848E1"/>
    <w:rsid w:val="00A9102A"/>
    <w:rsid w:val="00AA3B15"/>
    <w:rsid w:val="00AA75E9"/>
    <w:rsid w:val="00AB16EF"/>
    <w:rsid w:val="00AB3277"/>
    <w:rsid w:val="00AC10CE"/>
    <w:rsid w:val="00AC2B22"/>
    <w:rsid w:val="00AC6DC7"/>
    <w:rsid w:val="00AE2B99"/>
    <w:rsid w:val="00AE37B8"/>
    <w:rsid w:val="00AE60D4"/>
    <w:rsid w:val="00B1112C"/>
    <w:rsid w:val="00B235C0"/>
    <w:rsid w:val="00B26A13"/>
    <w:rsid w:val="00B35FF8"/>
    <w:rsid w:val="00B447E3"/>
    <w:rsid w:val="00B6006B"/>
    <w:rsid w:val="00B60ECE"/>
    <w:rsid w:val="00B61234"/>
    <w:rsid w:val="00B61DA9"/>
    <w:rsid w:val="00B6482D"/>
    <w:rsid w:val="00B75CAC"/>
    <w:rsid w:val="00B9235F"/>
    <w:rsid w:val="00B92E51"/>
    <w:rsid w:val="00BA60DF"/>
    <w:rsid w:val="00BA6789"/>
    <w:rsid w:val="00BE2D6C"/>
    <w:rsid w:val="00BE4448"/>
    <w:rsid w:val="00BF187A"/>
    <w:rsid w:val="00BF1EBC"/>
    <w:rsid w:val="00BF7D4F"/>
    <w:rsid w:val="00C000D0"/>
    <w:rsid w:val="00C02132"/>
    <w:rsid w:val="00C32EC2"/>
    <w:rsid w:val="00C373B6"/>
    <w:rsid w:val="00C40895"/>
    <w:rsid w:val="00C416B8"/>
    <w:rsid w:val="00C50CDD"/>
    <w:rsid w:val="00C55FD1"/>
    <w:rsid w:val="00C71DB0"/>
    <w:rsid w:val="00C83C9E"/>
    <w:rsid w:val="00C84DD0"/>
    <w:rsid w:val="00C969D4"/>
    <w:rsid w:val="00CA38DE"/>
    <w:rsid w:val="00CB36D9"/>
    <w:rsid w:val="00CC15E3"/>
    <w:rsid w:val="00CD04B9"/>
    <w:rsid w:val="00D02E31"/>
    <w:rsid w:val="00D073C5"/>
    <w:rsid w:val="00D21F07"/>
    <w:rsid w:val="00D305CB"/>
    <w:rsid w:val="00D30A01"/>
    <w:rsid w:val="00D30BA8"/>
    <w:rsid w:val="00D312AE"/>
    <w:rsid w:val="00D53689"/>
    <w:rsid w:val="00D61EBA"/>
    <w:rsid w:val="00D6326B"/>
    <w:rsid w:val="00D7654E"/>
    <w:rsid w:val="00D77653"/>
    <w:rsid w:val="00D85D4E"/>
    <w:rsid w:val="00D91E08"/>
    <w:rsid w:val="00D9213F"/>
    <w:rsid w:val="00DB4998"/>
    <w:rsid w:val="00DE65EF"/>
    <w:rsid w:val="00E02EAE"/>
    <w:rsid w:val="00E04596"/>
    <w:rsid w:val="00E16039"/>
    <w:rsid w:val="00E36A23"/>
    <w:rsid w:val="00E44A2C"/>
    <w:rsid w:val="00E45698"/>
    <w:rsid w:val="00E51DC0"/>
    <w:rsid w:val="00E52971"/>
    <w:rsid w:val="00E54DA5"/>
    <w:rsid w:val="00E57E01"/>
    <w:rsid w:val="00E6050F"/>
    <w:rsid w:val="00E60C65"/>
    <w:rsid w:val="00E803BA"/>
    <w:rsid w:val="00E85F7D"/>
    <w:rsid w:val="00E95FDA"/>
    <w:rsid w:val="00E972DA"/>
    <w:rsid w:val="00EB5761"/>
    <w:rsid w:val="00EB61D0"/>
    <w:rsid w:val="00EC22EC"/>
    <w:rsid w:val="00EE0E2A"/>
    <w:rsid w:val="00EE3E8A"/>
    <w:rsid w:val="00EE62FE"/>
    <w:rsid w:val="00F028A3"/>
    <w:rsid w:val="00F077A6"/>
    <w:rsid w:val="00F14308"/>
    <w:rsid w:val="00F226E4"/>
    <w:rsid w:val="00F333EE"/>
    <w:rsid w:val="00F406D6"/>
    <w:rsid w:val="00F4410D"/>
    <w:rsid w:val="00F520C3"/>
    <w:rsid w:val="00F65BC9"/>
    <w:rsid w:val="00F65E06"/>
    <w:rsid w:val="00F82124"/>
    <w:rsid w:val="00F821D9"/>
    <w:rsid w:val="00F83274"/>
    <w:rsid w:val="00F84FD4"/>
    <w:rsid w:val="00F900D6"/>
    <w:rsid w:val="00F922E3"/>
    <w:rsid w:val="00F92F31"/>
    <w:rsid w:val="00F9593C"/>
    <w:rsid w:val="00FA38D2"/>
    <w:rsid w:val="00FC4379"/>
    <w:rsid w:val="00FC7041"/>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graduate-student-employment-agreement/tuition-scholarship" TargetMode="External"/><Relationship Id="rId39" Type="http://schemas.openxmlformats.org/officeDocument/2006/relationships/theme" Target="theme/theme1.xml"/><Relationship Id="rId21" Type="http://schemas.openxmlformats.org/officeDocument/2006/relationships/hyperlink" Target="https://hr.uiowa.edu/well-being/family-services/workplace-flexibility/work-arrangement-application-user-guide" TargetMode="External"/><Relationship Id="rId34" Type="http://schemas.openxmlformats.org/officeDocument/2006/relationships/hyperlink" Target="https://opsmanual.uiowa.edu/community-policies/sexual-harassment-and-sexual-misconduct/education-programs" TargetMode="External"/><Relationship Id="rId7" Type="http://schemas.openxmlformats.org/officeDocument/2006/relationships/endnotes" Target="endnot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www.grad.uiowa.edu/graduate-assistant-employment" TargetMode="External"/><Relationship Id="rId33" Type="http://schemas.openxmlformats.org/officeDocument/2006/relationships/hyperlink" Target="https://clas.uiowa.edu/esl/tape/espa-test-english-speaking-proficiency-assessment"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rad.uiowa.edu/graduate-student-employment-agree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ubill.fo.uiowa.edu/files/ubill.fo.uiowa.edu/files/payroll-deduc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clas.uiowa.edu/esl/tape."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administrative-financial-" TargetMode="External"/><Relationship Id="rId28" Type="http://schemas.openxmlformats.org/officeDocument/2006/relationships/hyperlink" Target="mailto:financial-aid@uiowa.edu" TargetMode="External"/><Relationship Id="rId36" Type="http://schemas.openxmlformats.org/officeDocument/2006/relationships/hyperlink" Target="https://diversity.uiowa.edu/programs/training-programs/harassment-prevention-education-course-information"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s://hr.uiowa.edu/benefits/ui-student-insuranc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hr.uiowa.edu/well-being/family-services/workplace-flexibility/work-arrangement-application-user-guide/domestic"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hr.uiowa.edu/benefits/student" TargetMode="External"/><Relationship Id="rId35" Type="http://schemas.openxmlformats.org/officeDocument/2006/relationships/hyperlink" Target="https://compliance.hr.uiowa.edu/my_compliances"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728</Words>
  <Characters>2125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Campo, Shelly</cp:lastModifiedBy>
  <cp:revision>3</cp:revision>
  <cp:lastPrinted>2018-01-22T17:35:00Z</cp:lastPrinted>
  <dcterms:created xsi:type="dcterms:W3CDTF">2022-06-20T18:36:00Z</dcterms:created>
  <dcterms:modified xsi:type="dcterms:W3CDTF">2022-06-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